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E0D2F5" w14:textId="77777777" w:rsidR="009B7BFB" w:rsidRPr="00AE0648" w:rsidRDefault="009B7BFB" w:rsidP="006B721F">
      <w:pPr>
        <w:pStyle w:val="Heading1"/>
        <w:rPr>
          <w:rFonts w:asciiTheme="minorHAnsi" w:hAnsiTheme="minorHAnsi" w:cstheme="minorHAnsi"/>
        </w:rPr>
      </w:pPr>
    </w:p>
    <w:p w14:paraId="59A170D5" w14:textId="77777777" w:rsidR="009B7BFB" w:rsidRPr="00AE0648" w:rsidRDefault="009B7BFB" w:rsidP="006B721F">
      <w:pPr>
        <w:pStyle w:val="Heading1"/>
        <w:rPr>
          <w:rFonts w:asciiTheme="minorHAnsi" w:hAnsiTheme="minorHAnsi" w:cstheme="minorHAnsi"/>
        </w:rPr>
      </w:pPr>
    </w:p>
    <w:p w14:paraId="6E89DB2E" w14:textId="01294255" w:rsidR="00A03EAD" w:rsidRPr="00AE0648" w:rsidRDefault="0097040D" w:rsidP="003B3656">
      <w:pPr>
        <w:jc w:val="center"/>
        <w:rPr>
          <w:rFonts w:asciiTheme="minorHAnsi" w:hAnsiTheme="minorHAnsi"/>
          <w:color w:val="44546A" w:themeColor="text2"/>
          <w:sz w:val="72"/>
          <w:szCs w:val="72"/>
        </w:rPr>
      </w:pPr>
      <w:r w:rsidRPr="00AE0648">
        <w:rPr>
          <w:rFonts w:asciiTheme="minorHAnsi" w:hAnsiTheme="minorHAnsi"/>
          <w:color w:val="44546A" w:themeColor="text2"/>
          <w:sz w:val="72"/>
          <w:szCs w:val="72"/>
        </w:rPr>
        <w:t>Case Study Analysis</w:t>
      </w:r>
    </w:p>
    <w:p w14:paraId="6464E4A5" w14:textId="0098FEFD" w:rsidR="00B6233F" w:rsidRPr="00AE0648" w:rsidRDefault="00B6233F" w:rsidP="003B3656">
      <w:pPr>
        <w:rPr>
          <w:rFonts w:asciiTheme="minorHAnsi" w:hAnsiTheme="minorHAnsi"/>
          <w:color w:val="44546A" w:themeColor="text2"/>
        </w:rPr>
      </w:pPr>
    </w:p>
    <w:p w14:paraId="165F1199" w14:textId="13C82FD3" w:rsidR="00A03EAD" w:rsidRPr="00AE0648" w:rsidRDefault="00A03EAD" w:rsidP="003B3656">
      <w:pPr>
        <w:rPr>
          <w:rFonts w:asciiTheme="minorHAnsi" w:hAnsiTheme="minorHAnsi"/>
          <w:color w:val="44546A" w:themeColor="text2"/>
          <w:sz w:val="44"/>
          <w:szCs w:val="44"/>
        </w:rPr>
      </w:pPr>
    </w:p>
    <w:p w14:paraId="3E2A60F9" w14:textId="1637B22B" w:rsidR="009B7BFB" w:rsidRPr="00AE0648" w:rsidRDefault="009B7BFB" w:rsidP="003B3656">
      <w:pPr>
        <w:jc w:val="center"/>
        <w:rPr>
          <w:rFonts w:asciiTheme="minorHAnsi" w:hAnsiTheme="minorHAnsi"/>
          <w:color w:val="44546A" w:themeColor="text2"/>
          <w:sz w:val="44"/>
          <w:szCs w:val="44"/>
        </w:rPr>
      </w:pPr>
      <w:r w:rsidRPr="00AE0648">
        <w:rPr>
          <w:rFonts w:asciiTheme="minorHAnsi" w:hAnsiTheme="minorHAnsi"/>
          <w:color w:val="44546A" w:themeColor="text2"/>
          <w:sz w:val="44"/>
          <w:szCs w:val="44"/>
        </w:rPr>
        <w:t xml:space="preserve">Student </w:t>
      </w:r>
      <w:proofErr w:type="spellStart"/>
      <w:proofErr w:type="gramStart"/>
      <w:r w:rsidRPr="00AE0648">
        <w:rPr>
          <w:rFonts w:asciiTheme="minorHAnsi" w:hAnsiTheme="minorHAnsi"/>
          <w:color w:val="44546A" w:themeColor="text2"/>
          <w:sz w:val="44"/>
          <w:szCs w:val="44"/>
        </w:rPr>
        <w:t>Name:</w:t>
      </w:r>
      <w:r w:rsidR="00AC39DC">
        <w:rPr>
          <w:rFonts w:asciiTheme="minorHAnsi" w:hAnsiTheme="minorHAnsi"/>
          <w:color w:val="44546A" w:themeColor="text2"/>
          <w:sz w:val="44"/>
          <w:szCs w:val="44"/>
        </w:rPr>
        <w:t>Laraib</w:t>
      </w:r>
      <w:proofErr w:type="spellEnd"/>
      <w:proofErr w:type="gramEnd"/>
      <w:r w:rsidR="00AC39DC">
        <w:rPr>
          <w:rFonts w:asciiTheme="minorHAnsi" w:hAnsiTheme="minorHAnsi"/>
          <w:color w:val="44546A" w:themeColor="text2"/>
          <w:sz w:val="44"/>
          <w:szCs w:val="44"/>
        </w:rPr>
        <w:t xml:space="preserve"> Rashid</w:t>
      </w:r>
    </w:p>
    <w:p w14:paraId="7FB859EB" w14:textId="68A0226C" w:rsidR="009B7BFB" w:rsidRPr="00AE0648" w:rsidRDefault="009B7BFB" w:rsidP="006B721F">
      <w:pPr>
        <w:pStyle w:val="Heading1"/>
        <w:rPr>
          <w:rFonts w:asciiTheme="minorHAnsi" w:hAnsiTheme="minorHAnsi" w:cstheme="minorHAnsi"/>
        </w:rPr>
      </w:pPr>
    </w:p>
    <w:p w14:paraId="1ADFE624" w14:textId="7037BE85" w:rsidR="000A5FCC" w:rsidRPr="00AE0648" w:rsidRDefault="000A5FCC">
      <w:pPr>
        <w:spacing w:after="160" w:line="259" w:lineRule="auto"/>
        <w:rPr>
          <w:rFonts w:asciiTheme="minorHAnsi" w:eastAsiaTheme="majorEastAsia" w:hAnsiTheme="minorHAnsi"/>
          <w:color w:val="1F3763" w:themeColor="accent1" w:themeShade="7F"/>
          <w:sz w:val="24"/>
          <w:szCs w:val="24"/>
        </w:rPr>
      </w:pPr>
      <w:r w:rsidRPr="00AE0648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540B07" wp14:editId="59DE1CEF">
                <wp:simplePos x="0" y="0"/>
                <wp:positionH relativeFrom="column">
                  <wp:posOffset>-1339215</wp:posOffset>
                </wp:positionH>
                <wp:positionV relativeFrom="paragraph">
                  <wp:posOffset>174625</wp:posOffset>
                </wp:positionV>
                <wp:extent cx="12192000" cy="6819900"/>
                <wp:effectExtent l="0" t="0" r="0" b="0"/>
                <wp:wrapNone/>
                <wp:docPr id="7" name="Rectangle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1E8D0E07-F889-EA60-7224-4F552BA89C6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0" cy="6819900"/>
                        </a:xfrm>
                        <a:prstGeom prst="rect">
                          <a:avLst/>
                        </a:prstGeom>
                        <a:solidFill>
                          <a:srgbClr val="002664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>
            <w:pict>
              <v:rect id="Rectangle 6" style="position:absolute;margin-left:-105.45pt;margin-top:13.75pt;width:960pt;height:53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002664" stroked="f" w14:anchorId="033948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"/>
            </w:pict>
          </mc:Fallback>
        </mc:AlternateContent>
      </w:r>
      <w:r w:rsidRPr="00AE0648">
        <w:rPr>
          <w:rFonts w:asciiTheme="minorHAnsi" w:hAnsiTheme="minorHAnsi"/>
        </w:rPr>
        <w:br w:type="page"/>
      </w:r>
    </w:p>
    <w:p w14:paraId="0A4724DD" w14:textId="77777777" w:rsidR="003B3656" w:rsidRPr="00AE0648" w:rsidRDefault="003B3656" w:rsidP="0026525E">
      <w:pPr>
        <w:pStyle w:val="Heading3"/>
        <w:rPr>
          <w:rFonts w:asciiTheme="minorHAnsi" w:hAnsiTheme="minorHAnsi" w:cstheme="minorHAnsi"/>
        </w:rPr>
      </w:pPr>
    </w:p>
    <w:p w14:paraId="24E658D5" w14:textId="77777777" w:rsidR="003B3656" w:rsidRPr="00AE0648" w:rsidRDefault="003B3656" w:rsidP="0026525E">
      <w:pPr>
        <w:pStyle w:val="Heading3"/>
        <w:rPr>
          <w:rFonts w:asciiTheme="minorHAnsi" w:hAnsiTheme="minorHAnsi" w:cstheme="minorHAnsi"/>
        </w:rPr>
      </w:pPr>
    </w:p>
    <w:sdt>
      <w:sdtPr>
        <w:rPr>
          <w:rFonts w:asciiTheme="minorHAnsi" w:eastAsia="Times New Roman" w:hAnsiTheme="minorHAnsi" w:cstheme="minorHAnsi"/>
          <w:bCs w:val="0"/>
          <w:noProof/>
          <w:color w:val="ED7D31" w:themeColor="accent2"/>
          <w:kern w:val="22"/>
          <w:sz w:val="24"/>
          <w:szCs w:val="24"/>
          <w:lang w:eastAsia="en-AU"/>
        </w:rPr>
        <w:id w:val="546825477"/>
        <w:docPartObj>
          <w:docPartGallery w:val="Table of Contents"/>
          <w:docPartUnique/>
        </w:docPartObj>
      </w:sdtPr>
      <w:sdtContent>
        <w:p w14:paraId="1C8339B0" w14:textId="2927F871" w:rsidR="003B3656" w:rsidRPr="00AE0648" w:rsidRDefault="78097F6B">
          <w:pPr>
            <w:pStyle w:val="TOCHeading"/>
            <w:rPr>
              <w:rFonts w:asciiTheme="minorHAnsi" w:hAnsiTheme="minorHAnsi" w:cstheme="minorHAnsi"/>
            </w:rPr>
          </w:pPr>
          <w:r w:rsidRPr="00AE0648">
            <w:rPr>
              <w:rFonts w:asciiTheme="minorHAnsi" w:hAnsiTheme="minorHAnsi" w:cstheme="minorHAnsi"/>
            </w:rPr>
            <w:t>Contents</w:t>
          </w:r>
        </w:p>
        <w:p w14:paraId="6A9B92CE" w14:textId="6B8FF157" w:rsidR="00AC39DC" w:rsidRDefault="00F529C9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lang w:val="en-US" w:eastAsia="en-US"/>
              <w14:ligatures w14:val="standardContextual"/>
            </w:rPr>
          </w:pPr>
          <w:r w:rsidRPr="00AE0648">
            <w:rPr>
              <w:rFonts w:asciiTheme="minorHAnsi" w:hAnsiTheme="minorHAnsi"/>
            </w:rPr>
            <w:fldChar w:fldCharType="begin"/>
          </w:r>
          <w:r w:rsidR="003B3656" w:rsidRPr="00AE0648">
            <w:rPr>
              <w:rFonts w:asciiTheme="minorHAnsi" w:hAnsiTheme="minorHAnsi"/>
            </w:rPr>
            <w:instrText>TOC \o "1-3" \h \z \u</w:instrText>
          </w:r>
          <w:r w:rsidRPr="00AE0648">
            <w:rPr>
              <w:rFonts w:asciiTheme="minorHAnsi" w:hAnsiTheme="minorHAnsi"/>
            </w:rPr>
            <w:fldChar w:fldCharType="separate"/>
          </w:r>
          <w:hyperlink w:anchor="_Toc204552162" w:history="1">
            <w:r w:rsidR="00AC39DC" w:rsidRPr="000C6AE6">
              <w:rPr>
                <w:rStyle w:val="Hyperlink"/>
              </w:rPr>
              <w:t>Case study questions</w:t>
            </w:r>
            <w:r w:rsidR="00AC39DC">
              <w:rPr>
                <w:webHidden/>
              </w:rPr>
              <w:tab/>
            </w:r>
            <w:r w:rsidR="00AC39DC">
              <w:rPr>
                <w:webHidden/>
              </w:rPr>
              <w:fldChar w:fldCharType="begin"/>
            </w:r>
            <w:r w:rsidR="00AC39DC">
              <w:rPr>
                <w:webHidden/>
              </w:rPr>
              <w:instrText xml:space="preserve"> PAGEREF _Toc204552162 \h </w:instrText>
            </w:r>
            <w:r w:rsidR="00AC39DC">
              <w:rPr>
                <w:webHidden/>
              </w:rPr>
            </w:r>
            <w:r w:rsidR="00AC39DC">
              <w:rPr>
                <w:webHidden/>
              </w:rPr>
              <w:fldChar w:fldCharType="separate"/>
            </w:r>
            <w:r w:rsidR="00F91CE6">
              <w:rPr>
                <w:webHidden/>
              </w:rPr>
              <w:t>3</w:t>
            </w:r>
            <w:r w:rsidR="00AC39DC">
              <w:rPr>
                <w:webHidden/>
              </w:rPr>
              <w:fldChar w:fldCharType="end"/>
            </w:r>
          </w:hyperlink>
        </w:p>
        <w:p w14:paraId="6D5BEA46" w14:textId="7AE27357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63" w:history="1">
            <w:r w:rsidRPr="000C6AE6">
              <w:rPr>
                <w:rStyle w:val="Hyperlink"/>
                <w:noProof/>
              </w:rPr>
              <w:t>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76421" w14:textId="46320366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64" w:history="1">
            <w:r w:rsidRPr="000C6AE6">
              <w:rPr>
                <w:rStyle w:val="Hyperlink"/>
                <w:noProof/>
              </w:rPr>
              <w:t>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94AFD" w14:textId="66CC84EC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65" w:history="1">
            <w:r w:rsidRPr="000C6AE6">
              <w:rPr>
                <w:rStyle w:val="Hyperlink"/>
                <w:noProof/>
              </w:rPr>
              <w:t>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E8F46" w14:textId="58A9A098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66" w:history="1">
            <w:r w:rsidRPr="000C6AE6">
              <w:rPr>
                <w:rStyle w:val="Hyperlink"/>
                <w:noProof/>
              </w:rPr>
              <w:t>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B2F39" w14:textId="78A85474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67" w:history="1">
            <w:r w:rsidRPr="000C6AE6">
              <w:rPr>
                <w:rStyle w:val="Hyperlink"/>
                <w:noProof/>
              </w:rPr>
              <w:t>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F596D" w14:textId="27533EE8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68" w:history="1">
            <w:r w:rsidRPr="000C6AE6">
              <w:rPr>
                <w:rStyle w:val="Hyperlink"/>
                <w:noProof/>
              </w:rPr>
              <w:t>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67B85" w14:textId="1F647F71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69" w:history="1">
            <w:r w:rsidRPr="000C6AE6">
              <w:rPr>
                <w:rStyle w:val="Hyperlink"/>
                <w:noProof/>
              </w:rPr>
              <w:t>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D7DC0" w14:textId="7710F5E1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70" w:history="1">
            <w:r w:rsidRPr="000C6AE6">
              <w:rPr>
                <w:rStyle w:val="Hyperlink"/>
                <w:noProof/>
              </w:rPr>
              <w:t>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DFFD2" w14:textId="35FACD82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71" w:history="1">
            <w:r w:rsidRPr="000C6AE6">
              <w:rPr>
                <w:rStyle w:val="Hyperlink"/>
                <w:noProof/>
              </w:rPr>
              <w:t>Ques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C09A9" w14:textId="3CD08077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72" w:history="1">
            <w:r w:rsidRPr="000C6AE6">
              <w:rPr>
                <w:rStyle w:val="Hyperlink"/>
                <w:noProof/>
              </w:rPr>
              <w:t>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B614C" w14:textId="31AE53DA" w:rsidR="00AC39DC" w:rsidRDefault="00AC39DC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lang w:val="en-US" w:eastAsia="en-US"/>
              <w14:ligatures w14:val="standardContextual"/>
            </w:rPr>
          </w:pPr>
          <w:hyperlink w:anchor="_Toc204552173" w:history="1">
            <w:r w:rsidRPr="000C6AE6">
              <w:rPr>
                <w:rStyle w:val="Hyperlink"/>
              </w:rPr>
              <w:t>Repo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45521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91CE6"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78096B3" w14:textId="59DB5C39" w:rsidR="00AC39DC" w:rsidRDefault="00AC39DC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lang w:val="en-US" w:eastAsia="en-US"/>
              <w14:ligatures w14:val="standardContextual"/>
            </w:rPr>
          </w:pPr>
          <w:hyperlink w:anchor="_Toc204552174" w:history="1">
            <w:r w:rsidRPr="000C6AE6">
              <w:rPr>
                <w:rStyle w:val="Hyperlink"/>
              </w:rPr>
              <w:t>Tools Use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45521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91CE6"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B220EB2" w14:textId="44508C3C" w:rsidR="00AC39DC" w:rsidRDefault="00AC39DC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75" w:history="1">
            <w:r w:rsidRPr="000C6AE6">
              <w:rPr>
                <w:rStyle w:val="Hyperlink"/>
                <w:noProof/>
              </w:rPr>
              <w:t>Data Acquisi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A88F3" w14:textId="413327E2" w:rsidR="00AC39DC" w:rsidRDefault="00AC39DC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lang w:val="en-US" w:eastAsia="en-US"/>
              <w14:ligatures w14:val="standardContextual"/>
            </w:rPr>
          </w:pPr>
          <w:hyperlink w:anchor="_Toc204552176" w:history="1">
            <w:r w:rsidRPr="000C6AE6">
              <w:rPr>
                <w:rStyle w:val="Hyperlink"/>
              </w:rPr>
              <w:t>Vlidation and Analysis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45521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91CE6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2784944A" w14:textId="78A9C4D3" w:rsidR="00AC39DC" w:rsidRDefault="00AC39DC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lang w:val="en-US" w:eastAsia="en-US"/>
              <w14:ligatures w14:val="standardContextual"/>
            </w:rPr>
          </w:pPr>
          <w:hyperlink w:anchor="_Toc204552177" w:history="1">
            <w:r w:rsidRPr="000C6AE6">
              <w:rPr>
                <w:rStyle w:val="Hyperlink"/>
              </w:rPr>
              <w:t>Limitations Encountere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45521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91CE6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2439B5B3" w14:textId="65049946" w:rsidR="00AC39DC" w:rsidRDefault="00AC39DC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4552178" w:history="1">
            <w:r w:rsidRPr="000C6AE6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552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1CE6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EDAB5" w14:textId="54FC4D32" w:rsidR="00F529C9" w:rsidRPr="00AE0648" w:rsidRDefault="00F529C9" w:rsidP="0EBC150D">
          <w:pPr>
            <w:pStyle w:val="TOC2"/>
            <w:tabs>
              <w:tab w:val="right" w:leader="dot" w:pos="9630"/>
            </w:tabs>
            <w:rPr>
              <w:rStyle w:val="Hyperlink"/>
              <w:rFonts w:asciiTheme="minorHAnsi" w:hAnsiTheme="minorHAnsi"/>
            </w:rPr>
          </w:pPr>
          <w:r w:rsidRPr="00AE0648">
            <w:rPr>
              <w:rFonts w:asciiTheme="minorHAnsi" w:hAnsiTheme="minorHAnsi"/>
            </w:rPr>
            <w:fldChar w:fldCharType="end"/>
          </w:r>
        </w:p>
      </w:sdtContent>
    </w:sdt>
    <w:p w14:paraId="7148E88E" w14:textId="6AF936FB" w:rsidR="003B3656" w:rsidRPr="00AE0648" w:rsidRDefault="003B3656">
      <w:pPr>
        <w:rPr>
          <w:rFonts w:asciiTheme="minorHAnsi" w:hAnsiTheme="minorHAnsi"/>
        </w:rPr>
      </w:pPr>
    </w:p>
    <w:p w14:paraId="2185B6B0" w14:textId="6A26EF17" w:rsidR="003B3656" w:rsidRPr="00AE0648" w:rsidRDefault="003B3656" w:rsidP="0026525E">
      <w:pPr>
        <w:pStyle w:val="Heading3"/>
        <w:rPr>
          <w:rFonts w:asciiTheme="minorHAnsi" w:hAnsiTheme="minorHAnsi" w:cstheme="minorHAnsi"/>
        </w:rPr>
      </w:pPr>
    </w:p>
    <w:p w14:paraId="193558C7" w14:textId="77777777" w:rsidR="003B3656" w:rsidRPr="00AE0648" w:rsidRDefault="003B3656" w:rsidP="0026525E">
      <w:pPr>
        <w:pStyle w:val="Heading3"/>
        <w:rPr>
          <w:rFonts w:asciiTheme="minorHAnsi" w:hAnsiTheme="minorHAnsi" w:cstheme="minorHAnsi"/>
        </w:rPr>
      </w:pPr>
    </w:p>
    <w:p w14:paraId="1E3D5FDA" w14:textId="77777777" w:rsidR="003B3656" w:rsidRPr="00AE0648" w:rsidRDefault="003B3656" w:rsidP="0026525E">
      <w:pPr>
        <w:pStyle w:val="Heading3"/>
        <w:rPr>
          <w:rFonts w:asciiTheme="minorHAnsi" w:hAnsiTheme="minorHAnsi" w:cstheme="minorHAnsi"/>
        </w:rPr>
      </w:pPr>
    </w:p>
    <w:p w14:paraId="2F0CE387" w14:textId="674ED7AD" w:rsidR="000A5FCC" w:rsidRPr="00AE0648" w:rsidRDefault="000A5FCC">
      <w:pPr>
        <w:spacing w:after="160" w:line="259" w:lineRule="auto"/>
        <w:rPr>
          <w:rFonts w:asciiTheme="minorHAnsi" w:eastAsiaTheme="majorEastAsia" w:hAnsiTheme="minorHAnsi"/>
          <w:color w:val="1F3763" w:themeColor="accent1" w:themeShade="7F"/>
          <w:sz w:val="24"/>
          <w:szCs w:val="24"/>
        </w:rPr>
      </w:pPr>
      <w:r w:rsidRPr="00AE0648">
        <w:rPr>
          <w:rFonts w:asciiTheme="minorHAnsi" w:hAnsiTheme="minorHAnsi"/>
        </w:rPr>
        <w:br w:type="page"/>
      </w:r>
    </w:p>
    <w:p w14:paraId="51FCFAD1" w14:textId="0422AB2D" w:rsidR="00CC1F6D" w:rsidRPr="00AE0648" w:rsidRDefault="6E9204EE" w:rsidP="00F331CE">
      <w:pPr>
        <w:pStyle w:val="Heading2"/>
        <w:rPr>
          <w:rFonts w:asciiTheme="minorHAnsi" w:hAnsiTheme="minorHAnsi" w:cstheme="minorHAnsi"/>
          <w:sz w:val="32"/>
          <w:szCs w:val="32"/>
        </w:rPr>
      </w:pPr>
      <w:bookmarkStart w:id="0" w:name="_Toc204552162"/>
      <w:r w:rsidRPr="00AE0648">
        <w:rPr>
          <w:rFonts w:asciiTheme="minorHAnsi" w:hAnsiTheme="minorHAnsi" w:cstheme="minorHAnsi"/>
          <w:sz w:val="32"/>
          <w:szCs w:val="32"/>
        </w:rPr>
        <w:lastRenderedPageBreak/>
        <w:t>Case study questions</w:t>
      </w:r>
      <w:bookmarkEnd w:id="0"/>
    </w:p>
    <w:p w14:paraId="63F1A7A4" w14:textId="77777777" w:rsidR="004809F0" w:rsidRDefault="004809F0" w:rsidP="004809F0">
      <w:pPr>
        <w:widowControl w:val="0"/>
        <w:tabs>
          <w:tab w:val="left" w:pos="813"/>
          <w:tab w:val="left" w:pos="2223"/>
          <w:tab w:val="left" w:pos="4878"/>
        </w:tabs>
        <w:kinsoku w:val="0"/>
        <w:overflowPunct w:val="0"/>
        <w:autoSpaceDE w:val="0"/>
        <w:autoSpaceDN w:val="0"/>
        <w:adjustRightInd w:val="0"/>
        <w:spacing w:before="66" w:line="360" w:lineRule="auto"/>
        <w:ind w:right="119"/>
        <w:rPr>
          <w:rStyle w:val="Heading3Char"/>
        </w:rPr>
      </w:pPr>
      <w:bookmarkStart w:id="1" w:name="_Toc204552163"/>
      <w:r w:rsidRPr="004809F0">
        <w:rPr>
          <w:rStyle w:val="Heading3Char"/>
        </w:rPr>
        <w:t>Question</w:t>
      </w:r>
      <w:bookmarkEnd w:id="1"/>
    </w:p>
    <w:p w14:paraId="4C6D00F0" w14:textId="3B34641E" w:rsidR="006B2866" w:rsidRPr="004809F0" w:rsidRDefault="004809F0" w:rsidP="004809F0">
      <w:pPr>
        <w:widowControl w:val="0"/>
        <w:tabs>
          <w:tab w:val="left" w:pos="813"/>
          <w:tab w:val="left" w:pos="2223"/>
          <w:tab w:val="left" w:pos="4878"/>
        </w:tabs>
        <w:kinsoku w:val="0"/>
        <w:overflowPunct w:val="0"/>
        <w:autoSpaceDE w:val="0"/>
        <w:autoSpaceDN w:val="0"/>
        <w:adjustRightInd w:val="0"/>
        <w:spacing w:before="66" w:line="360" w:lineRule="auto"/>
        <w:ind w:right="119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What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is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the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image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hash? If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you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are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informed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that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the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verification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hash</w:t>
      </w:r>
      <w:r w:rsidR="006B2866" w:rsidRPr="004809F0">
        <w:rPr>
          <w:rFonts w:asciiTheme="minorHAnsi" w:hAnsiTheme="minorHAnsi"/>
          <w:spacing w:val="40"/>
          <w:sz w:val="24"/>
          <w:szCs w:val="24"/>
        </w:rPr>
        <w:t xml:space="preserve"> </w:t>
      </w:r>
      <w:r w:rsidR="006B2866" w:rsidRPr="004809F0">
        <w:rPr>
          <w:rFonts w:asciiTheme="minorHAnsi" w:hAnsiTheme="minorHAnsi"/>
          <w:sz w:val="24"/>
          <w:szCs w:val="24"/>
        </w:rPr>
        <w:t>is AFF4ECD9301D03C3D054623CD261959A, what would the hash comparison imply?</w:t>
      </w:r>
    </w:p>
    <w:p w14:paraId="5490A492" w14:textId="77777777" w:rsidR="00AE0648" w:rsidRDefault="00946CC7" w:rsidP="00AE0648">
      <w:pPr>
        <w:pStyle w:val="Heading4"/>
      </w:pPr>
      <w:r w:rsidRPr="00AE0648">
        <w:t xml:space="preserve">Answer: </w:t>
      </w:r>
    </w:p>
    <w:p w14:paraId="44E7289C" w14:textId="3718FC37" w:rsidR="00946CC7" w:rsidRPr="00AE0648" w:rsidRDefault="00151EBB" w:rsidP="00946CC7">
      <w:pPr>
        <w:pStyle w:val="ListParagraph"/>
        <w:widowControl w:val="0"/>
        <w:tabs>
          <w:tab w:val="left" w:pos="813"/>
          <w:tab w:val="left" w:pos="2223"/>
          <w:tab w:val="left" w:pos="4878"/>
        </w:tabs>
        <w:kinsoku w:val="0"/>
        <w:overflowPunct w:val="0"/>
        <w:autoSpaceDE w:val="0"/>
        <w:autoSpaceDN w:val="0"/>
        <w:adjustRightInd w:val="0"/>
        <w:spacing w:before="66" w:line="360" w:lineRule="auto"/>
        <w:ind w:left="812" w:right="119"/>
        <w:contextualSpacing w:val="0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The image hash refers to </w:t>
      </w:r>
      <w:r w:rsidR="00FF3FF0" w:rsidRPr="00AE0648">
        <w:rPr>
          <w:rFonts w:asciiTheme="minorHAnsi" w:hAnsiTheme="minorHAnsi"/>
          <w:sz w:val="24"/>
          <w:szCs w:val="24"/>
        </w:rPr>
        <w:t>a unique digital fingerprint of a file, which is generated by using the cryptographic hash functions. These functions can be either MD</w:t>
      </w:r>
      <w:proofErr w:type="gramStart"/>
      <w:r w:rsidR="00FF3FF0" w:rsidRPr="00AE0648">
        <w:rPr>
          <w:rFonts w:asciiTheme="minorHAnsi" w:hAnsiTheme="minorHAnsi"/>
          <w:sz w:val="24"/>
          <w:szCs w:val="24"/>
        </w:rPr>
        <w:t>5 ,</w:t>
      </w:r>
      <w:proofErr w:type="gramEnd"/>
      <w:r w:rsidR="00FF3FF0" w:rsidRPr="00AE0648">
        <w:rPr>
          <w:rFonts w:asciiTheme="minorHAnsi" w:hAnsiTheme="minorHAnsi"/>
          <w:sz w:val="24"/>
          <w:szCs w:val="24"/>
        </w:rPr>
        <w:t xml:space="preserve"> SHA-1 , or SHA-256. </w:t>
      </w:r>
      <w:r w:rsidR="0051535F" w:rsidRPr="00AE0648">
        <w:rPr>
          <w:rFonts w:asciiTheme="minorHAnsi" w:hAnsiTheme="minorHAnsi"/>
          <w:sz w:val="24"/>
          <w:szCs w:val="24"/>
        </w:rPr>
        <w:t xml:space="preserve">Hashes play a vital </w:t>
      </w:r>
      <w:proofErr w:type="spellStart"/>
      <w:r w:rsidR="0051535F" w:rsidRPr="00AE0648">
        <w:rPr>
          <w:rFonts w:asciiTheme="minorHAnsi" w:hAnsiTheme="minorHAnsi"/>
          <w:sz w:val="24"/>
          <w:szCs w:val="24"/>
        </w:rPr>
        <w:t>roleto</w:t>
      </w:r>
      <w:proofErr w:type="spellEnd"/>
      <w:r w:rsidR="0051535F" w:rsidRPr="00AE0648">
        <w:rPr>
          <w:rFonts w:asciiTheme="minorHAnsi" w:hAnsiTheme="minorHAnsi"/>
          <w:sz w:val="24"/>
          <w:szCs w:val="24"/>
        </w:rPr>
        <w:t xml:space="preserve"> ensure data integrity and is commonly used in digital forensics and </w:t>
      </w:r>
      <w:r w:rsidR="000D75C7" w:rsidRPr="00AE0648">
        <w:rPr>
          <w:rFonts w:asciiTheme="minorHAnsi" w:hAnsiTheme="minorHAnsi"/>
          <w:sz w:val="24"/>
          <w:szCs w:val="24"/>
        </w:rPr>
        <w:t xml:space="preserve">cybersecurity investigations </w:t>
      </w:r>
      <w:proofErr w:type="spellStart"/>
      <w:r w:rsidR="000D75C7" w:rsidRPr="00AE0648">
        <w:rPr>
          <w:rFonts w:asciiTheme="minorHAnsi" w:hAnsiTheme="minorHAnsi"/>
          <w:sz w:val="24"/>
          <w:szCs w:val="24"/>
        </w:rPr>
        <w:t>t</w:t>
      </w:r>
      <w:proofErr w:type="spellEnd"/>
      <w:r w:rsidR="000D75C7" w:rsidRPr="00AE0648">
        <w:rPr>
          <w:rFonts w:asciiTheme="minorHAnsi" w:hAnsiTheme="minorHAnsi"/>
          <w:sz w:val="24"/>
          <w:szCs w:val="24"/>
        </w:rPr>
        <w:t xml:space="preserve"> verify the file and has not been altered. </w:t>
      </w:r>
    </w:p>
    <w:p w14:paraId="095D0B30" w14:textId="037CA948" w:rsidR="00946CC7" w:rsidRPr="00AE0648" w:rsidRDefault="00000000" w:rsidP="00A64525">
      <w:pPr>
        <w:pStyle w:val="ListParagraph"/>
        <w:widowControl w:val="0"/>
        <w:tabs>
          <w:tab w:val="left" w:pos="813"/>
          <w:tab w:val="left" w:pos="2223"/>
          <w:tab w:val="left" w:pos="4878"/>
        </w:tabs>
        <w:kinsoku w:val="0"/>
        <w:overflowPunct w:val="0"/>
        <w:autoSpaceDE w:val="0"/>
        <w:autoSpaceDN w:val="0"/>
        <w:adjustRightInd w:val="0"/>
        <w:spacing w:before="66" w:line="360" w:lineRule="auto"/>
        <w:ind w:left="812" w:right="119"/>
        <w:contextualSpacing w:val="0"/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hAnsiTheme="minorHAnsi"/>
            <w:sz w:val="24"/>
            <w:szCs w:val="24"/>
          </w:rPr>
          <w:id w:val="-1517234435"/>
          <w:citation/>
        </w:sdtPr>
        <w:sdtContent>
          <w:r w:rsidR="000F6CAA" w:rsidRPr="00AE0648">
            <w:rPr>
              <w:rFonts w:asciiTheme="minorHAnsi" w:hAnsiTheme="minorHAnsi"/>
              <w:sz w:val="24"/>
              <w:szCs w:val="24"/>
            </w:rPr>
            <w:fldChar w:fldCharType="begin"/>
          </w:r>
          <w:r w:rsidR="000F6CAA" w:rsidRPr="00AE0648">
            <w:rPr>
              <w:rFonts w:asciiTheme="minorHAnsi" w:hAnsiTheme="minorHAnsi"/>
              <w:sz w:val="24"/>
              <w:szCs w:val="24"/>
              <w:lang w:val="en-US"/>
            </w:rPr>
            <w:instrText xml:space="preserve"> CITATION Dai03 \l 1033 </w:instrText>
          </w:r>
          <w:r w:rsidR="000F6CAA" w:rsidRPr="00AE0648">
            <w:rPr>
              <w:rFonts w:asciiTheme="minorHAnsi" w:hAnsiTheme="minorHAnsi"/>
              <w:sz w:val="24"/>
              <w:szCs w:val="24"/>
            </w:rPr>
            <w:fldChar w:fldCharType="separate"/>
          </w:r>
          <w:r w:rsidR="00AE0648" w:rsidRPr="00AE0648">
            <w:rPr>
              <w:rFonts w:asciiTheme="minorHAnsi" w:hAnsiTheme="minorHAnsi"/>
              <w:noProof/>
              <w:sz w:val="24"/>
              <w:szCs w:val="24"/>
              <w:lang w:val="en-US"/>
            </w:rPr>
            <w:t>[1]</w:t>
          </w:r>
          <w:r w:rsidR="000F6CAA" w:rsidRPr="00AE0648">
            <w:rPr>
              <w:rFonts w:asciiTheme="minorHAnsi" w:hAnsiTheme="minorHAnsi"/>
              <w:sz w:val="24"/>
              <w:szCs w:val="24"/>
            </w:rPr>
            <w:fldChar w:fldCharType="end"/>
          </w:r>
        </w:sdtContent>
      </w:sdt>
      <w:sdt>
        <w:sdtPr>
          <w:rPr>
            <w:rFonts w:asciiTheme="minorHAnsi" w:hAnsiTheme="minorHAnsi"/>
            <w:sz w:val="24"/>
            <w:szCs w:val="24"/>
          </w:rPr>
          <w:id w:val="63004683"/>
          <w:citation/>
        </w:sdtPr>
        <w:sdtContent>
          <w:r w:rsidR="000F6CAA" w:rsidRPr="00AE0648">
            <w:rPr>
              <w:rFonts w:asciiTheme="minorHAnsi" w:hAnsiTheme="minorHAnsi"/>
              <w:sz w:val="24"/>
              <w:szCs w:val="24"/>
            </w:rPr>
            <w:fldChar w:fldCharType="begin"/>
          </w:r>
          <w:r w:rsidR="000F6CAA" w:rsidRPr="00AE0648">
            <w:rPr>
              <w:rFonts w:asciiTheme="minorHAnsi" w:hAnsiTheme="minorHAnsi"/>
              <w:sz w:val="24"/>
              <w:szCs w:val="24"/>
              <w:lang w:val="en-US"/>
            </w:rPr>
            <w:instrText xml:space="preserve"> CITATION Abh24 \l 1033 </w:instrText>
          </w:r>
          <w:r w:rsidR="000F6CAA" w:rsidRPr="00AE0648">
            <w:rPr>
              <w:rFonts w:asciiTheme="minorHAnsi" w:hAnsiTheme="minorHAnsi"/>
              <w:sz w:val="24"/>
              <w:szCs w:val="24"/>
            </w:rPr>
            <w:fldChar w:fldCharType="separate"/>
          </w:r>
          <w:r w:rsidR="00AE0648">
            <w:rPr>
              <w:rFonts w:asciiTheme="minorHAnsi" w:hAnsiTheme="minorHAnsi"/>
              <w:noProof/>
              <w:sz w:val="24"/>
              <w:szCs w:val="24"/>
              <w:lang w:val="en-US"/>
            </w:rPr>
            <w:t xml:space="preserve"> </w:t>
          </w:r>
          <w:r w:rsidR="00AE0648" w:rsidRPr="00AE0648">
            <w:rPr>
              <w:rFonts w:asciiTheme="minorHAnsi" w:hAnsiTheme="minorHAnsi"/>
              <w:noProof/>
              <w:sz w:val="24"/>
              <w:szCs w:val="24"/>
              <w:lang w:val="en-US"/>
            </w:rPr>
            <w:t>[2]</w:t>
          </w:r>
          <w:r w:rsidR="000F6CAA" w:rsidRPr="00AE0648">
            <w:rPr>
              <w:rFonts w:asciiTheme="minorHAnsi" w:hAnsiTheme="minorHAnsi"/>
              <w:sz w:val="24"/>
              <w:szCs w:val="24"/>
            </w:rPr>
            <w:fldChar w:fldCharType="end"/>
          </w:r>
        </w:sdtContent>
      </w:sdt>
    </w:p>
    <w:p w14:paraId="1755373A" w14:textId="77777777" w:rsidR="004809F0" w:rsidRDefault="004809F0" w:rsidP="004809F0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73" w:line="360" w:lineRule="auto"/>
        <w:ind w:right="118"/>
        <w:rPr>
          <w:rFonts w:asciiTheme="minorHAnsi" w:hAnsiTheme="minorHAnsi"/>
          <w:sz w:val="24"/>
          <w:szCs w:val="24"/>
        </w:rPr>
      </w:pPr>
      <w:bookmarkStart w:id="2" w:name="_Toc204552164"/>
      <w:r w:rsidRPr="004809F0">
        <w:rPr>
          <w:rStyle w:val="Heading3Char"/>
        </w:rPr>
        <w:t>Question</w:t>
      </w:r>
      <w:bookmarkEnd w:id="2"/>
      <w:r>
        <w:rPr>
          <w:rFonts w:asciiTheme="minorHAnsi" w:hAnsiTheme="minorHAnsi"/>
          <w:sz w:val="24"/>
          <w:szCs w:val="24"/>
        </w:rPr>
        <w:t xml:space="preserve"> </w:t>
      </w:r>
    </w:p>
    <w:p w14:paraId="0CC9E27D" w14:textId="1CDAF77D" w:rsidR="006B2866" w:rsidRPr="004809F0" w:rsidRDefault="006B2866" w:rsidP="004809F0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73" w:line="360" w:lineRule="auto"/>
        <w:ind w:right="118"/>
        <w:rPr>
          <w:rFonts w:asciiTheme="minorHAnsi" w:hAnsiTheme="minorHAnsi"/>
          <w:sz w:val="24"/>
          <w:szCs w:val="24"/>
        </w:rPr>
      </w:pPr>
      <w:r w:rsidRPr="004809F0">
        <w:rPr>
          <w:rFonts w:asciiTheme="minorHAnsi" w:hAnsiTheme="minorHAnsi"/>
          <w:sz w:val="24"/>
          <w:szCs w:val="24"/>
        </w:rPr>
        <w:t>What is the current installed operating system? When and how was the earliest operating system installed?</w:t>
      </w:r>
    </w:p>
    <w:p w14:paraId="026B95B5" w14:textId="77777777" w:rsidR="004809F0" w:rsidRDefault="00A64525" w:rsidP="004809F0">
      <w:pPr>
        <w:pStyle w:val="Heading4"/>
      </w:pPr>
      <w:r w:rsidRPr="00AE0648">
        <w:t xml:space="preserve">Answer: </w:t>
      </w:r>
    </w:p>
    <w:p w14:paraId="57B53C7C" w14:textId="48B92920" w:rsidR="00A64525" w:rsidRPr="00AE0648" w:rsidRDefault="00BF1CDC" w:rsidP="00A64525">
      <w:pPr>
        <w:pStyle w:val="ListParagraph"/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73" w:line="360" w:lineRule="auto"/>
        <w:ind w:left="812" w:right="118"/>
        <w:contextualSpacing w:val="0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After examining the </w:t>
      </w:r>
      <w:r w:rsidR="006E36E6" w:rsidRPr="00AE0648">
        <w:rPr>
          <w:rFonts w:asciiTheme="minorHAnsi" w:hAnsiTheme="minorHAnsi"/>
          <w:sz w:val="24"/>
          <w:szCs w:val="24"/>
        </w:rPr>
        <w:t xml:space="preserve">image file in </w:t>
      </w:r>
      <w:proofErr w:type="gramStart"/>
      <w:r w:rsidR="006E36E6" w:rsidRPr="00AE0648">
        <w:rPr>
          <w:rFonts w:asciiTheme="minorHAnsi" w:hAnsiTheme="minorHAnsi"/>
          <w:sz w:val="24"/>
          <w:szCs w:val="24"/>
        </w:rPr>
        <w:t>Autopsy ,</w:t>
      </w:r>
      <w:proofErr w:type="gramEnd"/>
      <w:r w:rsidR="006E36E6" w:rsidRPr="00AE0648">
        <w:rPr>
          <w:rFonts w:asciiTheme="minorHAnsi" w:hAnsiTheme="minorHAnsi"/>
          <w:sz w:val="24"/>
          <w:szCs w:val="24"/>
        </w:rPr>
        <w:t xml:space="preserve"> </w:t>
      </w:r>
      <w:r w:rsidR="00E41033" w:rsidRPr="00AE0648">
        <w:rPr>
          <w:rFonts w:asciiTheme="minorHAnsi" w:hAnsiTheme="minorHAnsi"/>
          <w:sz w:val="24"/>
          <w:szCs w:val="24"/>
        </w:rPr>
        <w:t xml:space="preserve">discovered the Operating System information was not parsed correctly. All the necessary ingestion modules were checked </w:t>
      </w:r>
      <w:r w:rsidR="00D709AA" w:rsidRPr="00AE0648">
        <w:rPr>
          <w:rFonts w:asciiTheme="minorHAnsi" w:hAnsiTheme="minorHAnsi"/>
          <w:sz w:val="24"/>
          <w:szCs w:val="24"/>
        </w:rPr>
        <w:t xml:space="preserve">however the registry </w:t>
      </w:r>
      <w:proofErr w:type="spellStart"/>
      <w:r w:rsidR="00D709AA" w:rsidRPr="00AE0648">
        <w:rPr>
          <w:rFonts w:asciiTheme="minorHAnsi" w:hAnsiTheme="minorHAnsi"/>
          <w:sz w:val="24"/>
          <w:szCs w:val="24"/>
        </w:rPr>
        <w:t>keyw</w:t>
      </w:r>
      <w:proofErr w:type="spellEnd"/>
      <w:r w:rsidR="00D709AA" w:rsidRPr="00AE0648">
        <w:rPr>
          <w:rFonts w:asciiTheme="minorHAnsi" w:hAnsiTheme="minorHAnsi"/>
          <w:sz w:val="24"/>
          <w:szCs w:val="24"/>
        </w:rPr>
        <w:t xml:space="preserve"> as never populated. </w:t>
      </w:r>
    </w:p>
    <w:p w14:paraId="4BED7CA1" w14:textId="3638CA44" w:rsidR="00D709AA" w:rsidRPr="00AE0648" w:rsidRDefault="00D709AA" w:rsidP="00A64525">
      <w:pPr>
        <w:pStyle w:val="ListParagraph"/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73" w:line="360" w:lineRule="auto"/>
        <w:ind w:left="812" w:right="118"/>
        <w:contextualSpacing w:val="0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Further inspection of </w:t>
      </w:r>
      <w:r w:rsidR="000F3999" w:rsidRPr="00AE0648">
        <w:rPr>
          <w:rFonts w:asciiTheme="minorHAnsi" w:hAnsiTheme="minorHAnsi"/>
          <w:sz w:val="24"/>
          <w:szCs w:val="24"/>
        </w:rPr>
        <w:t>“WINDOWS/system32/config32” re</w:t>
      </w:r>
      <w:r w:rsidR="003272B6" w:rsidRPr="00AE0648">
        <w:rPr>
          <w:rFonts w:asciiTheme="minorHAnsi" w:hAnsiTheme="minorHAnsi"/>
          <w:sz w:val="24"/>
          <w:szCs w:val="24"/>
        </w:rPr>
        <w:t>veal th</w:t>
      </w:r>
      <w:r w:rsidR="00D303A2" w:rsidRPr="00AE0648">
        <w:rPr>
          <w:rFonts w:asciiTheme="minorHAnsi" w:hAnsiTheme="minorHAnsi"/>
          <w:sz w:val="24"/>
          <w:szCs w:val="24"/>
        </w:rPr>
        <w:t xml:space="preserve">e “Setup.TXT” which </w:t>
      </w:r>
      <w:r w:rsidR="000B37F2" w:rsidRPr="00AE0648">
        <w:rPr>
          <w:rFonts w:asciiTheme="minorHAnsi" w:hAnsiTheme="minorHAnsi"/>
          <w:sz w:val="24"/>
          <w:szCs w:val="24"/>
        </w:rPr>
        <w:t>is a standard forensic artifac</w:t>
      </w:r>
      <w:r w:rsidR="003C5F3F" w:rsidRPr="00AE0648">
        <w:rPr>
          <w:rFonts w:asciiTheme="minorHAnsi" w:hAnsiTheme="minorHAnsi"/>
          <w:sz w:val="24"/>
          <w:szCs w:val="24"/>
        </w:rPr>
        <w:t xml:space="preserve">t. Reviewing the metadata for </w:t>
      </w:r>
      <w:proofErr w:type="gramStart"/>
      <w:r w:rsidR="003C5F3F" w:rsidRPr="00AE0648">
        <w:rPr>
          <w:rFonts w:asciiTheme="minorHAnsi" w:hAnsiTheme="minorHAnsi"/>
          <w:sz w:val="24"/>
          <w:szCs w:val="24"/>
        </w:rPr>
        <w:t>this files</w:t>
      </w:r>
      <w:proofErr w:type="gramEnd"/>
      <w:r w:rsidR="003C5F3F" w:rsidRPr="00AE0648">
        <w:rPr>
          <w:rFonts w:asciiTheme="minorHAnsi" w:hAnsiTheme="minorHAnsi"/>
          <w:sz w:val="24"/>
          <w:szCs w:val="24"/>
        </w:rPr>
        <w:t xml:space="preserve"> reveals </w:t>
      </w:r>
      <w:r w:rsidR="00746023" w:rsidRPr="00AE0648">
        <w:rPr>
          <w:rFonts w:asciiTheme="minorHAnsi" w:hAnsiTheme="minorHAnsi"/>
          <w:sz w:val="24"/>
          <w:szCs w:val="24"/>
        </w:rPr>
        <w:t xml:space="preserve">current Operating system is Microsoft Windows XP and </w:t>
      </w:r>
      <w:r w:rsidR="00FD4C6A" w:rsidRPr="00AE0648">
        <w:rPr>
          <w:rFonts w:asciiTheme="minorHAnsi" w:hAnsiTheme="minorHAnsi"/>
          <w:sz w:val="24"/>
          <w:szCs w:val="24"/>
        </w:rPr>
        <w:t xml:space="preserve">it was </w:t>
      </w:r>
      <w:proofErr w:type="spellStart"/>
      <w:r w:rsidR="00FD4C6A" w:rsidRPr="00AE0648">
        <w:rPr>
          <w:rFonts w:asciiTheme="minorHAnsi" w:hAnsiTheme="minorHAnsi"/>
          <w:sz w:val="24"/>
          <w:szCs w:val="24"/>
        </w:rPr>
        <w:t>creted</w:t>
      </w:r>
      <w:proofErr w:type="spellEnd"/>
      <w:r w:rsidR="00FD4C6A" w:rsidRPr="00AE0648">
        <w:rPr>
          <w:rFonts w:asciiTheme="minorHAnsi" w:hAnsiTheme="minorHAnsi"/>
          <w:sz w:val="24"/>
          <w:szCs w:val="24"/>
        </w:rPr>
        <w:t xml:space="preserve"> on </w:t>
      </w:r>
      <w:r w:rsidR="00C70B44" w:rsidRPr="00AE0648">
        <w:rPr>
          <w:rFonts w:asciiTheme="minorHAnsi" w:hAnsiTheme="minorHAnsi"/>
          <w:sz w:val="24"/>
          <w:szCs w:val="24"/>
        </w:rPr>
        <w:t>“</w:t>
      </w:r>
      <w:r w:rsidR="00FD4C6A" w:rsidRPr="00AE0648">
        <w:rPr>
          <w:rFonts w:asciiTheme="minorHAnsi" w:hAnsiTheme="minorHAnsi"/>
          <w:sz w:val="24"/>
          <w:szCs w:val="24"/>
        </w:rPr>
        <w:t>2004-08-20 at 03:02:22 AEST</w:t>
      </w:r>
      <w:r w:rsidR="00C70B44" w:rsidRPr="00AE0648">
        <w:rPr>
          <w:rFonts w:asciiTheme="minorHAnsi" w:hAnsiTheme="minorHAnsi"/>
          <w:sz w:val="24"/>
          <w:szCs w:val="24"/>
        </w:rPr>
        <w:t>”</w:t>
      </w:r>
    </w:p>
    <w:p w14:paraId="4E9F49A0" w14:textId="4FD86E18" w:rsidR="00C70B44" w:rsidRPr="00AE0648" w:rsidRDefault="00C70B44" w:rsidP="00A64525">
      <w:pPr>
        <w:pStyle w:val="ListParagraph"/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73" w:line="360" w:lineRule="auto"/>
        <w:ind w:left="812" w:right="118"/>
        <w:contextualSpacing w:val="0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drawing>
          <wp:inline distT="0" distB="0" distL="0" distR="0" wp14:anchorId="3D0468EF" wp14:editId="2D997960">
            <wp:extent cx="6120130" cy="2496353"/>
            <wp:effectExtent l="0" t="0" r="0" b="0"/>
            <wp:docPr id="141485125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851252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496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D38B2" w14:textId="0F09FD9C" w:rsidR="00FD4C6A" w:rsidRPr="00AE0648" w:rsidRDefault="00BA3878" w:rsidP="00A64525">
      <w:pPr>
        <w:pStyle w:val="ListParagraph"/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73" w:line="360" w:lineRule="auto"/>
        <w:ind w:left="812" w:right="118"/>
        <w:contextualSpacing w:val="0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lastRenderedPageBreak/>
        <w:drawing>
          <wp:inline distT="0" distB="0" distL="0" distR="0" wp14:anchorId="0D52F330" wp14:editId="28D8D58B">
            <wp:extent cx="6120130" cy="2870602"/>
            <wp:effectExtent l="0" t="0" r="0" b="6350"/>
            <wp:docPr id="208657259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572594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7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F70B6" w14:textId="5513A1E0" w:rsidR="006954BA" w:rsidRPr="00AE0648" w:rsidRDefault="006954BA" w:rsidP="00A64525">
      <w:pPr>
        <w:pStyle w:val="ListParagraph"/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73" w:line="360" w:lineRule="auto"/>
        <w:ind w:left="812" w:right="118"/>
        <w:contextualSpacing w:val="0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drawing>
          <wp:inline distT="0" distB="0" distL="0" distR="0" wp14:anchorId="6D360236" wp14:editId="1636611F">
            <wp:extent cx="6120130" cy="2538456"/>
            <wp:effectExtent l="0" t="0" r="0" b="0"/>
            <wp:docPr id="112206477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064773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538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F94B8" w14:textId="77777777" w:rsidR="00856A78" w:rsidRDefault="00856A78" w:rsidP="00856A78">
      <w:pPr>
        <w:pStyle w:val="Heading3"/>
      </w:pPr>
      <w:bookmarkStart w:id="3" w:name="_Toc204552165"/>
      <w:r>
        <w:t>Question</w:t>
      </w:r>
      <w:bookmarkEnd w:id="3"/>
    </w:p>
    <w:p w14:paraId="38028D15" w14:textId="6F072050" w:rsidR="006B2866" w:rsidRPr="00AE0648" w:rsidRDefault="006B2866" w:rsidP="00856A78">
      <w:pPr>
        <w:pStyle w:val="ListParagraph"/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="812" w:right="117"/>
        <w:contextualSpacing w:val="0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List all active account names (skip the system accounts: Administrator, Guest, sys- </w:t>
      </w:r>
      <w:proofErr w:type="spellStart"/>
      <w:r w:rsidRPr="00AE0648">
        <w:rPr>
          <w:rFonts w:asciiTheme="minorHAnsi" w:hAnsiTheme="minorHAnsi"/>
          <w:sz w:val="24"/>
          <w:szCs w:val="24"/>
        </w:rPr>
        <w:t>temprofile</w:t>
      </w:r>
      <w:proofErr w:type="spellEnd"/>
      <w:r w:rsidRPr="00AE0648">
        <w:rPr>
          <w:rFonts w:asciiTheme="minorHAnsi" w:hAnsiTheme="minorHAnsi"/>
          <w:sz w:val="24"/>
          <w:szCs w:val="24"/>
        </w:rPr>
        <w:t>,</w:t>
      </w:r>
      <w:r w:rsidRPr="00AE0648">
        <w:rPr>
          <w:rFonts w:asciiTheme="minorHAnsi" w:hAnsiTheme="minorHAnsi"/>
          <w:spacing w:val="-13"/>
          <w:sz w:val="24"/>
          <w:szCs w:val="24"/>
        </w:rPr>
        <w:t xml:space="preserve"> </w:t>
      </w:r>
      <w:proofErr w:type="spellStart"/>
      <w:r w:rsidRPr="00AE0648">
        <w:rPr>
          <w:rFonts w:asciiTheme="minorHAnsi" w:hAnsiTheme="minorHAnsi"/>
          <w:sz w:val="24"/>
          <w:szCs w:val="24"/>
        </w:rPr>
        <w:t>LocalService</w:t>
      </w:r>
      <w:proofErr w:type="spellEnd"/>
      <w:r w:rsidRPr="00AE0648">
        <w:rPr>
          <w:rFonts w:asciiTheme="minorHAnsi" w:hAnsiTheme="minorHAnsi"/>
          <w:sz w:val="24"/>
          <w:szCs w:val="24"/>
        </w:rPr>
        <w:t>,</w:t>
      </w:r>
      <w:r w:rsidRPr="00AE0648">
        <w:rPr>
          <w:rFonts w:asciiTheme="minorHAnsi" w:hAnsiTheme="minorHAnsi"/>
          <w:spacing w:val="-12"/>
          <w:sz w:val="24"/>
          <w:szCs w:val="24"/>
        </w:rPr>
        <w:t xml:space="preserve"> </w:t>
      </w:r>
      <w:proofErr w:type="spellStart"/>
      <w:r w:rsidRPr="00AE0648">
        <w:rPr>
          <w:rFonts w:asciiTheme="minorHAnsi" w:hAnsiTheme="minorHAnsi"/>
          <w:sz w:val="24"/>
          <w:szCs w:val="24"/>
        </w:rPr>
        <w:t>NetworkService</w:t>
      </w:r>
      <w:proofErr w:type="spellEnd"/>
      <w:r w:rsidRPr="00AE0648">
        <w:rPr>
          <w:rFonts w:asciiTheme="minorHAnsi" w:hAnsiTheme="minorHAnsi"/>
          <w:sz w:val="24"/>
          <w:szCs w:val="24"/>
        </w:rPr>
        <w:t>),</w:t>
      </w:r>
      <w:r w:rsidRPr="00AE0648">
        <w:rPr>
          <w:rFonts w:asciiTheme="minorHAnsi" w:hAnsiTheme="minorHAnsi"/>
          <w:spacing w:val="-13"/>
          <w:sz w:val="24"/>
          <w:szCs w:val="24"/>
        </w:rPr>
        <w:t xml:space="preserve"> </w:t>
      </w:r>
      <w:r w:rsidRPr="00AE0648">
        <w:rPr>
          <w:rFonts w:asciiTheme="minorHAnsi" w:hAnsiTheme="minorHAnsi"/>
          <w:sz w:val="24"/>
          <w:szCs w:val="24"/>
        </w:rPr>
        <w:t>login</w:t>
      </w:r>
      <w:r w:rsidRPr="00AE0648">
        <w:rPr>
          <w:rFonts w:asciiTheme="minorHAnsi" w:hAnsiTheme="minorHAnsi"/>
          <w:spacing w:val="-12"/>
          <w:sz w:val="24"/>
          <w:szCs w:val="24"/>
        </w:rPr>
        <w:t xml:space="preserve"> </w:t>
      </w:r>
      <w:r w:rsidRPr="00AE0648">
        <w:rPr>
          <w:rFonts w:asciiTheme="minorHAnsi" w:hAnsiTheme="minorHAnsi"/>
          <w:sz w:val="24"/>
          <w:szCs w:val="24"/>
        </w:rPr>
        <w:t>count,</w:t>
      </w:r>
      <w:r w:rsidRPr="00AE0648">
        <w:rPr>
          <w:rFonts w:asciiTheme="minorHAnsi" w:hAnsiTheme="minorHAnsi"/>
          <w:spacing w:val="-13"/>
          <w:sz w:val="24"/>
          <w:szCs w:val="24"/>
        </w:rPr>
        <w:t xml:space="preserve"> </w:t>
      </w:r>
      <w:r w:rsidRPr="00AE0648">
        <w:rPr>
          <w:rFonts w:asciiTheme="minorHAnsi" w:hAnsiTheme="minorHAnsi"/>
          <w:sz w:val="24"/>
          <w:szCs w:val="24"/>
        </w:rPr>
        <w:t>date</w:t>
      </w:r>
      <w:r w:rsidRPr="00AE0648">
        <w:rPr>
          <w:rFonts w:asciiTheme="minorHAnsi" w:hAnsiTheme="minorHAnsi"/>
          <w:spacing w:val="-12"/>
          <w:sz w:val="24"/>
          <w:szCs w:val="24"/>
        </w:rPr>
        <w:t xml:space="preserve"> </w:t>
      </w:r>
      <w:r w:rsidRPr="00AE0648">
        <w:rPr>
          <w:rFonts w:asciiTheme="minorHAnsi" w:hAnsiTheme="minorHAnsi"/>
          <w:sz w:val="24"/>
          <w:szCs w:val="24"/>
        </w:rPr>
        <w:t>of</w:t>
      </w:r>
      <w:r w:rsidRPr="00AE0648">
        <w:rPr>
          <w:rFonts w:asciiTheme="minorHAnsi" w:hAnsiTheme="minorHAnsi"/>
          <w:spacing w:val="-13"/>
          <w:sz w:val="24"/>
          <w:szCs w:val="24"/>
        </w:rPr>
        <w:t xml:space="preserve"> </w:t>
      </w:r>
      <w:r w:rsidRPr="00AE0648">
        <w:rPr>
          <w:rFonts w:asciiTheme="minorHAnsi" w:hAnsiTheme="minorHAnsi"/>
          <w:sz w:val="24"/>
          <w:szCs w:val="24"/>
        </w:rPr>
        <w:t>creation,</w:t>
      </w:r>
      <w:r w:rsidRPr="00AE0648">
        <w:rPr>
          <w:rFonts w:asciiTheme="minorHAnsi" w:hAnsiTheme="minorHAnsi"/>
          <w:spacing w:val="-12"/>
          <w:sz w:val="24"/>
          <w:szCs w:val="24"/>
        </w:rPr>
        <w:t xml:space="preserve"> </w:t>
      </w:r>
      <w:r w:rsidRPr="00AE0648">
        <w:rPr>
          <w:rFonts w:asciiTheme="minorHAnsi" w:hAnsiTheme="minorHAnsi"/>
          <w:sz w:val="24"/>
          <w:szCs w:val="24"/>
        </w:rPr>
        <w:t>system</w:t>
      </w:r>
      <w:r w:rsidRPr="00AE0648">
        <w:rPr>
          <w:rFonts w:asciiTheme="minorHAnsi" w:hAnsiTheme="minorHAnsi"/>
          <w:spacing w:val="-13"/>
          <w:sz w:val="24"/>
          <w:szCs w:val="24"/>
        </w:rPr>
        <w:t xml:space="preserve"> </w:t>
      </w:r>
      <w:r w:rsidRPr="00AE0648">
        <w:rPr>
          <w:rFonts w:asciiTheme="minorHAnsi" w:hAnsiTheme="minorHAnsi"/>
          <w:sz w:val="24"/>
          <w:szCs w:val="24"/>
        </w:rPr>
        <w:t>privilege</w:t>
      </w:r>
      <w:r w:rsidRPr="00AE0648">
        <w:rPr>
          <w:rFonts w:asciiTheme="minorHAnsi" w:hAnsiTheme="minorHAnsi"/>
          <w:spacing w:val="-12"/>
          <w:sz w:val="24"/>
          <w:szCs w:val="24"/>
        </w:rPr>
        <w:t xml:space="preserve"> </w:t>
      </w:r>
      <w:r w:rsidRPr="00AE0648">
        <w:rPr>
          <w:rFonts w:asciiTheme="minorHAnsi" w:hAnsiTheme="minorHAnsi"/>
          <w:sz w:val="24"/>
          <w:szCs w:val="24"/>
        </w:rPr>
        <w:t>level,</w:t>
      </w:r>
      <w:r w:rsidRPr="00AE0648">
        <w:rPr>
          <w:rFonts w:asciiTheme="minorHAnsi" w:hAnsiTheme="minorHAnsi"/>
          <w:spacing w:val="-13"/>
          <w:sz w:val="24"/>
          <w:szCs w:val="24"/>
        </w:rPr>
        <w:t xml:space="preserve"> </w:t>
      </w:r>
      <w:r w:rsidRPr="00AE0648">
        <w:rPr>
          <w:rFonts w:asciiTheme="minorHAnsi" w:hAnsiTheme="minorHAnsi"/>
          <w:sz w:val="24"/>
          <w:szCs w:val="24"/>
        </w:rPr>
        <w:t>and password settings.</w:t>
      </w:r>
    </w:p>
    <w:p w14:paraId="38BC4543" w14:textId="77777777" w:rsidR="004809F0" w:rsidRDefault="006954BA" w:rsidP="004809F0">
      <w:pPr>
        <w:pStyle w:val="Heading4"/>
      </w:pPr>
      <w:r w:rsidRPr="00AE0648">
        <w:t xml:space="preserve">Answer: </w:t>
      </w:r>
    </w:p>
    <w:p w14:paraId="789BC7EA" w14:textId="411E0BEC" w:rsidR="006954BA" w:rsidRPr="00AE0648" w:rsidRDefault="006954BA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Investigated </w:t>
      </w:r>
      <w:proofErr w:type="gramStart"/>
      <w:r w:rsidRPr="00AE0648">
        <w:rPr>
          <w:rFonts w:asciiTheme="minorHAnsi" w:hAnsiTheme="minorHAnsi"/>
          <w:sz w:val="24"/>
          <w:szCs w:val="24"/>
        </w:rPr>
        <w:t>SAM ,</w:t>
      </w:r>
      <w:proofErr w:type="gramEnd"/>
      <w:r w:rsidRPr="00AE0648">
        <w:rPr>
          <w:rFonts w:asciiTheme="minorHAnsi" w:hAnsiTheme="minorHAnsi"/>
          <w:sz w:val="24"/>
          <w:szCs w:val="24"/>
        </w:rPr>
        <w:t xml:space="preserve"> SECURITY and SYSTEM hive as initial ingestion did not reveal the </w:t>
      </w:r>
      <w:r w:rsidR="00955F63" w:rsidRPr="00AE0648">
        <w:rPr>
          <w:rFonts w:asciiTheme="minorHAnsi" w:hAnsiTheme="minorHAnsi"/>
          <w:sz w:val="24"/>
          <w:szCs w:val="24"/>
        </w:rPr>
        <w:t xml:space="preserve">account </w:t>
      </w:r>
      <w:proofErr w:type="spellStart"/>
      <w:r w:rsidR="00955F63" w:rsidRPr="00AE0648">
        <w:rPr>
          <w:rFonts w:asciiTheme="minorHAnsi" w:hAnsiTheme="minorHAnsi"/>
          <w:sz w:val="24"/>
          <w:szCs w:val="24"/>
        </w:rPr>
        <w:t>names.</w:t>
      </w:r>
      <w:r w:rsidR="006771F1" w:rsidRPr="00AE0648">
        <w:rPr>
          <w:rFonts w:asciiTheme="minorHAnsi" w:hAnsiTheme="minorHAnsi"/>
          <w:sz w:val="24"/>
          <w:szCs w:val="24"/>
        </w:rPr>
        <w:t>However</w:t>
      </w:r>
      <w:proofErr w:type="spellEnd"/>
      <w:r w:rsidR="006771F1" w:rsidRPr="00AE0648">
        <w:rPr>
          <w:rFonts w:asciiTheme="minorHAnsi" w:hAnsiTheme="minorHAnsi"/>
          <w:sz w:val="24"/>
          <w:szCs w:val="24"/>
        </w:rPr>
        <w:t xml:space="preserve">, </w:t>
      </w:r>
      <w:r w:rsidR="00620417" w:rsidRPr="00AE0648">
        <w:rPr>
          <w:rFonts w:asciiTheme="minorHAnsi" w:hAnsiTheme="minorHAnsi"/>
          <w:sz w:val="24"/>
          <w:szCs w:val="24"/>
        </w:rPr>
        <w:t xml:space="preserve">reingestion with different ingestion module provided the below </w:t>
      </w:r>
      <w:r w:rsidR="00340429" w:rsidRPr="00AE0648">
        <w:rPr>
          <w:rFonts w:asciiTheme="minorHAnsi" w:hAnsiTheme="minorHAnsi"/>
          <w:sz w:val="24"/>
          <w:szCs w:val="24"/>
        </w:rPr>
        <w:t>information</w:t>
      </w:r>
    </w:p>
    <w:p w14:paraId="456562DD" w14:textId="0AE3B775" w:rsidR="00340429" w:rsidRPr="00AE0648" w:rsidRDefault="00340429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Secondly, exported the SAM hive and </w:t>
      </w:r>
      <w:r w:rsidR="00FB5457" w:rsidRPr="00AE0648">
        <w:rPr>
          <w:rFonts w:asciiTheme="minorHAnsi" w:hAnsiTheme="minorHAnsi"/>
          <w:sz w:val="24"/>
          <w:szCs w:val="24"/>
        </w:rPr>
        <w:t>uploaded to Registry edit to review the Extracted password policy which is from the “F value”</w:t>
      </w:r>
    </w:p>
    <w:p w14:paraId="7FA53C3D" w14:textId="57CB238B" w:rsidR="002358E6" w:rsidRPr="00AE0648" w:rsidRDefault="00000000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hAnsiTheme="minorHAnsi"/>
            <w:sz w:val="24"/>
            <w:szCs w:val="24"/>
          </w:rPr>
          <w:id w:val="1330025915"/>
          <w:citation/>
        </w:sdtPr>
        <w:sdtContent>
          <w:r w:rsidR="00EA2E2C" w:rsidRPr="00AE0648">
            <w:rPr>
              <w:rFonts w:asciiTheme="minorHAnsi" w:hAnsiTheme="minorHAnsi"/>
              <w:sz w:val="24"/>
              <w:szCs w:val="24"/>
            </w:rPr>
            <w:fldChar w:fldCharType="begin"/>
          </w:r>
          <w:r w:rsidR="00EA2E2C" w:rsidRPr="00AE0648">
            <w:rPr>
              <w:rFonts w:asciiTheme="minorHAnsi" w:hAnsiTheme="minorHAnsi"/>
              <w:sz w:val="24"/>
              <w:szCs w:val="24"/>
              <w:lang w:val="en-US"/>
            </w:rPr>
            <w:instrText xml:space="preserve"> CITATION Hea23 \l 1033 </w:instrText>
          </w:r>
          <w:r w:rsidR="00EA2E2C" w:rsidRPr="00AE0648">
            <w:rPr>
              <w:rFonts w:asciiTheme="minorHAnsi" w:hAnsiTheme="minorHAnsi"/>
              <w:sz w:val="24"/>
              <w:szCs w:val="24"/>
            </w:rPr>
            <w:fldChar w:fldCharType="separate"/>
          </w:r>
          <w:r w:rsidR="00AE0648" w:rsidRPr="00AE0648">
            <w:rPr>
              <w:rFonts w:asciiTheme="minorHAnsi" w:hAnsiTheme="minorHAnsi"/>
              <w:noProof/>
              <w:sz w:val="24"/>
              <w:szCs w:val="24"/>
              <w:lang w:val="en-US"/>
            </w:rPr>
            <w:t>[3]</w:t>
          </w:r>
          <w:r w:rsidR="00EA2E2C" w:rsidRPr="00AE0648">
            <w:rPr>
              <w:rFonts w:asciiTheme="minorHAnsi" w:hAnsiTheme="minorHAnsi"/>
              <w:sz w:val="24"/>
              <w:szCs w:val="24"/>
            </w:rPr>
            <w:fldChar w:fldCharType="end"/>
          </w:r>
        </w:sdtContent>
      </w:sdt>
      <w:sdt>
        <w:sdtPr>
          <w:rPr>
            <w:rFonts w:asciiTheme="minorHAnsi" w:hAnsiTheme="minorHAnsi"/>
            <w:sz w:val="24"/>
            <w:szCs w:val="24"/>
          </w:rPr>
          <w:id w:val="-1433267031"/>
          <w:citation/>
        </w:sdtPr>
        <w:sdtContent>
          <w:r w:rsidR="00EA2455" w:rsidRPr="00AE0648">
            <w:rPr>
              <w:rFonts w:asciiTheme="minorHAnsi" w:hAnsiTheme="minorHAnsi"/>
              <w:sz w:val="24"/>
              <w:szCs w:val="24"/>
            </w:rPr>
            <w:fldChar w:fldCharType="begin"/>
          </w:r>
          <w:r w:rsidR="00EA2455" w:rsidRPr="00AE0648">
            <w:rPr>
              <w:rFonts w:asciiTheme="minorHAnsi" w:hAnsiTheme="minorHAnsi"/>
              <w:sz w:val="24"/>
              <w:szCs w:val="24"/>
              <w:lang w:val="en-US"/>
            </w:rPr>
            <w:instrText xml:space="preserve"> CITATION Chi19 \l 1033 </w:instrText>
          </w:r>
          <w:r w:rsidR="00EA2455" w:rsidRPr="00AE0648">
            <w:rPr>
              <w:rFonts w:asciiTheme="minorHAnsi" w:hAnsiTheme="minorHAnsi"/>
              <w:sz w:val="24"/>
              <w:szCs w:val="24"/>
            </w:rPr>
            <w:fldChar w:fldCharType="separate"/>
          </w:r>
          <w:r w:rsidR="00AE0648">
            <w:rPr>
              <w:rFonts w:asciiTheme="minorHAnsi" w:hAnsiTheme="minorHAnsi"/>
              <w:noProof/>
              <w:sz w:val="24"/>
              <w:szCs w:val="24"/>
              <w:lang w:val="en-US"/>
            </w:rPr>
            <w:t xml:space="preserve"> </w:t>
          </w:r>
          <w:r w:rsidR="00AE0648" w:rsidRPr="00AE0648">
            <w:rPr>
              <w:rFonts w:asciiTheme="minorHAnsi" w:hAnsiTheme="minorHAnsi"/>
              <w:noProof/>
              <w:sz w:val="24"/>
              <w:szCs w:val="24"/>
              <w:lang w:val="en-US"/>
            </w:rPr>
            <w:t>[4]</w:t>
          </w:r>
          <w:r w:rsidR="00EA2455" w:rsidRPr="00AE0648">
            <w:rPr>
              <w:rFonts w:asciiTheme="minorHAnsi" w:hAnsiTheme="minorHAnsi"/>
              <w:sz w:val="24"/>
              <w:szCs w:val="24"/>
            </w:rPr>
            <w:fldChar w:fldCharType="end"/>
          </w:r>
        </w:sdtContent>
      </w:sdt>
      <w:sdt>
        <w:sdtPr>
          <w:rPr>
            <w:rFonts w:asciiTheme="minorHAnsi" w:hAnsiTheme="minorHAnsi"/>
            <w:sz w:val="24"/>
            <w:szCs w:val="24"/>
          </w:rPr>
          <w:id w:val="1493064109"/>
          <w:citation/>
        </w:sdtPr>
        <w:sdtContent>
          <w:r w:rsidR="00015EB0" w:rsidRPr="00AE0648">
            <w:rPr>
              <w:rFonts w:asciiTheme="minorHAnsi" w:hAnsiTheme="minorHAnsi"/>
              <w:sz w:val="24"/>
              <w:szCs w:val="24"/>
            </w:rPr>
            <w:fldChar w:fldCharType="begin"/>
          </w:r>
          <w:r w:rsidR="00015EB0" w:rsidRPr="00AE0648">
            <w:rPr>
              <w:rFonts w:asciiTheme="minorHAnsi" w:hAnsiTheme="minorHAnsi"/>
              <w:sz w:val="24"/>
              <w:szCs w:val="24"/>
              <w:lang w:val="en-US"/>
            </w:rPr>
            <w:instrText xml:space="preserve"> CITATION For14 \l 1033 </w:instrText>
          </w:r>
          <w:r w:rsidR="00015EB0" w:rsidRPr="00AE0648">
            <w:rPr>
              <w:rFonts w:asciiTheme="minorHAnsi" w:hAnsiTheme="minorHAnsi"/>
              <w:sz w:val="24"/>
              <w:szCs w:val="24"/>
            </w:rPr>
            <w:fldChar w:fldCharType="separate"/>
          </w:r>
          <w:r w:rsidR="00AE0648">
            <w:rPr>
              <w:rFonts w:asciiTheme="minorHAnsi" w:hAnsiTheme="minorHAnsi"/>
              <w:noProof/>
              <w:sz w:val="24"/>
              <w:szCs w:val="24"/>
              <w:lang w:val="en-US"/>
            </w:rPr>
            <w:t xml:space="preserve"> </w:t>
          </w:r>
          <w:r w:rsidR="00AE0648" w:rsidRPr="00AE0648">
            <w:rPr>
              <w:rFonts w:asciiTheme="minorHAnsi" w:hAnsiTheme="minorHAnsi"/>
              <w:noProof/>
              <w:sz w:val="24"/>
              <w:szCs w:val="24"/>
              <w:lang w:val="en-US"/>
            </w:rPr>
            <w:t>[5]</w:t>
          </w:r>
          <w:r w:rsidR="00015EB0" w:rsidRPr="00AE0648">
            <w:rPr>
              <w:rFonts w:asciiTheme="minorHAnsi" w:hAnsiTheme="minorHAnsi"/>
              <w:sz w:val="24"/>
              <w:szCs w:val="24"/>
            </w:rPr>
            <w:fldChar w:fldCharType="end"/>
          </w:r>
        </w:sdtContent>
      </w:sdt>
    </w:p>
    <w:p w14:paraId="352657AA" w14:textId="2BD9C8B1" w:rsidR="004E0CBB" w:rsidRPr="00AE0648" w:rsidRDefault="004E0CBB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b/>
          <w:bCs/>
          <w:sz w:val="24"/>
          <w:szCs w:val="24"/>
        </w:rPr>
      </w:pPr>
      <w:r w:rsidRPr="00AE0648">
        <w:rPr>
          <w:rFonts w:asciiTheme="minorHAnsi" w:hAnsiTheme="minorHAnsi"/>
          <w:b/>
          <w:bCs/>
          <w:sz w:val="24"/>
          <w:szCs w:val="24"/>
        </w:rPr>
        <w:t>User Accou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8"/>
        <w:gridCol w:w="3210"/>
        <w:gridCol w:w="3210"/>
      </w:tblGrid>
      <w:tr w:rsidR="002D69B0" w:rsidRPr="00AE0648" w14:paraId="5ACEB227" w14:textId="77777777" w:rsidTr="00340429">
        <w:tc>
          <w:tcPr>
            <w:tcW w:w="3208" w:type="dxa"/>
          </w:tcPr>
          <w:p w14:paraId="46D7A538" w14:textId="4E83420A" w:rsidR="002D69B0" w:rsidRPr="00AE0648" w:rsidRDefault="002D69B0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AE0648">
              <w:rPr>
                <w:rFonts w:asciiTheme="minorHAnsi" w:hAnsiTheme="minorHAnsi"/>
                <w:sz w:val="24"/>
                <w:szCs w:val="24"/>
              </w:rPr>
              <w:t>Name</w:t>
            </w:r>
          </w:p>
        </w:tc>
        <w:tc>
          <w:tcPr>
            <w:tcW w:w="3210" w:type="dxa"/>
          </w:tcPr>
          <w:p w14:paraId="59EA35C6" w14:textId="75979CCE" w:rsidR="002D69B0" w:rsidRPr="00AE0648" w:rsidRDefault="002D69B0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AE0648">
              <w:rPr>
                <w:rFonts w:asciiTheme="minorHAnsi" w:hAnsiTheme="minorHAnsi"/>
                <w:sz w:val="24"/>
                <w:szCs w:val="24"/>
              </w:rPr>
              <w:t>Login Name</w:t>
            </w:r>
          </w:p>
        </w:tc>
        <w:tc>
          <w:tcPr>
            <w:tcW w:w="3210" w:type="dxa"/>
          </w:tcPr>
          <w:p w14:paraId="091DE45E" w14:textId="02CD9C55" w:rsidR="002D69B0" w:rsidRPr="00AE0648" w:rsidRDefault="002D69B0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AE0648">
              <w:rPr>
                <w:rFonts w:asciiTheme="minorHAnsi" w:hAnsiTheme="minorHAnsi"/>
                <w:sz w:val="24"/>
                <w:szCs w:val="24"/>
              </w:rPr>
              <w:t>Creation Time</w:t>
            </w:r>
          </w:p>
        </w:tc>
      </w:tr>
      <w:tr w:rsidR="002D69B0" w:rsidRPr="00AE0648" w14:paraId="0094E195" w14:textId="77777777" w:rsidTr="00340429">
        <w:tc>
          <w:tcPr>
            <w:tcW w:w="3208" w:type="dxa"/>
          </w:tcPr>
          <w:p w14:paraId="4695715D" w14:textId="0860985C" w:rsidR="002D69B0" w:rsidRPr="00AE0648" w:rsidRDefault="001728DF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AE0648">
              <w:rPr>
                <w:rFonts w:asciiTheme="minorHAnsi" w:hAnsiTheme="minorHAnsi"/>
                <w:sz w:val="24"/>
                <w:szCs w:val="24"/>
              </w:rPr>
              <w:t>S-1-5-21-2000478354-</w:t>
            </w:r>
            <w:r w:rsidRPr="00AE0648">
              <w:rPr>
                <w:rFonts w:asciiTheme="minorHAnsi" w:hAnsiTheme="minorHAnsi"/>
                <w:sz w:val="24"/>
                <w:szCs w:val="24"/>
              </w:rPr>
              <w:lastRenderedPageBreak/>
              <w:t>688789844-1708537768-1003</w:t>
            </w:r>
          </w:p>
        </w:tc>
        <w:tc>
          <w:tcPr>
            <w:tcW w:w="3210" w:type="dxa"/>
          </w:tcPr>
          <w:p w14:paraId="6E2AC58A" w14:textId="75B5F4CF" w:rsidR="002D69B0" w:rsidRPr="00AE0648" w:rsidRDefault="001728DF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proofErr w:type="gramStart"/>
            <w:r w:rsidRPr="00AE0648">
              <w:rPr>
                <w:rFonts w:asciiTheme="minorHAnsi" w:hAnsiTheme="minorHAnsi"/>
                <w:sz w:val="24"/>
                <w:szCs w:val="24"/>
              </w:rPr>
              <w:lastRenderedPageBreak/>
              <w:t>Mr.evil</w:t>
            </w:r>
            <w:proofErr w:type="spellEnd"/>
            <w:proofErr w:type="gramEnd"/>
          </w:p>
        </w:tc>
        <w:tc>
          <w:tcPr>
            <w:tcW w:w="3210" w:type="dxa"/>
          </w:tcPr>
          <w:p w14:paraId="79E92748" w14:textId="41250AEB" w:rsidR="002D69B0" w:rsidRPr="00AE0648" w:rsidRDefault="001728DF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AE0648">
              <w:rPr>
                <w:rFonts w:asciiTheme="minorHAnsi" w:hAnsiTheme="minorHAnsi"/>
                <w:sz w:val="24"/>
                <w:szCs w:val="24"/>
              </w:rPr>
              <w:t>2004-08-20 09:03:54 AEST</w:t>
            </w:r>
          </w:p>
        </w:tc>
      </w:tr>
    </w:tbl>
    <w:p w14:paraId="64DC583D" w14:textId="77777777" w:rsidR="00620417" w:rsidRPr="00AE0648" w:rsidRDefault="00620417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</w:p>
    <w:p w14:paraId="4A4BE398" w14:textId="35A9886A" w:rsidR="00850996" w:rsidRPr="00AE0648" w:rsidRDefault="00850996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>Password Polic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</w:tblGrid>
      <w:tr w:rsidR="003E7717" w:rsidRPr="00AE0648" w14:paraId="6D217A2F" w14:textId="77777777" w:rsidTr="00CE2922">
        <w:tc>
          <w:tcPr>
            <w:tcW w:w="2407" w:type="dxa"/>
          </w:tcPr>
          <w:p w14:paraId="2AD4F9E2" w14:textId="02B48133" w:rsidR="003E7717" w:rsidRPr="00AE0648" w:rsidRDefault="003E7717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Policy Setting</w:t>
            </w:r>
          </w:p>
        </w:tc>
        <w:tc>
          <w:tcPr>
            <w:tcW w:w="2407" w:type="dxa"/>
          </w:tcPr>
          <w:p w14:paraId="47832F1D" w14:textId="796C4DC1" w:rsidR="003E7717" w:rsidRPr="00AE0648" w:rsidRDefault="003E7717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Value</w:t>
            </w:r>
          </w:p>
        </w:tc>
        <w:tc>
          <w:tcPr>
            <w:tcW w:w="2407" w:type="dxa"/>
          </w:tcPr>
          <w:p w14:paraId="0EB3477A" w14:textId="04953AC6" w:rsidR="003E7717" w:rsidRPr="00AE0648" w:rsidRDefault="003E7717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Interpretation</w:t>
            </w:r>
          </w:p>
        </w:tc>
      </w:tr>
      <w:tr w:rsidR="003E7717" w:rsidRPr="00AE0648" w14:paraId="26C46821" w14:textId="77777777" w:rsidTr="00CE2922">
        <w:tc>
          <w:tcPr>
            <w:tcW w:w="2407" w:type="dxa"/>
          </w:tcPr>
          <w:p w14:paraId="38595C27" w14:textId="17E587BE" w:rsidR="003E7717" w:rsidRPr="00AE0648" w:rsidRDefault="000173A0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Minimum Password Length</w:t>
            </w:r>
          </w:p>
        </w:tc>
        <w:tc>
          <w:tcPr>
            <w:tcW w:w="2407" w:type="dxa"/>
          </w:tcPr>
          <w:p w14:paraId="57312067" w14:textId="2A7169F6" w:rsidR="003E7717" w:rsidRPr="00AE0648" w:rsidRDefault="00304102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12 (hex) → </w:t>
            </w: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18 (decimal)</w:t>
            </w:r>
          </w:p>
        </w:tc>
        <w:tc>
          <w:tcPr>
            <w:tcW w:w="2407" w:type="dxa"/>
          </w:tcPr>
          <w:p w14:paraId="12B50043" w14:textId="50038BD1" w:rsidR="003E7717" w:rsidRPr="00AE0648" w:rsidRDefault="004B708C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Users must set passwords with at least </w:t>
            </w: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18 characters</w:t>
            </w:r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</w:tc>
      </w:tr>
      <w:tr w:rsidR="003E7717" w:rsidRPr="00AE0648" w14:paraId="6D8F0D36" w14:textId="77777777" w:rsidTr="00CE2922">
        <w:tc>
          <w:tcPr>
            <w:tcW w:w="2407" w:type="dxa"/>
          </w:tcPr>
          <w:p w14:paraId="57DB8823" w14:textId="7D4C06CD" w:rsidR="003E7717" w:rsidRPr="00AE0648" w:rsidRDefault="00FD6564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Maximum Password Age</w:t>
            </w:r>
          </w:p>
        </w:tc>
        <w:tc>
          <w:tcPr>
            <w:tcW w:w="2407" w:type="dxa"/>
          </w:tcPr>
          <w:p w14:paraId="1C0291DD" w14:textId="29999AD0" w:rsidR="003E7717" w:rsidRPr="00AE0648" w:rsidRDefault="00CD51CB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>30 99 3E E1 0D 86 C4 01</w:t>
            </w:r>
          </w:p>
        </w:tc>
        <w:tc>
          <w:tcPr>
            <w:tcW w:w="2407" w:type="dxa"/>
          </w:tcPr>
          <w:p w14:paraId="29A29B63" w14:textId="599D76CC" w:rsidR="003E7717" w:rsidRPr="00AE0648" w:rsidRDefault="00A16783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42 days</w:t>
            </w:r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(converted from 64-bit FILETIME format)</w:t>
            </w:r>
          </w:p>
        </w:tc>
      </w:tr>
      <w:tr w:rsidR="003E7717" w:rsidRPr="00AE0648" w14:paraId="0DDF6983" w14:textId="77777777" w:rsidTr="00CE2922">
        <w:tc>
          <w:tcPr>
            <w:tcW w:w="2407" w:type="dxa"/>
          </w:tcPr>
          <w:p w14:paraId="23FABADE" w14:textId="7A25DDCF" w:rsidR="003E7717" w:rsidRPr="00AE0648" w:rsidRDefault="00972BA1" w:rsidP="00972BA1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Password History Length</w:t>
            </w:r>
          </w:p>
        </w:tc>
        <w:tc>
          <w:tcPr>
            <w:tcW w:w="2407" w:type="dxa"/>
          </w:tcPr>
          <w:p w14:paraId="64DFA000" w14:textId="2895FC30" w:rsidR="003E7717" w:rsidRPr="00AE0648" w:rsidRDefault="00C817B8" w:rsidP="00C817B8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80 CC 1D CF FB FF </w:t>
            </w:r>
            <w:proofErr w:type="spellStart"/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>FF</w:t>
            </w:r>
            <w:proofErr w:type="spellEnd"/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>FF</w:t>
            </w:r>
            <w:proofErr w:type="spellEnd"/>
          </w:p>
        </w:tc>
        <w:tc>
          <w:tcPr>
            <w:tcW w:w="2407" w:type="dxa"/>
          </w:tcPr>
          <w:p w14:paraId="720A1988" w14:textId="264F07CB" w:rsidR="003E7717" w:rsidRPr="00AE0648" w:rsidRDefault="00BC5817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1 day</w:t>
            </w:r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(converted from FILETIME format)</w:t>
            </w:r>
          </w:p>
        </w:tc>
      </w:tr>
      <w:tr w:rsidR="003E7717" w:rsidRPr="00AE0648" w14:paraId="72ADC229" w14:textId="77777777" w:rsidTr="00CE2922">
        <w:tc>
          <w:tcPr>
            <w:tcW w:w="2407" w:type="dxa"/>
          </w:tcPr>
          <w:p w14:paraId="4EDF7A71" w14:textId="793ED37E" w:rsidR="003E7717" w:rsidRPr="00AE0648" w:rsidRDefault="0008794E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Lockout Threshold</w:t>
            </w:r>
          </w:p>
        </w:tc>
        <w:tc>
          <w:tcPr>
            <w:tcW w:w="2407" w:type="dxa"/>
          </w:tcPr>
          <w:p w14:paraId="6E690F33" w14:textId="2F7C9A48" w:rsidR="003E7717" w:rsidRPr="00AE0648" w:rsidRDefault="00B06248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00 (hex) → </w:t>
            </w:r>
            <w:r w:rsidRPr="00247791"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  <w:t>0</w:t>
            </w:r>
          </w:p>
        </w:tc>
        <w:tc>
          <w:tcPr>
            <w:tcW w:w="2407" w:type="dxa"/>
          </w:tcPr>
          <w:p w14:paraId="4F7902AD" w14:textId="2407CA74" w:rsidR="003E7717" w:rsidRPr="00AE0648" w:rsidRDefault="00BD3049" w:rsidP="006954BA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1" w:line="360" w:lineRule="auto"/>
              <w:ind w:right="117"/>
              <w:rPr>
                <w:rFonts w:asciiTheme="minorHAnsi" w:hAnsiTheme="minorHAnsi"/>
                <w:sz w:val="24"/>
                <w:szCs w:val="24"/>
              </w:rPr>
            </w:pPr>
            <w:r w:rsidRPr="00247791">
              <w:rPr>
                <w:rFonts w:asciiTheme="minorHAnsi" w:hAnsiTheme="minorHAnsi"/>
                <w:sz w:val="20"/>
                <w:szCs w:val="20"/>
                <w:lang w:val="en-US"/>
              </w:rPr>
              <w:t>No password history is enforced.</w:t>
            </w:r>
          </w:p>
        </w:tc>
      </w:tr>
    </w:tbl>
    <w:p w14:paraId="7B9FFFE1" w14:textId="77777777" w:rsidR="00850996" w:rsidRPr="00AE0648" w:rsidRDefault="00850996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</w:p>
    <w:p w14:paraId="7C4672A2" w14:textId="77777777" w:rsidR="000B3055" w:rsidRPr="00AE0648" w:rsidRDefault="000B3055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</w:p>
    <w:p w14:paraId="2404B32E" w14:textId="77777777" w:rsidR="000B3055" w:rsidRPr="00AE0648" w:rsidRDefault="000B3055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</w:p>
    <w:p w14:paraId="408E17EF" w14:textId="45733841" w:rsidR="00620417" w:rsidRPr="00AE0648" w:rsidRDefault="002D69B0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drawing>
          <wp:inline distT="0" distB="0" distL="0" distR="0" wp14:anchorId="7041DF0A" wp14:editId="7948196A">
            <wp:extent cx="6120130" cy="2451100"/>
            <wp:effectExtent l="0" t="0" r="0" b="6350"/>
            <wp:docPr id="154139369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393692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7723A" w14:textId="6115D716" w:rsidR="00E44D01" w:rsidRPr="00AE0648" w:rsidRDefault="00E44D01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lastRenderedPageBreak/>
        <w:drawing>
          <wp:inline distT="0" distB="0" distL="0" distR="0" wp14:anchorId="1DE953CA" wp14:editId="32947D47">
            <wp:extent cx="6120130" cy="2713301"/>
            <wp:effectExtent l="0" t="0" r="0" b="0"/>
            <wp:docPr id="170034807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348079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13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75A21" w14:textId="0DF4B642" w:rsidR="009B6504" w:rsidRPr="00AE0648" w:rsidRDefault="009B6504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drawing>
          <wp:inline distT="0" distB="0" distL="0" distR="0" wp14:anchorId="0000B036" wp14:editId="17C66A07">
            <wp:extent cx="6120130" cy="2764155"/>
            <wp:effectExtent l="0" t="0" r="0" b="0"/>
            <wp:docPr id="4428759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875927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4098F" w14:textId="1C6348A2" w:rsidR="00340429" w:rsidRPr="00AE0648" w:rsidRDefault="00340429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drawing>
          <wp:inline distT="0" distB="0" distL="0" distR="0" wp14:anchorId="27E63A62" wp14:editId="342D694F">
            <wp:extent cx="6120130" cy="2764155"/>
            <wp:effectExtent l="0" t="0" r="0" b="0"/>
            <wp:docPr id="187603939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039397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8683C" w14:textId="77777777" w:rsidR="004E0CBB" w:rsidRPr="00AE0648" w:rsidRDefault="004E0CBB" w:rsidP="006954B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7"/>
        <w:rPr>
          <w:rFonts w:asciiTheme="minorHAnsi" w:hAnsiTheme="minorHAnsi"/>
          <w:sz w:val="24"/>
          <w:szCs w:val="24"/>
        </w:rPr>
      </w:pPr>
    </w:p>
    <w:p w14:paraId="665C5C3C" w14:textId="77777777" w:rsidR="00B3603B" w:rsidRDefault="00B3603B" w:rsidP="00B3603B">
      <w:pPr>
        <w:pStyle w:val="Heading3"/>
      </w:pPr>
      <w:bookmarkStart w:id="4" w:name="_Toc204552166"/>
      <w:r>
        <w:lastRenderedPageBreak/>
        <w:t>Question</w:t>
      </w:r>
      <w:bookmarkEnd w:id="4"/>
    </w:p>
    <w:p w14:paraId="54EB36E5" w14:textId="6052DFB0" w:rsidR="006B2866" w:rsidRPr="00B3603B" w:rsidRDefault="006B2866" w:rsidP="00B3603B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9"/>
        <w:rPr>
          <w:rFonts w:asciiTheme="minorHAnsi" w:hAnsiTheme="minorHAnsi"/>
          <w:sz w:val="24"/>
          <w:szCs w:val="24"/>
        </w:rPr>
      </w:pPr>
      <w:r w:rsidRPr="00B3603B">
        <w:rPr>
          <w:rFonts w:asciiTheme="minorHAnsi" w:hAnsiTheme="minorHAnsi"/>
          <w:sz w:val="24"/>
          <w:szCs w:val="24"/>
        </w:rPr>
        <w:t>What applications were installed by the suspect within 48 hours after installing the latest operating system?</w:t>
      </w:r>
    </w:p>
    <w:p w14:paraId="08A807FE" w14:textId="77777777" w:rsidR="00B3603B" w:rsidRDefault="00DA3912" w:rsidP="00B3603B">
      <w:pPr>
        <w:pStyle w:val="Heading4"/>
      </w:pPr>
      <w:r w:rsidRPr="00AE0648">
        <w:t xml:space="preserve">Answer: </w:t>
      </w:r>
    </w:p>
    <w:p w14:paraId="430F0A8D" w14:textId="03B66E09" w:rsidR="00DA3912" w:rsidRPr="00AE0648" w:rsidRDefault="0092610A" w:rsidP="00DA3912">
      <w:pPr>
        <w:pStyle w:val="ListParagraph"/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="812" w:right="119"/>
        <w:contextualSpacing w:val="0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Based on the contents of the csv file exported from the </w:t>
      </w:r>
      <w:proofErr w:type="gramStart"/>
      <w:r w:rsidRPr="00AE0648">
        <w:rPr>
          <w:rFonts w:asciiTheme="minorHAnsi" w:hAnsiTheme="minorHAnsi"/>
          <w:sz w:val="24"/>
          <w:szCs w:val="24"/>
        </w:rPr>
        <w:t>Autopsy ,</w:t>
      </w:r>
      <w:proofErr w:type="gramEnd"/>
      <w:r w:rsidRPr="00AE0648">
        <w:rPr>
          <w:rFonts w:asciiTheme="minorHAnsi" w:hAnsiTheme="minorHAnsi"/>
          <w:sz w:val="24"/>
          <w:szCs w:val="24"/>
        </w:rPr>
        <w:t xml:space="preserve"> the following applications appear to have been installed or modified within the 48 hour window.</w:t>
      </w:r>
    </w:p>
    <w:p w14:paraId="13318FBF" w14:textId="601FF170" w:rsidR="00C140AC" w:rsidRPr="00882EF0" w:rsidRDefault="00C140AC" w:rsidP="00C140AC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b/>
          <w:bCs/>
          <w:sz w:val="20"/>
          <w:szCs w:val="20"/>
          <w:lang w:val="en-US"/>
        </w:rPr>
      </w:pPr>
      <w:r w:rsidRPr="00882EF0">
        <w:rPr>
          <w:rFonts w:asciiTheme="minorHAnsi" w:hAnsiTheme="minorHAnsi"/>
          <w:b/>
          <w:bCs/>
          <w:sz w:val="20"/>
          <w:szCs w:val="20"/>
          <w:lang w:val="en-US"/>
        </w:rPr>
        <w:t xml:space="preserve"> Microsoft Internet Explorer</w:t>
      </w:r>
    </w:p>
    <w:p w14:paraId="6F6443C3" w14:textId="77777777" w:rsidR="00C140AC" w:rsidRPr="00882EF0" w:rsidRDefault="00C140AC" w:rsidP="00C140AC">
      <w:pPr>
        <w:widowControl w:val="0"/>
        <w:numPr>
          <w:ilvl w:val="0"/>
          <w:numId w:val="22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Internet Explorer/IE4.DLL</w:t>
      </w:r>
    </w:p>
    <w:p w14:paraId="74888493" w14:textId="77777777" w:rsidR="00C140AC" w:rsidRPr="00882EF0" w:rsidRDefault="00C140AC" w:rsidP="00C140AC">
      <w:pPr>
        <w:widowControl w:val="0"/>
        <w:numPr>
          <w:ilvl w:val="0"/>
          <w:numId w:val="22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Internet Explorer/IEDETECT.DLL</w:t>
      </w:r>
    </w:p>
    <w:p w14:paraId="3452FB9B" w14:textId="77777777" w:rsidR="00C140AC" w:rsidRPr="00882EF0" w:rsidRDefault="00C140AC" w:rsidP="00C140AC">
      <w:pPr>
        <w:widowControl w:val="0"/>
        <w:numPr>
          <w:ilvl w:val="0"/>
          <w:numId w:val="22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Internet Explorer/Connection Wizard/ICWOOBE.EXE</w:t>
      </w:r>
    </w:p>
    <w:p w14:paraId="6E8B3B0E" w14:textId="2E1E6BF2" w:rsidR="00C140AC" w:rsidRPr="00882EF0" w:rsidRDefault="00C140AC" w:rsidP="00C140AC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b/>
          <w:bCs/>
          <w:sz w:val="20"/>
          <w:szCs w:val="20"/>
          <w:lang w:val="en-US"/>
        </w:rPr>
      </w:pPr>
      <w:r w:rsidRPr="00882EF0">
        <w:rPr>
          <w:rFonts w:asciiTheme="minorHAnsi" w:hAnsiTheme="minorHAnsi"/>
          <w:b/>
          <w:bCs/>
          <w:sz w:val="20"/>
          <w:szCs w:val="20"/>
          <w:lang w:val="en-US"/>
        </w:rPr>
        <w:t xml:space="preserve"> Microsoft Data Access Components (MDAC)</w:t>
      </w:r>
    </w:p>
    <w:p w14:paraId="6E656871" w14:textId="77777777" w:rsidR="00C140AC" w:rsidRPr="00882EF0" w:rsidRDefault="00C140AC" w:rsidP="00C140AC">
      <w:pPr>
        <w:widowControl w:val="0"/>
        <w:numPr>
          <w:ilvl w:val="0"/>
          <w:numId w:val="23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Common Files/SYSTEM/ADO/ADOAPT15.REG</w:t>
      </w:r>
    </w:p>
    <w:p w14:paraId="4364A7AB" w14:textId="77777777" w:rsidR="00C140AC" w:rsidRPr="00882EF0" w:rsidRDefault="00C140AC" w:rsidP="00C140AC">
      <w:pPr>
        <w:widowControl w:val="0"/>
        <w:numPr>
          <w:ilvl w:val="0"/>
          <w:numId w:val="23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Common Files/SYSTEM/ADO/ADOFRE15.REG</w:t>
      </w:r>
    </w:p>
    <w:p w14:paraId="07812543" w14:textId="77777777" w:rsidR="00C140AC" w:rsidRPr="00882EF0" w:rsidRDefault="00C140AC" w:rsidP="00C140AC">
      <w:pPr>
        <w:widowControl w:val="0"/>
        <w:numPr>
          <w:ilvl w:val="0"/>
          <w:numId w:val="23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Common Files/SYSTEM/MSADC/...</w:t>
      </w:r>
    </w:p>
    <w:p w14:paraId="007F4287" w14:textId="50CB9BA2" w:rsidR="00C140AC" w:rsidRPr="00882EF0" w:rsidRDefault="00C140AC" w:rsidP="00C140AC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b/>
          <w:bCs/>
          <w:sz w:val="20"/>
          <w:szCs w:val="20"/>
          <w:lang w:val="en-US"/>
        </w:rPr>
      </w:pPr>
      <w:r w:rsidRPr="00882EF0">
        <w:rPr>
          <w:rFonts w:asciiTheme="minorHAnsi" w:hAnsiTheme="minorHAnsi"/>
          <w:b/>
          <w:bCs/>
          <w:sz w:val="20"/>
          <w:szCs w:val="20"/>
          <w:lang w:val="en-US"/>
        </w:rPr>
        <w:t xml:space="preserve"> Microsoft System Information Tools</w:t>
      </w:r>
    </w:p>
    <w:p w14:paraId="2D27D796" w14:textId="77777777" w:rsidR="00C140AC" w:rsidRPr="00882EF0" w:rsidRDefault="00C140AC" w:rsidP="00C140AC">
      <w:pPr>
        <w:widowControl w:val="0"/>
        <w:numPr>
          <w:ilvl w:val="0"/>
          <w:numId w:val="24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Common Files/Microsoft Shared/MSINFO/MSIAV.OCX</w:t>
      </w:r>
    </w:p>
    <w:p w14:paraId="6C866537" w14:textId="77777777" w:rsidR="00C140AC" w:rsidRPr="00882EF0" w:rsidRDefault="00C140AC" w:rsidP="00C140AC">
      <w:pPr>
        <w:widowControl w:val="0"/>
        <w:numPr>
          <w:ilvl w:val="0"/>
          <w:numId w:val="24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Common Files/Microsoft Shared/MSINFO/MSIPRINT.OCX</w:t>
      </w:r>
    </w:p>
    <w:p w14:paraId="7AE5DE82" w14:textId="77777777" w:rsidR="00C140AC" w:rsidRPr="00882EF0" w:rsidRDefault="00C140AC" w:rsidP="00C140AC">
      <w:pPr>
        <w:widowControl w:val="0"/>
        <w:numPr>
          <w:ilvl w:val="0"/>
          <w:numId w:val="24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Common Files/Microsoft Shared/MSINFO/TXTVIEW.OCX</w:t>
      </w:r>
    </w:p>
    <w:p w14:paraId="5F961CA2" w14:textId="5BF13D5A" w:rsidR="00C140AC" w:rsidRPr="00882EF0" w:rsidRDefault="00C140AC" w:rsidP="00C140AC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b/>
          <w:bCs/>
          <w:sz w:val="20"/>
          <w:szCs w:val="20"/>
          <w:lang w:val="en-US"/>
        </w:rPr>
      </w:pPr>
      <w:r w:rsidRPr="00882EF0">
        <w:rPr>
          <w:rFonts w:asciiTheme="minorHAnsi" w:hAnsiTheme="minorHAnsi"/>
          <w:b/>
          <w:bCs/>
          <w:sz w:val="20"/>
          <w:szCs w:val="20"/>
          <w:lang w:val="en-US"/>
        </w:rPr>
        <w:t xml:space="preserve"> Microsoft Web Folders and FrontPage Extensions</w:t>
      </w:r>
    </w:p>
    <w:p w14:paraId="1CD552FD" w14:textId="77777777" w:rsidR="00C140AC" w:rsidRPr="00882EF0" w:rsidRDefault="00C140AC" w:rsidP="00C140AC">
      <w:pPr>
        <w:widowControl w:val="0"/>
        <w:numPr>
          <w:ilvl w:val="0"/>
          <w:numId w:val="25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Common Files/Microsoft Shared/Web Folders/RAGENT.DLL</w:t>
      </w:r>
    </w:p>
    <w:p w14:paraId="3EDD691C" w14:textId="77777777" w:rsidR="00C140AC" w:rsidRPr="00882EF0" w:rsidRDefault="00C140AC" w:rsidP="00C140AC">
      <w:pPr>
        <w:widowControl w:val="0"/>
        <w:numPr>
          <w:ilvl w:val="0"/>
          <w:numId w:val="25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Common Files/Microsoft Shared/Web Server Extensions/40/BIN/FP4ANWI.DLL</w:t>
      </w:r>
    </w:p>
    <w:p w14:paraId="4F162FA9" w14:textId="445AD4C2" w:rsidR="00C140AC" w:rsidRPr="00882EF0" w:rsidRDefault="00C140AC" w:rsidP="00C140AC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b/>
          <w:bCs/>
          <w:sz w:val="20"/>
          <w:szCs w:val="20"/>
          <w:lang w:val="en-US"/>
        </w:rPr>
      </w:pPr>
      <w:r w:rsidRPr="00882EF0">
        <w:rPr>
          <w:rFonts w:asciiTheme="minorHAnsi" w:hAnsiTheme="minorHAnsi"/>
          <w:b/>
          <w:bCs/>
          <w:sz w:val="20"/>
          <w:szCs w:val="20"/>
          <w:lang w:val="en-US"/>
        </w:rPr>
        <w:t xml:space="preserve"> MSN Online Services</w:t>
      </w:r>
    </w:p>
    <w:p w14:paraId="212F5417" w14:textId="77777777" w:rsidR="00C140AC" w:rsidRPr="00882EF0" w:rsidRDefault="00C140AC" w:rsidP="00C140AC">
      <w:pPr>
        <w:widowControl w:val="0"/>
        <w:numPr>
          <w:ilvl w:val="0"/>
          <w:numId w:val="26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Online Services/MSN50/MSNBOOT.EXE</w:t>
      </w:r>
    </w:p>
    <w:p w14:paraId="2FB9CD33" w14:textId="77777777" w:rsidR="00C140AC" w:rsidRPr="00882EF0" w:rsidRDefault="00C140AC" w:rsidP="00C140AC">
      <w:pPr>
        <w:widowControl w:val="0"/>
        <w:numPr>
          <w:ilvl w:val="0"/>
          <w:numId w:val="26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Online Services/MSN50/MSN50.CAB</w:t>
      </w:r>
    </w:p>
    <w:p w14:paraId="0601E503" w14:textId="3A1B4CB7" w:rsidR="00C140AC" w:rsidRPr="00882EF0" w:rsidRDefault="00C140AC" w:rsidP="00C140AC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b/>
          <w:bCs/>
          <w:sz w:val="20"/>
          <w:szCs w:val="20"/>
          <w:lang w:val="en-US"/>
        </w:rPr>
      </w:pPr>
      <w:r w:rsidRPr="00882EF0">
        <w:rPr>
          <w:rFonts w:asciiTheme="minorHAnsi" w:hAnsiTheme="minorHAnsi"/>
          <w:b/>
          <w:bCs/>
          <w:sz w:val="20"/>
          <w:szCs w:val="20"/>
          <w:lang w:val="en-US"/>
        </w:rPr>
        <w:t>Microsoft Plus! System Agent</w:t>
      </w:r>
    </w:p>
    <w:p w14:paraId="11BB6282" w14:textId="77777777" w:rsidR="00C140AC" w:rsidRPr="00AE0648" w:rsidRDefault="00C140AC" w:rsidP="00C140AC">
      <w:pPr>
        <w:widowControl w:val="0"/>
        <w:numPr>
          <w:ilvl w:val="0"/>
          <w:numId w:val="27"/>
        </w:numPr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882EF0">
        <w:rPr>
          <w:rFonts w:asciiTheme="minorHAnsi" w:hAnsiTheme="minorHAnsi"/>
          <w:sz w:val="20"/>
          <w:szCs w:val="20"/>
          <w:lang w:val="en-US"/>
        </w:rPr>
        <w:t>/Program Files/PLUS!/SYSAGENT.EXE</w:t>
      </w:r>
    </w:p>
    <w:p w14:paraId="190ADD61" w14:textId="50DB9B4B" w:rsidR="00613827" w:rsidRPr="00882EF0" w:rsidRDefault="00613827" w:rsidP="00613827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276" w:lineRule="auto"/>
        <w:ind w:right="119"/>
        <w:rPr>
          <w:rFonts w:asciiTheme="minorHAnsi" w:hAnsiTheme="minorHAnsi"/>
          <w:sz w:val="20"/>
          <w:szCs w:val="20"/>
          <w:lang w:val="en-US"/>
        </w:rPr>
      </w:pPr>
      <w:r w:rsidRPr="00AE0648">
        <w:rPr>
          <w:rFonts w:asciiTheme="minorHAnsi" w:hAnsiTheme="minorHAnsi"/>
          <w:noProof/>
        </w:rPr>
        <w:drawing>
          <wp:inline distT="0" distB="0" distL="0" distR="0" wp14:anchorId="13E169E9" wp14:editId="0AD28C5F">
            <wp:extent cx="6120130" cy="2426767"/>
            <wp:effectExtent l="0" t="0" r="0" b="0"/>
            <wp:docPr id="1392714579" name="Picture 1" descr="A screenshot of a vide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14579" name="Picture 1" descr="A screenshot of a video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426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E30F0" w14:textId="77777777" w:rsidR="0092610A" w:rsidRPr="00AE0648" w:rsidRDefault="0092610A" w:rsidP="00DA3912">
      <w:pPr>
        <w:pStyle w:val="ListParagraph"/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="812" w:right="119"/>
        <w:contextualSpacing w:val="0"/>
        <w:rPr>
          <w:rFonts w:asciiTheme="minorHAnsi" w:hAnsiTheme="minorHAnsi"/>
          <w:sz w:val="24"/>
          <w:szCs w:val="24"/>
        </w:rPr>
      </w:pPr>
    </w:p>
    <w:p w14:paraId="5926E54A" w14:textId="77777777" w:rsidR="00856A78" w:rsidRDefault="00856A78" w:rsidP="00856A78">
      <w:pPr>
        <w:pStyle w:val="Heading3"/>
      </w:pPr>
      <w:bookmarkStart w:id="5" w:name="_Toc204552167"/>
      <w:r>
        <w:t>Question</w:t>
      </w:r>
      <w:bookmarkEnd w:id="5"/>
    </w:p>
    <w:p w14:paraId="0CEB1085" w14:textId="4DA54A79" w:rsidR="00E91B7A" w:rsidRPr="00856A78" w:rsidRDefault="006B2866" w:rsidP="00856A78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9"/>
        <w:rPr>
          <w:rFonts w:asciiTheme="minorHAnsi" w:hAnsiTheme="minorHAnsi"/>
          <w:sz w:val="24"/>
          <w:szCs w:val="24"/>
        </w:rPr>
      </w:pPr>
      <w:r w:rsidRPr="00856A78">
        <w:rPr>
          <w:rFonts w:asciiTheme="minorHAnsi" w:hAnsiTheme="minorHAnsi"/>
          <w:sz w:val="24"/>
          <w:szCs w:val="24"/>
        </w:rPr>
        <w:t>In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which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directories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or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file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paths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do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web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browser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history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related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files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reside?</w:t>
      </w:r>
      <w:r w:rsidRPr="00856A78">
        <w:rPr>
          <w:rFonts w:asciiTheme="minorHAnsi" w:hAnsiTheme="minorHAnsi"/>
          <w:spacing w:val="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From</w:t>
      </w:r>
      <w:r w:rsidRPr="00856A78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the web browsers, list every keyword searched and URLs with their Timestamp.</w:t>
      </w:r>
    </w:p>
    <w:p w14:paraId="4F92FF00" w14:textId="5805F5FC" w:rsidR="00E91B7A" w:rsidRPr="00AE0648" w:rsidRDefault="00E91B7A" w:rsidP="00856A78">
      <w:pPr>
        <w:pStyle w:val="Heading4"/>
      </w:pPr>
      <w:r w:rsidRPr="00AE0648">
        <w:lastRenderedPageBreak/>
        <w:t xml:space="preserve">Answer: </w:t>
      </w:r>
    </w:p>
    <w:p w14:paraId="519223A8" w14:textId="66174C60" w:rsidR="00682C5D" w:rsidRPr="00AE0648" w:rsidRDefault="00B13EAD" w:rsidP="00E91B7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9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drawing>
          <wp:inline distT="0" distB="0" distL="0" distR="0" wp14:anchorId="79A497A7" wp14:editId="64EC7262">
            <wp:extent cx="6120130" cy="3561080"/>
            <wp:effectExtent l="0" t="0" r="0" b="1270"/>
            <wp:docPr id="1455976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56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DAF5D" w14:textId="15835704" w:rsidR="00E91B7A" w:rsidRPr="00AE0648" w:rsidRDefault="00E91B7A" w:rsidP="00E91B7A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9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drawing>
          <wp:inline distT="0" distB="0" distL="0" distR="0" wp14:anchorId="6AAE02D3" wp14:editId="09B16D89">
            <wp:extent cx="6120130" cy="2816219"/>
            <wp:effectExtent l="0" t="0" r="0" b="3810"/>
            <wp:docPr id="179727612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276121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16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E2CFE" w14:textId="77777777" w:rsidR="00856A78" w:rsidRDefault="00856A78" w:rsidP="00856A78">
      <w:pPr>
        <w:pStyle w:val="Heading3"/>
      </w:pPr>
      <w:bookmarkStart w:id="6" w:name="_Toc204552168"/>
      <w:r>
        <w:t>Question</w:t>
      </w:r>
      <w:bookmarkEnd w:id="6"/>
    </w:p>
    <w:p w14:paraId="18F5CB64" w14:textId="0140BA78" w:rsidR="006B2866" w:rsidRPr="00856A78" w:rsidRDefault="006B2866" w:rsidP="00856A78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9"/>
        <w:rPr>
          <w:rFonts w:asciiTheme="minorHAnsi" w:hAnsiTheme="minorHAnsi"/>
          <w:sz w:val="24"/>
          <w:szCs w:val="24"/>
        </w:rPr>
      </w:pPr>
      <w:r w:rsidRPr="00856A78">
        <w:rPr>
          <w:rFonts w:asciiTheme="minorHAnsi" w:hAnsiTheme="minorHAnsi"/>
          <w:sz w:val="24"/>
          <w:szCs w:val="24"/>
        </w:rPr>
        <w:t>Which Domains were accessed by the suspect between 09:00 and 18:00?</w:t>
      </w:r>
      <w:r w:rsidRPr="00856A78">
        <w:rPr>
          <w:rFonts w:asciiTheme="minorHAnsi" w:hAnsiTheme="minorHAnsi"/>
          <w:spacing w:val="40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(Provide Domain and Domain first access timestamp.)</w:t>
      </w:r>
    </w:p>
    <w:p w14:paraId="7693E280" w14:textId="77777777" w:rsidR="00B538FE" w:rsidRPr="00AE0648" w:rsidRDefault="00B13EAD" w:rsidP="00856A78">
      <w:pPr>
        <w:pStyle w:val="Heading4"/>
      </w:pPr>
      <w:r w:rsidRPr="00AE0648">
        <w:t xml:space="preserve">Answer: </w:t>
      </w:r>
    </w:p>
    <w:tbl>
      <w:tblPr>
        <w:tblW w:w="4120" w:type="dxa"/>
        <w:tblLook w:val="04A0" w:firstRow="1" w:lastRow="0" w:firstColumn="1" w:lastColumn="0" w:noHBand="0" w:noVBand="1"/>
      </w:tblPr>
      <w:tblGrid>
        <w:gridCol w:w="1759"/>
        <w:gridCol w:w="2420"/>
      </w:tblGrid>
      <w:tr w:rsidR="00B538FE" w:rsidRPr="00B538FE" w14:paraId="2DC85695" w14:textId="77777777" w:rsidTr="00B538FE">
        <w:trPr>
          <w:trHeight w:val="300"/>
        </w:trPr>
        <w:tc>
          <w:tcPr>
            <w:tcW w:w="170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noWrap/>
            <w:vAlign w:val="bottom"/>
            <w:hideMark/>
          </w:tcPr>
          <w:p w14:paraId="22652E68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b/>
                <w:bCs/>
                <w:color w:val="FFFFFF"/>
                <w:lang w:val="en-US"/>
              </w:rPr>
            </w:pPr>
            <w:r w:rsidRPr="00B538FE">
              <w:rPr>
                <w:rFonts w:asciiTheme="minorHAnsi" w:eastAsia="Times New Roman" w:hAnsiTheme="minorHAnsi"/>
                <w:b/>
                <w:bCs/>
                <w:color w:val="FFFFFF"/>
                <w:lang w:val="en-US"/>
              </w:rPr>
              <w:t>Domain</w:t>
            </w:r>
          </w:p>
        </w:tc>
        <w:tc>
          <w:tcPr>
            <w:tcW w:w="242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noWrap/>
            <w:vAlign w:val="bottom"/>
            <w:hideMark/>
          </w:tcPr>
          <w:p w14:paraId="1EB20075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b/>
                <w:bCs/>
                <w:color w:val="FFFFFF"/>
                <w:lang w:val="en-US"/>
              </w:rPr>
            </w:pPr>
            <w:r w:rsidRPr="00B538FE">
              <w:rPr>
                <w:rFonts w:asciiTheme="minorHAnsi" w:eastAsia="Times New Roman" w:hAnsiTheme="minorHAnsi"/>
                <w:b/>
                <w:bCs/>
                <w:color w:val="FFFFFF"/>
                <w:lang w:val="en-US"/>
              </w:rPr>
              <w:t>Date Accessed</w:t>
            </w:r>
          </w:p>
        </w:tc>
      </w:tr>
      <w:tr w:rsidR="00B538FE" w:rsidRPr="00B538FE" w14:paraId="70A6B77B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79AE4FF1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ethereal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2F3DCB23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11:13 AEST</w:t>
            </w:r>
          </w:p>
        </w:tc>
      </w:tr>
      <w:tr w:rsidR="00B538FE" w:rsidRPr="00B538FE" w14:paraId="30500A55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46D9EB9C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ethereal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31309850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11:33 AEST</w:t>
            </w:r>
          </w:p>
        </w:tc>
      </w:tr>
      <w:tr w:rsidR="00B538FE" w:rsidRPr="00B538FE" w14:paraId="2697E1BF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09A92D7B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depaul.edu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3A428FEA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17:15 AEST</w:t>
            </w:r>
          </w:p>
        </w:tc>
      </w:tr>
      <w:tr w:rsidR="00B538FE" w:rsidRPr="00B538FE" w14:paraId="6DD16361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2BBC18C8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lastRenderedPageBreak/>
              <w:t>maktoob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6A0F7391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43:19 AEST</w:t>
            </w:r>
          </w:p>
        </w:tc>
      </w:tr>
      <w:tr w:rsidR="00B538FE" w:rsidRPr="00B538FE" w14:paraId="02DEEA58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14DE7B0C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netstumbler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36234A1C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09:54 AEST</w:t>
            </w:r>
          </w:p>
        </w:tc>
      </w:tr>
      <w:tr w:rsidR="00B538FE" w:rsidRPr="00B538FE" w14:paraId="3D57F6BA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3CD0E119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msn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34585F97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42:54 AEST</w:t>
            </w:r>
          </w:p>
        </w:tc>
      </w:tr>
      <w:tr w:rsidR="00B538FE" w:rsidRPr="00B538FE" w14:paraId="06151D39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72A1135C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ethereal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2870AFCD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10:50 AEST</w:t>
            </w:r>
          </w:p>
        </w:tc>
      </w:tr>
      <w:tr w:rsidR="00B538FE" w:rsidRPr="00B538FE" w14:paraId="167BA057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730ECDB3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ethereal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19F63C7F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10:50 AEST</w:t>
            </w:r>
          </w:p>
        </w:tc>
      </w:tr>
      <w:tr w:rsidR="00B538FE" w:rsidRPr="00B538FE" w14:paraId="2B4FEC95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1FC2F908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wardriving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15D87011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09:23 AEST</w:t>
            </w:r>
          </w:p>
        </w:tc>
      </w:tr>
      <w:tr w:rsidR="00B538FE" w:rsidRPr="00B538FE" w14:paraId="7563898C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3433D0A5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wardriving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42D80C7A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09:30 AEST</w:t>
            </w:r>
          </w:p>
        </w:tc>
      </w:tr>
      <w:tr w:rsidR="00B538FE" w:rsidRPr="00B538FE" w14:paraId="38CF18F7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06A0A8EA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msn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5C7CBF98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09:12 AEST</w:t>
            </w:r>
          </w:p>
        </w:tc>
      </w:tr>
      <w:tr w:rsidR="00B538FE" w:rsidRPr="00B538FE" w14:paraId="51EC7077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7BFD8109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wardriving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474C3725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09:23 AEST</w:t>
            </w:r>
          </w:p>
        </w:tc>
      </w:tr>
      <w:tr w:rsidR="00B538FE" w:rsidRPr="00B538FE" w14:paraId="1EBF08E2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76A35FE4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maktoob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74A2A5C9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43:19 AEST</w:t>
            </w:r>
          </w:p>
        </w:tc>
      </w:tr>
      <w:tr w:rsidR="00B538FE" w:rsidRPr="00B538FE" w14:paraId="6A9FCABB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21C47921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netstumbler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0967B538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09:54 AEST</w:t>
            </w:r>
          </w:p>
        </w:tc>
      </w:tr>
      <w:tr w:rsidR="00B538FE" w:rsidRPr="00B538FE" w14:paraId="6DBBA194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0F315A47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ethereal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7361104F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11:13 AEST</w:t>
            </w:r>
          </w:p>
        </w:tc>
      </w:tr>
      <w:tr w:rsidR="00B538FE" w:rsidRPr="00B538FE" w14:paraId="0F799797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5232A6C5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netstumbler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7C34C514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10:00 AEST</w:t>
            </w:r>
          </w:p>
        </w:tc>
      </w:tr>
      <w:tr w:rsidR="00B538FE" w:rsidRPr="00B538FE" w14:paraId="653164FC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46B93121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netstumbler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bottom"/>
            <w:hideMark/>
          </w:tcPr>
          <w:p w14:paraId="499E9E72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11:07 AEST</w:t>
            </w:r>
          </w:p>
        </w:tc>
      </w:tr>
      <w:tr w:rsidR="00B538FE" w:rsidRPr="00B538FE" w14:paraId="5FEB7873" w14:textId="77777777" w:rsidTr="00B538FE">
        <w:trPr>
          <w:trHeight w:val="300"/>
        </w:trPr>
        <w:tc>
          <w:tcPr>
            <w:tcW w:w="170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32FC1521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wardriving.com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bottom"/>
            <w:hideMark/>
          </w:tcPr>
          <w:p w14:paraId="0BC356F4" w14:textId="77777777" w:rsidR="00B538FE" w:rsidRPr="00B538FE" w:rsidRDefault="00B538FE" w:rsidP="00B538FE">
            <w:pPr>
              <w:rPr>
                <w:rFonts w:asciiTheme="minorHAnsi" w:eastAsia="Times New Roman" w:hAnsiTheme="minorHAnsi"/>
                <w:color w:val="000000"/>
                <w:lang w:val="en-US"/>
              </w:rPr>
            </w:pPr>
            <w:r w:rsidRPr="00B538FE">
              <w:rPr>
                <w:rFonts w:asciiTheme="minorHAnsi" w:eastAsia="Times New Roman" w:hAnsiTheme="minorHAnsi"/>
                <w:color w:val="000000"/>
                <w:lang w:val="en-US"/>
              </w:rPr>
              <w:t>2004-08-27 15:09:27 AEST</w:t>
            </w:r>
          </w:p>
        </w:tc>
      </w:tr>
    </w:tbl>
    <w:p w14:paraId="665DE68F" w14:textId="287A4ACA" w:rsidR="00B13EAD" w:rsidRPr="00AE0648" w:rsidRDefault="00B13EAD" w:rsidP="00B13EAD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119"/>
        <w:rPr>
          <w:rFonts w:asciiTheme="minorHAnsi" w:hAnsiTheme="minorHAnsi"/>
          <w:sz w:val="24"/>
          <w:szCs w:val="24"/>
        </w:rPr>
      </w:pPr>
    </w:p>
    <w:p w14:paraId="72D694EB" w14:textId="77777777" w:rsidR="00856A78" w:rsidRDefault="00856A78" w:rsidP="00856A78">
      <w:pPr>
        <w:pStyle w:val="Heading3"/>
      </w:pPr>
      <w:bookmarkStart w:id="7" w:name="_Toc204552169"/>
      <w:r>
        <w:t>Question</w:t>
      </w:r>
      <w:bookmarkEnd w:id="7"/>
    </w:p>
    <w:p w14:paraId="288881B0" w14:textId="5A2FB243" w:rsidR="006B2866" w:rsidRPr="00856A78" w:rsidRDefault="006B2866" w:rsidP="00856A78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line="360" w:lineRule="auto"/>
        <w:rPr>
          <w:rFonts w:asciiTheme="minorHAnsi" w:hAnsiTheme="minorHAnsi"/>
          <w:spacing w:val="-2"/>
          <w:sz w:val="24"/>
          <w:szCs w:val="24"/>
        </w:rPr>
      </w:pPr>
      <w:r w:rsidRPr="00856A78">
        <w:rPr>
          <w:rFonts w:asciiTheme="minorHAnsi" w:hAnsiTheme="minorHAnsi"/>
          <w:sz w:val="24"/>
          <w:szCs w:val="24"/>
        </w:rPr>
        <w:t>Where are Volume</w:t>
      </w:r>
      <w:r w:rsidRPr="00856A78">
        <w:rPr>
          <w:rFonts w:asciiTheme="minorHAnsi" w:hAnsiTheme="minorHAnsi"/>
          <w:spacing w:val="1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Shadow Copies stored?</w:t>
      </w:r>
      <w:r w:rsidRPr="00856A78">
        <w:rPr>
          <w:rFonts w:asciiTheme="minorHAnsi" w:hAnsiTheme="minorHAnsi"/>
          <w:spacing w:val="18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When were they</w:t>
      </w:r>
      <w:r w:rsidRPr="00856A78">
        <w:rPr>
          <w:rFonts w:asciiTheme="minorHAnsi" w:hAnsiTheme="minorHAnsi"/>
          <w:spacing w:val="1"/>
          <w:sz w:val="24"/>
          <w:szCs w:val="24"/>
        </w:rPr>
        <w:t xml:space="preserve"> </w:t>
      </w:r>
      <w:r w:rsidRPr="00856A78">
        <w:rPr>
          <w:rFonts w:asciiTheme="minorHAnsi" w:hAnsiTheme="minorHAnsi"/>
          <w:spacing w:val="-2"/>
          <w:sz w:val="24"/>
          <w:szCs w:val="24"/>
        </w:rPr>
        <w:t>created?</w:t>
      </w:r>
    </w:p>
    <w:p w14:paraId="4787F6B0" w14:textId="77777777" w:rsidR="00856A78" w:rsidRDefault="001B2918" w:rsidP="00856A78">
      <w:pPr>
        <w:pStyle w:val="Heading4"/>
      </w:pPr>
      <w:r w:rsidRPr="00AE0648">
        <w:t>Answer:</w:t>
      </w:r>
    </w:p>
    <w:p w14:paraId="1E3B73A3" w14:textId="6BEB938A" w:rsidR="00B538FE" w:rsidRPr="00AE0648" w:rsidRDefault="001B2918" w:rsidP="00B538FE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line="360" w:lineRule="auto"/>
        <w:rPr>
          <w:rFonts w:asciiTheme="minorHAnsi" w:hAnsiTheme="minorHAnsi"/>
          <w:spacing w:val="-2"/>
          <w:sz w:val="24"/>
          <w:szCs w:val="24"/>
        </w:rPr>
      </w:pPr>
      <w:r w:rsidRPr="00AE0648">
        <w:rPr>
          <w:rFonts w:asciiTheme="minorHAnsi" w:hAnsiTheme="minorHAnsi"/>
          <w:spacing w:val="-2"/>
          <w:sz w:val="24"/>
          <w:szCs w:val="24"/>
        </w:rPr>
        <w:t xml:space="preserve"> </w:t>
      </w:r>
      <w:r w:rsidR="00317EE1" w:rsidRPr="00AE0648">
        <w:rPr>
          <w:rFonts w:asciiTheme="minorHAnsi" w:hAnsiTheme="minorHAnsi"/>
          <w:spacing w:val="-2"/>
          <w:sz w:val="24"/>
          <w:szCs w:val="24"/>
        </w:rPr>
        <w:t>A typical path for Volume Shadow Copies location is C:\System</w:t>
      </w:r>
      <w:r w:rsidR="00DB5296" w:rsidRPr="00AE0648">
        <w:rPr>
          <w:rFonts w:asciiTheme="minorHAnsi" w:hAnsiTheme="minorHAnsi"/>
          <w:spacing w:val="-2"/>
          <w:sz w:val="24"/>
          <w:szCs w:val="24"/>
        </w:rPr>
        <w:t xml:space="preserve"> Volume Information</w:t>
      </w:r>
    </w:p>
    <w:p w14:paraId="5CE27AF1" w14:textId="343EF4B6" w:rsidR="00DB5296" w:rsidRPr="00AE0648" w:rsidRDefault="00000000" w:rsidP="00B538FE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line="360" w:lineRule="auto"/>
        <w:rPr>
          <w:rFonts w:asciiTheme="minorHAnsi" w:hAnsiTheme="minorHAnsi"/>
          <w:spacing w:val="-2"/>
          <w:sz w:val="24"/>
          <w:szCs w:val="24"/>
        </w:rPr>
      </w:pPr>
      <w:sdt>
        <w:sdtPr>
          <w:rPr>
            <w:rFonts w:asciiTheme="minorHAnsi" w:hAnsiTheme="minorHAnsi"/>
            <w:spacing w:val="-2"/>
            <w:sz w:val="24"/>
            <w:szCs w:val="24"/>
          </w:rPr>
          <w:id w:val="394481520"/>
          <w:citation/>
        </w:sdtPr>
        <w:sdtContent>
          <w:r w:rsidR="009F3B30" w:rsidRPr="00AE0648">
            <w:rPr>
              <w:rFonts w:asciiTheme="minorHAnsi" w:hAnsiTheme="minorHAnsi"/>
              <w:spacing w:val="-2"/>
              <w:sz w:val="24"/>
              <w:szCs w:val="24"/>
            </w:rPr>
            <w:fldChar w:fldCharType="begin"/>
          </w:r>
          <w:r w:rsidR="009F3B30" w:rsidRPr="00AE0648">
            <w:rPr>
              <w:rFonts w:asciiTheme="minorHAnsi" w:hAnsiTheme="minorHAnsi"/>
              <w:spacing w:val="-2"/>
              <w:sz w:val="24"/>
              <w:szCs w:val="24"/>
              <w:lang w:val="en-US"/>
            </w:rPr>
            <w:instrText xml:space="preserve"> CITATION Mic25 \l 1033 </w:instrText>
          </w:r>
          <w:r w:rsidR="009F3B30" w:rsidRPr="00AE0648">
            <w:rPr>
              <w:rFonts w:asciiTheme="minorHAnsi" w:hAnsiTheme="minorHAnsi"/>
              <w:spacing w:val="-2"/>
              <w:sz w:val="24"/>
              <w:szCs w:val="24"/>
            </w:rPr>
            <w:fldChar w:fldCharType="separate"/>
          </w:r>
          <w:r w:rsidR="00AE0648" w:rsidRPr="00AE0648">
            <w:rPr>
              <w:rFonts w:asciiTheme="minorHAnsi" w:hAnsiTheme="minorHAnsi"/>
              <w:noProof/>
              <w:spacing w:val="-2"/>
              <w:sz w:val="24"/>
              <w:szCs w:val="24"/>
              <w:lang w:val="en-US"/>
            </w:rPr>
            <w:t>[6]</w:t>
          </w:r>
          <w:r w:rsidR="009F3B30" w:rsidRPr="00AE0648">
            <w:rPr>
              <w:rFonts w:asciiTheme="minorHAnsi" w:hAnsiTheme="minorHAnsi"/>
              <w:spacing w:val="-2"/>
              <w:sz w:val="24"/>
              <w:szCs w:val="24"/>
            </w:rPr>
            <w:fldChar w:fldCharType="end"/>
          </w:r>
        </w:sdtContent>
      </w:sdt>
    </w:p>
    <w:p w14:paraId="113FEF96" w14:textId="77777777" w:rsidR="00856A78" w:rsidRDefault="00856A78" w:rsidP="00856A78">
      <w:pPr>
        <w:pStyle w:val="Heading3"/>
      </w:pPr>
      <w:bookmarkStart w:id="8" w:name="_Toc204552170"/>
      <w:r>
        <w:t>Question</w:t>
      </w:r>
      <w:bookmarkEnd w:id="8"/>
    </w:p>
    <w:p w14:paraId="17E405EC" w14:textId="4A21E44B" w:rsidR="006B2866" w:rsidRPr="00856A78" w:rsidRDefault="006B2866" w:rsidP="00856A78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3" w:line="360" w:lineRule="auto"/>
        <w:ind w:right="119"/>
        <w:rPr>
          <w:rFonts w:asciiTheme="minorHAnsi" w:hAnsiTheme="minorHAnsi"/>
          <w:sz w:val="24"/>
          <w:szCs w:val="24"/>
        </w:rPr>
      </w:pPr>
      <w:r w:rsidRPr="00856A78">
        <w:rPr>
          <w:rFonts w:asciiTheme="minorHAnsi" w:hAnsiTheme="minorHAnsi"/>
          <w:sz w:val="24"/>
          <w:szCs w:val="24"/>
        </w:rPr>
        <w:t>What was the e-mail account and account ID used by the suspect?</w:t>
      </w:r>
      <w:r w:rsidRPr="00856A78">
        <w:rPr>
          <w:rFonts w:asciiTheme="minorHAnsi" w:hAnsiTheme="minorHAnsi"/>
          <w:spacing w:val="40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What evidence can you provide to directly link this account to the suspect?</w:t>
      </w:r>
    </w:p>
    <w:p w14:paraId="0E35C05B" w14:textId="7943F36B" w:rsidR="00663177" w:rsidRPr="00AE0648" w:rsidRDefault="00663177" w:rsidP="00856A78">
      <w:pPr>
        <w:pStyle w:val="Heading4"/>
      </w:pPr>
      <w:r w:rsidRPr="00AE0648">
        <w:lastRenderedPageBreak/>
        <w:t xml:space="preserve">Answer: </w:t>
      </w:r>
    </w:p>
    <w:p w14:paraId="33201E67" w14:textId="2FEC31B3" w:rsidR="008108F1" w:rsidRPr="00AE0648" w:rsidRDefault="008108F1" w:rsidP="00663177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3" w:line="360" w:lineRule="auto"/>
        <w:ind w:right="119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drawing>
          <wp:inline distT="0" distB="0" distL="0" distR="0" wp14:anchorId="3F46ECC8" wp14:editId="259D7F5B">
            <wp:extent cx="6120130" cy="3067685"/>
            <wp:effectExtent l="0" t="0" r="0" b="0"/>
            <wp:docPr id="6340246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06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77379E" w14:textId="54FA6FA0" w:rsidR="009F3B30" w:rsidRPr="00AE0648" w:rsidRDefault="00663177" w:rsidP="009F3B30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3" w:line="360" w:lineRule="auto"/>
        <w:ind w:right="119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noProof/>
        </w:rPr>
        <w:drawing>
          <wp:inline distT="0" distB="0" distL="0" distR="0" wp14:anchorId="26992B29" wp14:editId="78F4BF01">
            <wp:extent cx="6120130" cy="2684647"/>
            <wp:effectExtent l="0" t="0" r="0" b="1905"/>
            <wp:docPr id="2737040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704029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84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D7330" w14:textId="77777777" w:rsidR="00856A78" w:rsidRDefault="00856A78" w:rsidP="00856A78">
      <w:pPr>
        <w:pStyle w:val="Heading3"/>
      </w:pPr>
      <w:bookmarkStart w:id="9" w:name="_Toc204552171"/>
      <w:r>
        <w:t>Question:</w:t>
      </w:r>
      <w:bookmarkEnd w:id="9"/>
    </w:p>
    <w:p w14:paraId="21C3DF11" w14:textId="7EB64BF8" w:rsidR="006B2866" w:rsidRPr="00856A78" w:rsidRDefault="006B2866" w:rsidP="00856A78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line="360" w:lineRule="auto"/>
        <w:rPr>
          <w:rFonts w:asciiTheme="minorHAnsi" w:hAnsiTheme="minorHAnsi"/>
          <w:spacing w:val="-2"/>
          <w:sz w:val="24"/>
          <w:szCs w:val="24"/>
        </w:rPr>
      </w:pPr>
      <w:r w:rsidRPr="00856A78">
        <w:rPr>
          <w:rFonts w:asciiTheme="minorHAnsi" w:hAnsiTheme="minorHAnsi"/>
          <w:sz w:val="24"/>
          <w:szCs w:val="24"/>
        </w:rPr>
        <w:t>What</w:t>
      </w:r>
      <w:r w:rsidRPr="00856A78">
        <w:rPr>
          <w:rFonts w:asciiTheme="minorHAnsi" w:hAnsiTheme="minorHAnsi"/>
          <w:spacing w:val="5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kinds</w:t>
      </w:r>
      <w:r w:rsidRPr="00856A78">
        <w:rPr>
          <w:rFonts w:asciiTheme="minorHAnsi" w:hAnsiTheme="minorHAnsi"/>
          <w:spacing w:val="6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of</w:t>
      </w:r>
      <w:r w:rsidRPr="00856A78">
        <w:rPr>
          <w:rFonts w:asciiTheme="minorHAnsi" w:hAnsiTheme="minorHAnsi"/>
          <w:spacing w:val="5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data</w:t>
      </w:r>
      <w:r w:rsidRPr="00856A78">
        <w:rPr>
          <w:rFonts w:asciiTheme="minorHAnsi" w:hAnsiTheme="minorHAnsi"/>
          <w:spacing w:val="6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are stored</w:t>
      </w:r>
      <w:r w:rsidRPr="00856A78">
        <w:rPr>
          <w:rFonts w:asciiTheme="minorHAnsi" w:hAnsiTheme="minorHAnsi"/>
          <w:spacing w:val="5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in</w:t>
      </w:r>
      <w:r w:rsidRPr="00856A78">
        <w:rPr>
          <w:rFonts w:asciiTheme="minorHAnsi" w:hAnsiTheme="minorHAnsi"/>
          <w:spacing w:val="6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the</w:t>
      </w:r>
      <w:r w:rsidRPr="00856A78">
        <w:rPr>
          <w:rFonts w:asciiTheme="minorHAnsi" w:hAnsiTheme="minorHAnsi"/>
          <w:spacing w:val="5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Windows</w:t>
      </w:r>
      <w:r w:rsidRPr="00856A78">
        <w:rPr>
          <w:rFonts w:asciiTheme="minorHAnsi" w:hAnsiTheme="minorHAnsi"/>
          <w:spacing w:val="5"/>
          <w:sz w:val="24"/>
          <w:szCs w:val="24"/>
        </w:rPr>
        <w:t xml:space="preserve"> </w:t>
      </w:r>
      <w:r w:rsidRPr="00856A78">
        <w:rPr>
          <w:rFonts w:asciiTheme="minorHAnsi" w:hAnsiTheme="minorHAnsi"/>
          <w:sz w:val="24"/>
          <w:szCs w:val="24"/>
        </w:rPr>
        <w:t>Search</w:t>
      </w:r>
      <w:r w:rsidRPr="00856A78">
        <w:rPr>
          <w:rFonts w:asciiTheme="minorHAnsi" w:hAnsiTheme="minorHAnsi"/>
          <w:spacing w:val="6"/>
          <w:sz w:val="24"/>
          <w:szCs w:val="24"/>
        </w:rPr>
        <w:t xml:space="preserve"> </w:t>
      </w:r>
      <w:r w:rsidRPr="00856A78">
        <w:rPr>
          <w:rFonts w:asciiTheme="minorHAnsi" w:hAnsiTheme="minorHAnsi"/>
          <w:spacing w:val="-2"/>
          <w:sz w:val="24"/>
          <w:szCs w:val="24"/>
        </w:rPr>
        <w:t>database?</w:t>
      </w:r>
    </w:p>
    <w:p w14:paraId="6F0D157B" w14:textId="1425D53E" w:rsidR="008108F1" w:rsidRDefault="008108F1" w:rsidP="00856A78">
      <w:pPr>
        <w:pStyle w:val="Heading4"/>
      </w:pPr>
      <w:r w:rsidRPr="00AE0648">
        <w:t xml:space="preserve">Answer: </w:t>
      </w:r>
    </w:p>
    <w:p w14:paraId="3290A176" w14:textId="610DD7F3" w:rsidR="00856A78" w:rsidRDefault="00841B7E" w:rsidP="00856A78">
      <w:r>
        <w:t xml:space="preserve">Windows typically stores its database as </w:t>
      </w:r>
      <w:proofErr w:type="spellStart"/>
      <w:r>
        <w:t>Windows.edb</w:t>
      </w:r>
      <w:proofErr w:type="spellEnd"/>
      <w:r>
        <w:t xml:space="preserve"> </w:t>
      </w:r>
      <w:r w:rsidR="008B5DC8">
        <w:t>file. However, the encase image could not parse that information and used different Eric Zimmer</w:t>
      </w:r>
      <w:r w:rsidR="00EC61DE">
        <w:t xml:space="preserve">man’s tool to bypass that but no artifacts were </w:t>
      </w:r>
      <w:proofErr w:type="spellStart"/>
      <w:r w:rsidR="00EC61DE">
        <w:t>foud</w:t>
      </w:r>
      <w:proofErr w:type="spellEnd"/>
      <w:r w:rsidR="00EC61DE">
        <w:t>, See screenshot as proof.</w:t>
      </w:r>
    </w:p>
    <w:p w14:paraId="2D97A1B0" w14:textId="5F572107" w:rsidR="00883084" w:rsidRDefault="00883084" w:rsidP="00856A78">
      <w:r>
        <w:rPr>
          <w:noProof/>
        </w:rPr>
        <w:lastRenderedPageBreak/>
        <w:drawing>
          <wp:inline distT="0" distB="0" distL="0" distR="0" wp14:anchorId="2C9AF777" wp14:editId="7879F7EF">
            <wp:extent cx="6120130" cy="2818765"/>
            <wp:effectExtent l="0" t="0" r="0" b="635"/>
            <wp:docPr id="6782573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257385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4B7A3" w14:textId="77777777" w:rsidR="00EC61DE" w:rsidRDefault="00EC61DE" w:rsidP="00856A78"/>
    <w:p w14:paraId="5E4BF2B9" w14:textId="77777777" w:rsidR="00EC61DE" w:rsidRPr="00856A78" w:rsidRDefault="00EC61DE" w:rsidP="00856A78"/>
    <w:p w14:paraId="2565D1AA" w14:textId="77777777" w:rsidR="00856A78" w:rsidRDefault="00856A78" w:rsidP="00856A78">
      <w:pPr>
        <w:pStyle w:val="Heading3"/>
      </w:pPr>
      <w:bookmarkStart w:id="10" w:name="_Toc204552172"/>
      <w:r>
        <w:t>Question</w:t>
      </w:r>
      <w:bookmarkEnd w:id="10"/>
    </w:p>
    <w:p w14:paraId="725148B8" w14:textId="5F42EC08" w:rsidR="006B2866" w:rsidRPr="00856A78" w:rsidRDefault="006B2866" w:rsidP="00856A78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3" w:line="360" w:lineRule="auto"/>
        <w:ind w:right="116"/>
        <w:rPr>
          <w:rFonts w:asciiTheme="minorHAnsi" w:hAnsiTheme="minorHAnsi"/>
          <w:sz w:val="24"/>
          <w:szCs w:val="24"/>
        </w:rPr>
      </w:pPr>
      <w:r w:rsidRPr="00856A78">
        <w:rPr>
          <w:rFonts w:asciiTheme="minorHAnsi" w:hAnsiTheme="minorHAnsi"/>
          <w:sz w:val="24"/>
          <w:szCs w:val="24"/>
        </w:rPr>
        <w:t>List external storage devices attached to the notebook. How might you determine if files were copied from the notebook to the USB drive?</w:t>
      </w:r>
    </w:p>
    <w:p w14:paraId="702751A8" w14:textId="77777777" w:rsidR="00856A78" w:rsidRDefault="00164D94" w:rsidP="00856A78">
      <w:pPr>
        <w:pStyle w:val="Heading4"/>
      </w:pPr>
      <w:r w:rsidRPr="00AE0648">
        <w:t>Answer:</w:t>
      </w:r>
    </w:p>
    <w:p w14:paraId="654EF3C2" w14:textId="72277E5B" w:rsidR="007A6902" w:rsidRPr="00AE0648" w:rsidRDefault="00296AEC" w:rsidP="00164D94">
      <w:pPr>
        <w:widowControl w:val="0"/>
        <w:tabs>
          <w:tab w:val="left" w:pos="813"/>
        </w:tabs>
        <w:kinsoku w:val="0"/>
        <w:overflowPunct w:val="0"/>
        <w:autoSpaceDE w:val="0"/>
        <w:autoSpaceDN w:val="0"/>
        <w:adjustRightInd w:val="0"/>
        <w:spacing w:before="3" w:line="360" w:lineRule="auto"/>
        <w:ind w:right="116"/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AE0648">
        <w:rPr>
          <w:rFonts w:asciiTheme="minorHAnsi" w:hAnsiTheme="minorHAnsi"/>
          <w:sz w:val="24"/>
          <w:szCs w:val="24"/>
        </w:rPr>
        <w:t>Investifate</w:t>
      </w:r>
      <w:proofErr w:type="spellEnd"/>
      <w:r w:rsidRPr="00AE0648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AE0648">
        <w:rPr>
          <w:rFonts w:asciiTheme="minorHAnsi" w:hAnsiTheme="minorHAnsi"/>
          <w:sz w:val="24"/>
          <w:szCs w:val="24"/>
        </w:rPr>
        <w:t>registrey</w:t>
      </w:r>
      <w:proofErr w:type="spellEnd"/>
      <w:r w:rsidRPr="00AE0648">
        <w:rPr>
          <w:rFonts w:asciiTheme="minorHAnsi" w:hAnsiTheme="minorHAnsi"/>
          <w:sz w:val="24"/>
          <w:szCs w:val="24"/>
        </w:rPr>
        <w:t xml:space="preserve"> key which stores information related to </w:t>
      </w:r>
      <w:proofErr w:type="spellStart"/>
      <w:r w:rsidRPr="00AE0648">
        <w:rPr>
          <w:rFonts w:asciiTheme="minorHAnsi" w:hAnsiTheme="minorHAnsi"/>
          <w:sz w:val="24"/>
          <w:szCs w:val="24"/>
        </w:rPr>
        <w:t>usb</w:t>
      </w:r>
      <w:proofErr w:type="spellEnd"/>
      <w:r w:rsidRPr="00AE0648">
        <w:rPr>
          <w:rFonts w:asciiTheme="minorHAnsi" w:hAnsiTheme="minorHAnsi"/>
          <w:sz w:val="24"/>
          <w:szCs w:val="24"/>
        </w:rPr>
        <w:t xml:space="preserve"> devices </w:t>
      </w:r>
      <w:r w:rsidR="007A6902" w:rsidRPr="00AE0648">
        <w:rPr>
          <w:rFonts w:asciiTheme="minorHAnsi" w:hAnsiTheme="minorHAnsi"/>
          <w:sz w:val="24"/>
          <w:szCs w:val="24"/>
        </w:rPr>
        <w:t>attached to the device.</w:t>
      </w:r>
      <w:r w:rsidR="007A6902" w:rsidRPr="00AE0648">
        <w:rPr>
          <w:rFonts w:asciiTheme="minorHAnsi" w:hAnsiTheme="minorHAnsi"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196"/>
        <w:gridCol w:w="4620"/>
      </w:tblGrid>
      <w:tr w:rsidR="006F60DE" w:rsidRPr="00AE0648" w14:paraId="49393A47" w14:textId="77777777" w:rsidTr="00EB6AE9">
        <w:trPr>
          <w:trHeight w:val="902"/>
        </w:trPr>
        <w:tc>
          <w:tcPr>
            <w:tcW w:w="2407" w:type="dxa"/>
          </w:tcPr>
          <w:p w14:paraId="2FA35F0C" w14:textId="4059C6DD" w:rsidR="006F60DE" w:rsidRPr="00AE0648" w:rsidRDefault="006F60DE" w:rsidP="004058A5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 w:firstLine="720"/>
              <w:rPr>
                <w:rFonts w:asciiTheme="minorHAnsi" w:hAnsiTheme="minorHAnsi"/>
                <w:lang w:val="en-US"/>
              </w:rPr>
            </w:pPr>
            <w:r w:rsidRPr="00AE0648">
              <w:rPr>
                <w:rFonts w:asciiTheme="minorHAnsi" w:hAnsiTheme="minorHAnsi"/>
                <w:lang w:val="en-US"/>
              </w:rPr>
              <w:t>Name</w:t>
            </w:r>
          </w:p>
        </w:tc>
        <w:tc>
          <w:tcPr>
            <w:tcW w:w="2196" w:type="dxa"/>
          </w:tcPr>
          <w:p w14:paraId="29822F1F" w14:textId="0E2480A9" w:rsidR="006F60DE" w:rsidRPr="00AE0648" w:rsidRDefault="006F60DE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lang w:val="en-US"/>
              </w:rPr>
            </w:pPr>
            <w:r w:rsidRPr="00AE0648">
              <w:rPr>
                <w:rFonts w:asciiTheme="minorHAnsi" w:hAnsiTheme="minorHAnsi"/>
                <w:lang w:val="en-US"/>
              </w:rPr>
              <w:t>Type</w:t>
            </w:r>
          </w:p>
        </w:tc>
        <w:tc>
          <w:tcPr>
            <w:tcW w:w="4247" w:type="dxa"/>
          </w:tcPr>
          <w:p w14:paraId="025670FD" w14:textId="2B7079FF" w:rsidR="006F60DE" w:rsidRPr="00AE0648" w:rsidRDefault="006F60DE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AE0648">
              <w:rPr>
                <w:rFonts w:asciiTheme="minorHAnsi" w:hAnsiTheme="minorHAnsi"/>
                <w:sz w:val="24"/>
                <w:szCs w:val="24"/>
              </w:rPr>
              <w:t>Value</w:t>
            </w:r>
          </w:p>
        </w:tc>
      </w:tr>
      <w:tr w:rsidR="007A6902" w:rsidRPr="00AE0648" w14:paraId="2B5053B3" w14:textId="77777777" w:rsidTr="00EB6AE9">
        <w:trPr>
          <w:trHeight w:val="844"/>
        </w:trPr>
        <w:tc>
          <w:tcPr>
            <w:tcW w:w="2407" w:type="dxa"/>
          </w:tcPr>
          <w:p w14:paraId="1B8D1471" w14:textId="69AFF569" w:rsidR="007A6902" w:rsidRPr="00AE0648" w:rsidRDefault="004058A5" w:rsidP="004058A5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 w:firstLine="720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Capabilities</w:t>
            </w:r>
          </w:p>
        </w:tc>
        <w:tc>
          <w:tcPr>
            <w:tcW w:w="2196" w:type="dxa"/>
          </w:tcPr>
          <w:p w14:paraId="0E5604CD" w14:textId="0B6A9A8E" w:rsidR="007A6902" w:rsidRPr="00AE0648" w:rsidRDefault="00FC7E4C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REG_DWORD</w:t>
            </w:r>
          </w:p>
        </w:tc>
        <w:tc>
          <w:tcPr>
            <w:tcW w:w="4247" w:type="dxa"/>
          </w:tcPr>
          <w:p w14:paraId="1502E678" w14:textId="1665D1D9" w:rsidR="007A6902" w:rsidRPr="00AE0648" w:rsidRDefault="007B4919" w:rsidP="007B4919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 w:firstLine="720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0x00000080 (128)</w:t>
            </w:r>
          </w:p>
        </w:tc>
      </w:tr>
      <w:tr w:rsidR="007A6902" w:rsidRPr="00AE0648" w14:paraId="726679D4" w14:textId="77777777" w:rsidTr="00EB6AE9">
        <w:trPr>
          <w:trHeight w:val="826"/>
        </w:trPr>
        <w:tc>
          <w:tcPr>
            <w:tcW w:w="2407" w:type="dxa"/>
          </w:tcPr>
          <w:p w14:paraId="43A7C628" w14:textId="4130EB53" w:rsidR="007A6902" w:rsidRPr="00AE0648" w:rsidRDefault="00E65C26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AE0648">
              <w:rPr>
                <w:rFonts w:asciiTheme="minorHAnsi" w:hAnsiTheme="minorHAnsi"/>
                <w:lang w:val="en-US"/>
              </w:rPr>
              <w:t xml:space="preserve">               </w:t>
            </w:r>
            <w:proofErr w:type="spellStart"/>
            <w:r w:rsidR="001F7A4D" w:rsidRPr="00992A94">
              <w:rPr>
                <w:rFonts w:asciiTheme="minorHAnsi" w:hAnsiTheme="minorHAnsi"/>
                <w:lang w:val="en-US"/>
              </w:rPr>
              <w:t>UINumber</w:t>
            </w:r>
            <w:proofErr w:type="spellEnd"/>
          </w:p>
        </w:tc>
        <w:tc>
          <w:tcPr>
            <w:tcW w:w="2196" w:type="dxa"/>
          </w:tcPr>
          <w:p w14:paraId="1669B4FD" w14:textId="409362B0" w:rsidR="007A6902" w:rsidRPr="00AE0648" w:rsidRDefault="00FC7E4C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REG_DWORD</w:t>
            </w:r>
          </w:p>
        </w:tc>
        <w:tc>
          <w:tcPr>
            <w:tcW w:w="4247" w:type="dxa"/>
          </w:tcPr>
          <w:p w14:paraId="70511A2F" w14:textId="4FC9D41F" w:rsidR="007A6902" w:rsidRPr="00AE0648" w:rsidRDefault="009E54E3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0x00000000 (0)</w:t>
            </w:r>
          </w:p>
        </w:tc>
      </w:tr>
      <w:tr w:rsidR="007A6902" w:rsidRPr="00AE0648" w14:paraId="77742DC7" w14:textId="77777777" w:rsidTr="00EB6AE9">
        <w:trPr>
          <w:trHeight w:val="844"/>
        </w:trPr>
        <w:tc>
          <w:tcPr>
            <w:tcW w:w="2407" w:type="dxa"/>
          </w:tcPr>
          <w:p w14:paraId="605CA47D" w14:textId="6AD05F99" w:rsidR="007A6902" w:rsidRPr="00AE0648" w:rsidRDefault="00E65C26" w:rsidP="00E65C26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 w:firstLine="720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992A94">
              <w:rPr>
                <w:rFonts w:asciiTheme="minorHAnsi" w:hAnsiTheme="minorHAnsi"/>
                <w:lang w:val="en-US"/>
              </w:rPr>
              <w:t>HardwareID</w:t>
            </w:r>
            <w:proofErr w:type="spellEnd"/>
          </w:p>
        </w:tc>
        <w:tc>
          <w:tcPr>
            <w:tcW w:w="2196" w:type="dxa"/>
          </w:tcPr>
          <w:p w14:paraId="5D1F2D98" w14:textId="67D8AA47" w:rsidR="007A6902" w:rsidRPr="00AE0648" w:rsidRDefault="00647C90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REG_MULTI_SZ</w:t>
            </w:r>
          </w:p>
        </w:tc>
        <w:tc>
          <w:tcPr>
            <w:tcW w:w="4247" w:type="dxa"/>
          </w:tcPr>
          <w:p w14:paraId="1025066D" w14:textId="09FE04C3" w:rsidR="007A6902" w:rsidRPr="00AE0648" w:rsidRDefault="001573C4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USB\ROOT_HUB&amp;VID8086&amp;PID7112&amp;REV0001, USB\</w:t>
            </w:r>
            <w:proofErr w:type="gramStart"/>
            <w:r w:rsidRPr="00992A94">
              <w:rPr>
                <w:rFonts w:asciiTheme="minorHAnsi" w:hAnsiTheme="minorHAnsi"/>
                <w:lang w:val="en-US"/>
              </w:rPr>
              <w:t>ROO..</w:t>
            </w:r>
            <w:proofErr w:type="gramEnd"/>
          </w:p>
        </w:tc>
      </w:tr>
      <w:tr w:rsidR="00975469" w:rsidRPr="00AE0648" w14:paraId="1D40CD3D" w14:textId="77777777" w:rsidTr="00EB6AE9">
        <w:trPr>
          <w:trHeight w:val="295"/>
        </w:trPr>
        <w:tc>
          <w:tcPr>
            <w:tcW w:w="2407" w:type="dxa"/>
          </w:tcPr>
          <w:p w14:paraId="5BB8F623" w14:textId="5A0E69CF" w:rsidR="00975469" w:rsidRPr="00AE0648" w:rsidRDefault="00975469" w:rsidP="00E65C26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 w:firstLine="720"/>
              <w:rPr>
                <w:rFonts w:asciiTheme="minorHAnsi" w:hAnsiTheme="minorHAnsi"/>
                <w:lang w:val="en-US"/>
              </w:rPr>
            </w:pPr>
            <w:r w:rsidRPr="00992A94">
              <w:rPr>
                <w:rFonts w:asciiTheme="minorHAnsi" w:hAnsiTheme="minorHAnsi"/>
                <w:lang w:val="en-US"/>
              </w:rPr>
              <w:t>Service</w:t>
            </w:r>
          </w:p>
        </w:tc>
        <w:tc>
          <w:tcPr>
            <w:tcW w:w="2196" w:type="dxa"/>
          </w:tcPr>
          <w:p w14:paraId="61C78D41" w14:textId="40543035" w:rsidR="00975469" w:rsidRPr="00AE0648" w:rsidRDefault="00CF4E4E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REG_SZ</w:t>
            </w:r>
          </w:p>
        </w:tc>
        <w:tc>
          <w:tcPr>
            <w:tcW w:w="4247" w:type="dxa"/>
          </w:tcPr>
          <w:p w14:paraId="3F82F013" w14:textId="2E054230" w:rsidR="00975469" w:rsidRPr="00AE0648" w:rsidRDefault="00A05DD6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0x00000400 (1024)</w:t>
            </w:r>
          </w:p>
        </w:tc>
      </w:tr>
      <w:tr w:rsidR="007A6902" w:rsidRPr="00AE0648" w14:paraId="42E26C63" w14:textId="77777777" w:rsidTr="00EB6AE9">
        <w:trPr>
          <w:trHeight w:val="826"/>
        </w:trPr>
        <w:tc>
          <w:tcPr>
            <w:tcW w:w="2407" w:type="dxa"/>
          </w:tcPr>
          <w:p w14:paraId="3F0D359C" w14:textId="5AB76938" w:rsidR="007A6902" w:rsidRPr="00AE0648" w:rsidRDefault="00017456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992A94">
              <w:rPr>
                <w:rFonts w:asciiTheme="minorHAnsi" w:hAnsiTheme="minorHAnsi"/>
                <w:lang w:val="en-US"/>
              </w:rPr>
              <w:t>ConfigFlags</w:t>
            </w:r>
            <w:proofErr w:type="spellEnd"/>
          </w:p>
        </w:tc>
        <w:tc>
          <w:tcPr>
            <w:tcW w:w="2196" w:type="dxa"/>
          </w:tcPr>
          <w:p w14:paraId="78CE877F" w14:textId="1B4CC66F" w:rsidR="007A6902" w:rsidRPr="00AE0648" w:rsidRDefault="00130F99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REG_DWORD</w:t>
            </w:r>
          </w:p>
        </w:tc>
        <w:tc>
          <w:tcPr>
            <w:tcW w:w="4247" w:type="dxa"/>
          </w:tcPr>
          <w:p w14:paraId="26310D92" w14:textId="28FC274E" w:rsidR="007A6902" w:rsidRPr="00AE0648" w:rsidRDefault="00EB6AE9" w:rsidP="00164D94">
            <w:pPr>
              <w:widowControl w:val="0"/>
              <w:tabs>
                <w:tab w:val="left" w:pos="813"/>
              </w:tabs>
              <w:kinsoku w:val="0"/>
              <w:overflowPunct w:val="0"/>
              <w:autoSpaceDE w:val="0"/>
              <w:autoSpaceDN w:val="0"/>
              <w:adjustRightInd w:val="0"/>
              <w:spacing w:before="3" w:line="360" w:lineRule="auto"/>
              <w:ind w:right="116"/>
              <w:rPr>
                <w:rFonts w:asciiTheme="minorHAnsi" w:hAnsiTheme="minorHAnsi"/>
                <w:sz w:val="24"/>
                <w:szCs w:val="24"/>
              </w:rPr>
            </w:pPr>
            <w:r w:rsidRPr="00992A94">
              <w:rPr>
                <w:rFonts w:asciiTheme="minorHAnsi" w:hAnsiTheme="minorHAnsi"/>
                <w:lang w:val="en-US"/>
              </w:rPr>
              <w:t>0x00000400 (1024)</w:t>
            </w:r>
          </w:p>
        </w:tc>
      </w:tr>
    </w:tbl>
    <w:p w14:paraId="2BD48F34" w14:textId="1E12D343" w:rsidR="0026525E" w:rsidRPr="00AE0648" w:rsidRDefault="5763F487" w:rsidP="00F331CE">
      <w:pPr>
        <w:pStyle w:val="Heading2"/>
        <w:rPr>
          <w:rFonts w:asciiTheme="minorHAnsi" w:hAnsiTheme="minorHAnsi" w:cstheme="minorHAnsi"/>
          <w:sz w:val="32"/>
          <w:szCs w:val="32"/>
        </w:rPr>
      </w:pPr>
      <w:bookmarkStart w:id="11" w:name="_Toc204552173"/>
      <w:r w:rsidRPr="00AE0648">
        <w:rPr>
          <w:rFonts w:asciiTheme="minorHAnsi" w:hAnsiTheme="minorHAnsi" w:cstheme="minorHAnsi"/>
          <w:sz w:val="32"/>
          <w:szCs w:val="32"/>
        </w:rPr>
        <w:t>Report</w:t>
      </w:r>
      <w:bookmarkEnd w:id="11"/>
    </w:p>
    <w:p w14:paraId="43260383" w14:textId="78FDC772" w:rsidR="0026525E" w:rsidRPr="00AE0648" w:rsidRDefault="0026525E" w:rsidP="0026525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7A507BE6" w14:textId="77777777" w:rsidR="00D8224C" w:rsidRPr="00AE0648" w:rsidRDefault="00D8224C" w:rsidP="00D8224C">
      <w:pPr>
        <w:pStyle w:val="Heading2"/>
        <w:rPr>
          <w:rFonts w:asciiTheme="minorHAnsi" w:hAnsiTheme="minorHAnsi" w:cstheme="minorHAnsi"/>
        </w:rPr>
      </w:pPr>
      <w:bookmarkStart w:id="12" w:name="_Toc204552174"/>
      <w:r w:rsidRPr="00AE0648">
        <w:rPr>
          <w:rFonts w:asciiTheme="minorHAnsi" w:hAnsiTheme="minorHAnsi" w:cstheme="minorHAnsi"/>
        </w:rPr>
        <w:t>Tools Used</w:t>
      </w:r>
      <w:bookmarkEnd w:id="12"/>
    </w:p>
    <w:p w14:paraId="7CAE0DBA" w14:textId="77777777" w:rsidR="00D8224C" w:rsidRPr="00AE0648" w:rsidRDefault="00D8224C" w:rsidP="00D8224C">
      <w:pPr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>Autopsy 4.22.1: Used for initial analysis of disk images and registry hives.</w:t>
      </w:r>
    </w:p>
    <w:p w14:paraId="3C519D6B" w14:textId="77777777" w:rsidR="00D8224C" w:rsidRPr="00AE0648" w:rsidRDefault="00D8224C" w:rsidP="00D8224C">
      <w:pPr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>Registry Explorer v2.1.0: Employed for deep inspection of registry keys and binary values.</w:t>
      </w:r>
    </w:p>
    <w:p w14:paraId="2210EDA9" w14:textId="77777777" w:rsidR="00D8224C" w:rsidRDefault="00D8224C" w:rsidP="00D8224C">
      <w:pPr>
        <w:rPr>
          <w:rFonts w:asciiTheme="minorHAnsi" w:hAnsiTheme="minorHAnsi"/>
          <w:sz w:val="24"/>
          <w:szCs w:val="24"/>
        </w:rPr>
      </w:pPr>
      <w:proofErr w:type="spellStart"/>
      <w:r w:rsidRPr="00AE0648">
        <w:rPr>
          <w:rFonts w:asciiTheme="minorHAnsi" w:hAnsiTheme="minorHAnsi"/>
          <w:sz w:val="24"/>
          <w:szCs w:val="24"/>
        </w:rPr>
        <w:lastRenderedPageBreak/>
        <w:t>VSCMount</w:t>
      </w:r>
      <w:proofErr w:type="spellEnd"/>
      <w:r w:rsidRPr="00AE0648">
        <w:rPr>
          <w:rFonts w:asciiTheme="minorHAnsi" w:hAnsiTheme="minorHAnsi"/>
          <w:sz w:val="24"/>
          <w:szCs w:val="24"/>
        </w:rPr>
        <w:t xml:space="preserve"> 1.5.0: Utilized to mount and explore Volume Shadow Copies (VSCs) for historical data recovery.</w:t>
      </w:r>
    </w:p>
    <w:p w14:paraId="58D1374B" w14:textId="77777777" w:rsidR="00AE0648" w:rsidRPr="00AE0648" w:rsidRDefault="00AE0648" w:rsidP="00D8224C">
      <w:pPr>
        <w:rPr>
          <w:rFonts w:asciiTheme="minorHAnsi" w:hAnsiTheme="minorHAnsi"/>
          <w:sz w:val="24"/>
          <w:szCs w:val="24"/>
        </w:rPr>
      </w:pPr>
    </w:p>
    <w:p w14:paraId="3113BDEE" w14:textId="77777777" w:rsidR="00D8224C" w:rsidRPr="00AE0648" w:rsidRDefault="00D8224C" w:rsidP="00D8224C">
      <w:pPr>
        <w:pStyle w:val="Heading3"/>
        <w:rPr>
          <w:rFonts w:asciiTheme="minorHAnsi" w:hAnsiTheme="minorHAnsi" w:cstheme="minorHAnsi"/>
        </w:rPr>
      </w:pPr>
      <w:bookmarkStart w:id="13" w:name="_Toc204552175"/>
      <w:r w:rsidRPr="00AE0648">
        <w:rPr>
          <w:rFonts w:asciiTheme="minorHAnsi" w:hAnsiTheme="minorHAnsi" w:cstheme="minorHAnsi"/>
        </w:rPr>
        <w:t>Data Acquisition:</w:t>
      </w:r>
      <w:bookmarkEnd w:id="13"/>
    </w:p>
    <w:p w14:paraId="5D6A2B80" w14:textId="77777777" w:rsidR="00D8224C" w:rsidRPr="00AE0648" w:rsidRDefault="00D8224C" w:rsidP="00D8224C">
      <w:pPr>
        <w:rPr>
          <w:rFonts w:asciiTheme="minorHAnsi" w:hAnsiTheme="minorHAnsi"/>
        </w:rPr>
      </w:pPr>
    </w:p>
    <w:p w14:paraId="4D13B7BF" w14:textId="77777777" w:rsidR="00D8224C" w:rsidRPr="00AE0648" w:rsidRDefault="00D8224C" w:rsidP="00D8224C">
      <w:pPr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>Disk images and registry hives were extracted from the portal.</w:t>
      </w:r>
    </w:p>
    <w:p w14:paraId="087D09F5" w14:textId="77777777" w:rsidR="00D8224C" w:rsidRDefault="00D8224C" w:rsidP="00D8224C">
      <w:pPr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Volume Shadow Copies were mounted using </w:t>
      </w:r>
      <w:proofErr w:type="spellStart"/>
      <w:r w:rsidRPr="00AE0648">
        <w:rPr>
          <w:rFonts w:asciiTheme="minorHAnsi" w:hAnsiTheme="minorHAnsi"/>
          <w:sz w:val="24"/>
          <w:szCs w:val="24"/>
        </w:rPr>
        <w:t>VSCMount</w:t>
      </w:r>
      <w:proofErr w:type="spellEnd"/>
      <w:r w:rsidRPr="00AE0648">
        <w:rPr>
          <w:rFonts w:asciiTheme="minorHAnsi" w:hAnsiTheme="minorHAnsi"/>
          <w:sz w:val="24"/>
          <w:szCs w:val="24"/>
        </w:rPr>
        <w:t xml:space="preserve"> to access historical snapshots.</w:t>
      </w:r>
    </w:p>
    <w:p w14:paraId="66E45C6E" w14:textId="77777777" w:rsidR="00AE0648" w:rsidRPr="00AE0648" w:rsidRDefault="00AE0648" w:rsidP="00D8224C">
      <w:pPr>
        <w:rPr>
          <w:rFonts w:asciiTheme="minorHAnsi" w:hAnsiTheme="minorHAnsi"/>
          <w:sz w:val="24"/>
          <w:szCs w:val="24"/>
        </w:rPr>
      </w:pPr>
    </w:p>
    <w:p w14:paraId="3FF3C13D" w14:textId="77777777" w:rsidR="00D8224C" w:rsidRPr="00AE0648" w:rsidRDefault="00D8224C" w:rsidP="00D8224C">
      <w:pPr>
        <w:pStyle w:val="Heading2"/>
        <w:rPr>
          <w:rFonts w:asciiTheme="minorHAnsi" w:hAnsiTheme="minorHAnsi" w:cstheme="minorHAnsi"/>
        </w:rPr>
      </w:pPr>
      <w:bookmarkStart w:id="14" w:name="_Toc204552176"/>
      <w:proofErr w:type="spellStart"/>
      <w:r w:rsidRPr="00AE0648">
        <w:rPr>
          <w:rFonts w:asciiTheme="minorHAnsi" w:hAnsiTheme="minorHAnsi" w:cstheme="minorHAnsi"/>
        </w:rPr>
        <w:t>Vlidation</w:t>
      </w:r>
      <w:proofErr w:type="spellEnd"/>
      <w:r w:rsidRPr="00AE0648">
        <w:rPr>
          <w:rFonts w:asciiTheme="minorHAnsi" w:hAnsiTheme="minorHAnsi" w:cstheme="minorHAnsi"/>
        </w:rPr>
        <w:t xml:space="preserve"> and Analysis:</w:t>
      </w:r>
      <w:bookmarkEnd w:id="14"/>
    </w:p>
    <w:p w14:paraId="054914B6" w14:textId="77777777" w:rsidR="00D8224C" w:rsidRPr="00AE0648" w:rsidRDefault="00D8224C" w:rsidP="00D8224C">
      <w:pPr>
        <w:rPr>
          <w:rFonts w:asciiTheme="minorHAnsi" w:hAnsiTheme="minorHAnsi"/>
        </w:rPr>
      </w:pPr>
    </w:p>
    <w:p w14:paraId="5FAC2B89" w14:textId="77777777" w:rsidR="00D8224C" w:rsidRPr="00AE0648" w:rsidRDefault="00D8224C" w:rsidP="00D8224C">
      <w:pPr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>Autopsy parsed standard artifacts such as user accounts, USB history, and file system metadata.</w:t>
      </w:r>
    </w:p>
    <w:p w14:paraId="6B0F010E" w14:textId="77777777" w:rsidR="00D8224C" w:rsidRPr="00AE0648" w:rsidRDefault="00D8224C" w:rsidP="00D8224C">
      <w:pPr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>Registry Explorer was used to manually inspect keys like SAM\Domains\Account to extract password policy from the F value.</w:t>
      </w:r>
    </w:p>
    <w:p w14:paraId="39A87192" w14:textId="77777777" w:rsidR="00D8224C" w:rsidRDefault="00D8224C" w:rsidP="00D8224C">
      <w:pPr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>VSCs provided access to older registry states and deleted data.</w:t>
      </w:r>
    </w:p>
    <w:p w14:paraId="25B1FFE9" w14:textId="77777777" w:rsidR="00AE0648" w:rsidRPr="00AE0648" w:rsidRDefault="00AE0648" w:rsidP="00D8224C">
      <w:pPr>
        <w:rPr>
          <w:rFonts w:asciiTheme="minorHAnsi" w:hAnsiTheme="minorHAnsi"/>
          <w:sz w:val="24"/>
          <w:szCs w:val="24"/>
        </w:rPr>
      </w:pPr>
    </w:p>
    <w:p w14:paraId="0E19AEB5" w14:textId="77777777" w:rsidR="00D8224C" w:rsidRPr="00AE0648" w:rsidRDefault="00D8224C" w:rsidP="00D8224C">
      <w:pPr>
        <w:pStyle w:val="Heading2"/>
        <w:rPr>
          <w:rFonts w:asciiTheme="minorHAnsi" w:hAnsiTheme="minorHAnsi" w:cstheme="minorHAnsi"/>
        </w:rPr>
      </w:pPr>
      <w:bookmarkStart w:id="15" w:name="_Toc204552177"/>
      <w:r w:rsidRPr="00AE0648">
        <w:rPr>
          <w:rFonts w:asciiTheme="minorHAnsi" w:hAnsiTheme="minorHAnsi" w:cstheme="minorHAnsi"/>
        </w:rPr>
        <w:t>Limitations Encountered</w:t>
      </w:r>
      <w:bookmarkEnd w:id="15"/>
    </w:p>
    <w:p w14:paraId="0A4FFFDE" w14:textId="77777777" w:rsidR="00D8224C" w:rsidRPr="00AE0648" w:rsidRDefault="00D8224C" w:rsidP="00D8224C">
      <w:pPr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Encrypted Files: Autopsy was unable to </w:t>
      </w:r>
      <w:proofErr w:type="spellStart"/>
      <w:r w:rsidRPr="00AE0648">
        <w:rPr>
          <w:rFonts w:asciiTheme="minorHAnsi" w:hAnsiTheme="minorHAnsi"/>
          <w:sz w:val="24"/>
          <w:szCs w:val="24"/>
        </w:rPr>
        <w:t>analyze</w:t>
      </w:r>
      <w:proofErr w:type="spellEnd"/>
      <w:r w:rsidRPr="00AE0648">
        <w:rPr>
          <w:rFonts w:asciiTheme="minorHAnsi" w:hAnsiTheme="minorHAnsi"/>
          <w:sz w:val="24"/>
          <w:szCs w:val="24"/>
        </w:rPr>
        <w:t xml:space="preserve"> certain files due to encryption, resulting in missing artifacts.</w:t>
      </w:r>
    </w:p>
    <w:p w14:paraId="3A179E46" w14:textId="77777777" w:rsidR="00D8224C" w:rsidRPr="00AE0648" w:rsidRDefault="00D8224C" w:rsidP="00D8224C">
      <w:pPr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>Parser Gaps: Many registry-based artifacts were not parsed by Autopsy, requiring manual inspection using Registry Explorer.</w:t>
      </w:r>
    </w:p>
    <w:p w14:paraId="371FA6DE" w14:textId="77777777" w:rsidR="00D8224C" w:rsidRPr="00AE0648" w:rsidRDefault="00D8224C" w:rsidP="00D8224C">
      <w:pPr>
        <w:rPr>
          <w:rFonts w:asciiTheme="minorHAnsi" w:hAnsiTheme="minorHAnsi"/>
          <w:sz w:val="24"/>
          <w:szCs w:val="24"/>
        </w:rPr>
      </w:pPr>
      <w:r w:rsidRPr="00AE0648">
        <w:rPr>
          <w:rFonts w:asciiTheme="minorHAnsi" w:hAnsiTheme="minorHAnsi"/>
          <w:sz w:val="24"/>
          <w:szCs w:val="24"/>
        </w:rPr>
        <w:t xml:space="preserve">Incomplete Shadow Copy Parsing: </w:t>
      </w:r>
      <w:proofErr w:type="spellStart"/>
      <w:r w:rsidRPr="00AE0648">
        <w:rPr>
          <w:rFonts w:asciiTheme="minorHAnsi" w:hAnsiTheme="minorHAnsi"/>
          <w:sz w:val="24"/>
          <w:szCs w:val="24"/>
        </w:rPr>
        <w:t>VSCMount</w:t>
      </w:r>
      <w:proofErr w:type="spellEnd"/>
      <w:r w:rsidRPr="00AE0648">
        <w:rPr>
          <w:rFonts w:asciiTheme="minorHAnsi" w:hAnsiTheme="minorHAnsi"/>
          <w:sz w:val="24"/>
          <w:szCs w:val="24"/>
        </w:rPr>
        <w:t xml:space="preserve"> allowed access, but some data required manual correlation due to lack of automated parsing.</w:t>
      </w:r>
    </w:p>
    <w:p w14:paraId="057ED803" w14:textId="77777777" w:rsidR="00F331CE" w:rsidRPr="00AE0648" w:rsidRDefault="00F331CE" w:rsidP="0026525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63A216B1" w14:textId="77777777" w:rsidR="001A719C" w:rsidRPr="00AE0648" w:rsidRDefault="001A719C" w:rsidP="0026525E">
      <w:pPr>
        <w:pStyle w:val="Heading3"/>
        <w:rPr>
          <w:rFonts w:asciiTheme="minorHAnsi" w:hAnsiTheme="minorHAnsi" w:cstheme="minorHAnsi"/>
        </w:rPr>
      </w:pPr>
    </w:p>
    <w:p w14:paraId="7BBB97C7" w14:textId="66BAB9B5" w:rsidR="00F331CE" w:rsidRPr="00AE0648" w:rsidRDefault="00F331CE" w:rsidP="00F331CE">
      <w:pPr>
        <w:rPr>
          <w:rFonts w:asciiTheme="minorHAnsi" w:hAnsiTheme="minorHAnsi"/>
          <w:sz w:val="28"/>
          <w:szCs w:val="28"/>
        </w:rPr>
      </w:pPr>
    </w:p>
    <w:p w14:paraId="24733DE1" w14:textId="77777777" w:rsidR="00F331CE" w:rsidRPr="00AE0648" w:rsidRDefault="00F331CE" w:rsidP="00F331CE">
      <w:pPr>
        <w:rPr>
          <w:rFonts w:asciiTheme="minorHAnsi" w:hAnsiTheme="minorHAnsi"/>
        </w:rPr>
      </w:pPr>
    </w:p>
    <w:p w14:paraId="6C1F12F1" w14:textId="77777777" w:rsidR="00684072" w:rsidRPr="00AE0648" w:rsidRDefault="00684072" w:rsidP="00684072">
      <w:pPr>
        <w:rPr>
          <w:rFonts w:asciiTheme="minorHAnsi" w:hAnsiTheme="minorHAnsi"/>
          <w:sz w:val="24"/>
          <w:szCs w:val="24"/>
        </w:rPr>
      </w:pPr>
    </w:p>
    <w:bookmarkStart w:id="16" w:name="_Toc204552178" w:displacedByCustomXml="next"/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-613371590"/>
        <w:docPartObj>
          <w:docPartGallery w:val="Bibliographies"/>
          <w:docPartUnique/>
        </w:docPartObj>
      </w:sdtPr>
      <w:sdtContent>
        <w:p w14:paraId="292B7711" w14:textId="5D826062" w:rsidR="000F6CAA" w:rsidRPr="00AE0648" w:rsidRDefault="000F6CAA">
          <w:pPr>
            <w:pStyle w:val="Heading1"/>
            <w:rPr>
              <w:rFonts w:asciiTheme="minorHAnsi" w:hAnsiTheme="minorHAnsi" w:cstheme="minorHAnsi"/>
            </w:rPr>
          </w:pPr>
          <w:r w:rsidRPr="00AE0648">
            <w:rPr>
              <w:rFonts w:asciiTheme="minorHAnsi" w:hAnsiTheme="minorHAnsi" w:cstheme="minorHAnsi"/>
            </w:rPr>
            <w:t>References</w:t>
          </w:r>
          <w:bookmarkEnd w:id="16"/>
        </w:p>
        <w:sdt>
          <w:sdtPr>
            <w:rPr>
              <w:rFonts w:asciiTheme="minorHAnsi" w:hAnsiTheme="minorHAnsi"/>
            </w:rPr>
            <w:id w:val="-573587230"/>
            <w:bibliography/>
          </w:sdtPr>
          <w:sdtContent>
            <w:p w14:paraId="0ACB80B6" w14:textId="77777777" w:rsidR="00AE0648" w:rsidRDefault="000F6CAA">
              <w:pPr>
                <w:rPr>
                  <w:rFonts w:asciiTheme="minorHAnsi" w:hAnsiTheme="minorHAnsi" w:cstheme="minorBidi"/>
                  <w:noProof/>
                </w:rPr>
              </w:pPr>
              <w:r w:rsidRPr="00AE0648">
                <w:rPr>
                  <w:rFonts w:asciiTheme="minorHAnsi" w:hAnsiTheme="minorHAnsi"/>
                </w:rPr>
                <w:fldChar w:fldCharType="begin"/>
              </w:r>
              <w:r w:rsidRPr="00AE0648">
                <w:rPr>
                  <w:rFonts w:asciiTheme="minorHAnsi" w:hAnsiTheme="minorHAnsi"/>
                </w:rPr>
                <w:instrText xml:space="preserve"> BIBLIOGRAPHY </w:instrText>
              </w:r>
              <w:r w:rsidRPr="00AE0648">
                <w:rPr>
                  <w:rFonts w:asciiTheme="minorHAnsi" w:hAnsiTheme="minorHAnsi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316"/>
              </w:tblGrid>
              <w:tr w:rsidR="00AE0648" w14:paraId="66078820" w14:textId="77777777">
                <w:trPr>
                  <w:divId w:val="3113020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F36A1D4" w14:textId="1AFD845C" w:rsidR="00AE0648" w:rsidRDefault="00AE0648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DEB46CA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Team, “Hash Functions in Digital Forensics: Best Practices,” Daisie, 07 August 2003. [Online]. Available: https://blog.daisie.com/hash-functions-in-digital-forensics-best-practices/. [Accessed 22 July 2025].</w:t>
                    </w:r>
                  </w:p>
                </w:tc>
              </w:tr>
              <w:tr w:rsidR="00AE0648" w14:paraId="6C5D37EC" w14:textId="77777777">
                <w:trPr>
                  <w:divId w:val="3113020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9FE1E2C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4D86310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. Seth, “Importance of using MD5 and SHA1 Hash Algorithms in Digital Forensics,” Stellar, 20 August 2024. [Online]. Available: https://www.stellarinfo.com/blog/hash-values-in-digital-forensics/. [Accessed 21 July 2025].</w:t>
                    </w:r>
                  </w:p>
                </w:tc>
              </w:tr>
              <w:tr w:rsidR="00AE0648" w14:paraId="5E6AF82E" w14:textId="77777777">
                <w:trPr>
                  <w:divId w:val="3113020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F375424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8A3C937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O. C. M. E. &amp;. R. L. Heather Barnhart, “FOR500: Windows Forensic Analysis,” SANS, 07 February 2023. [Online]. Available: https://www.sans.org/posters/windows-forensic-analysis. [Accessed 21 July 2025].</w:t>
                    </w:r>
                  </w:p>
                </w:tc>
              </w:tr>
              <w:tr w:rsidR="00AE0648" w14:paraId="2919A88D" w14:textId="77777777">
                <w:trPr>
                  <w:divId w:val="3113020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8BFD533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62F33A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C. D. Alwis, “Windows Registry Analysis 101,” 05 April 2019. [Online]. Available: https://www.forensicfocus.com/articles/windows-registry-analysis-101/. [Accessed 22 July 2025].</w:t>
                    </w:r>
                  </w:p>
                </w:tc>
              </w:tr>
              <w:tr w:rsidR="00AE0648" w14:paraId="259CE586" w14:textId="77777777">
                <w:trPr>
                  <w:divId w:val="3113020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863F0B5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D16252D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. Focus, “A guide to RegRipper and the art of timeline building,” Forensic Focus, 25 September 2014 . [Online]. Available: https://www.forensicfocus.com/articles/a-guide-to-regripper-and-the-art-of-timeline-building/. [Accessed 21 July 2025].</w:t>
                    </w:r>
                  </w:p>
                </w:tc>
              </w:tr>
              <w:tr w:rsidR="00AE0648" w14:paraId="7216C905" w14:textId="77777777">
                <w:trPr>
                  <w:divId w:val="3113020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1E05AC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DCC4F9C" w14:textId="77777777" w:rsidR="00AE0648" w:rsidRDefault="00AE064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icrosoft, “Volume Shadow Copy Service (VSS),” Microsoft, 07 July 2025. [Online]. Available: https://learn.microsoft.com/en-us/windows-server/storage/file-server/volume-shadow-copy-service. [Accessed 21 July 2025].</w:t>
                    </w:r>
                  </w:p>
                </w:tc>
              </w:tr>
            </w:tbl>
            <w:p w14:paraId="6F2AAB3E" w14:textId="77777777" w:rsidR="00AE0648" w:rsidRDefault="00AE0648">
              <w:pPr>
                <w:divId w:val="311302075"/>
                <w:rPr>
                  <w:rFonts w:eastAsia="Times New Roman"/>
                  <w:noProof/>
                </w:rPr>
              </w:pPr>
            </w:p>
            <w:p w14:paraId="03839B06" w14:textId="56AA4769" w:rsidR="000F6CAA" w:rsidRPr="00AE0648" w:rsidRDefault="000F6CAA">
              <w:pPr>
                <w:rPr>
                  <w:rFonts w:asciiTheme="minorHAnsi" w:hAnsiTheme="minorHAnsi"/>
                </w:rPr>
              </w:pPr>
              <w:r w:rsidRPr="00AE0648">
                <w:rPr>
                  <w:rFonts w:asciiTheme="minorHAnsi" w:hAnsiTheme="minorHAnsi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C7ABFDB" w14:textId="56E82DF0" w:rsidR="00673BC0" w:rsidRPr="00AE0648" w:rsidRDefault="00673BC0" w:rsidP="00673BC0">
      <w:pPr>
        <w:rPr>
          <w:rFonts w:asciiTheme="minorHAnsi" w:hAnsiTheme="minorHAnsi"/>
          <w:sz w:val="24"/>
          <w:szCs w:val="24"/>
        </w:rPr>
      </w:pPr>
    </w:p>
    <w:p w14:paraId="6F6B679E" w14:textId="77777777" w:rsidR="00537C06" w:rsidRPr="00AE0648" w:rsidRDefault="00537C06" w:rsidP="00673BC0">
      <w:pPr>
        <w:rPr>
          <w:rFonts w:asciiTheme="minorHAnsi" w:hAnsiTheme="minorHAnsi"/>
          <w:sz w:val="24"/>
          <w:szCs w:val="24"/>
        </w:rPr>
      </w:pPr>
    </w:p>
    <w:sectPr w:rsidR="00537C06" w:rsidRPr="00AE0648" w:rsidSect="009327D2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 w:code="9"/>
      <w:pgMar w:top="1134" w:right="1134" w:bottom="1134" w:left="1134" w:header="397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4CC8BF" w14:textId="77777777" w:rsidR="00D30992" w:rsidRDefault="00D30992" w:rsidP="007E37CB">
      <w:r>
        <w:separator/>
      </w:r>
    </w:p>
  </w:endnote>
  <w:endnote w:type="continuationSeparator" w:id="0">
    <w:p w14:paraId="073EB491" w14:textId="77777777" w:rsidR="00D30992" w:rsidRDefault="00D30992" w:rsidP="007E37CB">
      <w:r>
        <w:continuationSeparator/>
      </w:r>
    </w:p>
  </w:endnote>
  <w:endnote w:type="continuationNotice" w:id="1">
    <w:p w14:paraId="5BA8C116" w14:textId="77777777" w:rsidR="00D30992" w:rsidRDefault="00D309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6A151" w14:textId="77777777" w:rsidR="00BC3404" w:rsidRDefault="00BC34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72132D" w14:textId="6D5F104F" w:rsidR="00DC3492" w:rsidRDefault="00222354" w:rsidP="00DC3492">
    <w:pPr>
      <w:pStyle w:val="Bodyfooter"/>
    </w:pPr>
    <w:r>
      <w:t>Case Study Analysis</w:t>
    </w:r>
    <w:r w:rsidR="00393723">
      <w:tab/>
    </w:r>
    <w:r w:rsidR="00DC3492">
      <w:t xml:space="preserve">                                                                                                     </w:t>
    </w:r>
    <w:r w:rsidR="001E2CBA">
      <w:tab/>
    </w:r>
    <w:r w:rsidR="00DC3492">
      <w:t xml:space="preserve">      </w:t>
    </w:r>
    <w:r w:rsidR="00DC3492" w:rsidRPr="003E79E5">
      <w:t xml:space="preserve">Page </w:t>
    </w:r>
    <w:r w:rsidR="00DC3492">
      <w:fldChar w:fldCharType="begin"/>
    </w:r>
    <w:r w:rsidR="00DC3492">
      <w:instrText xml:space="preserve"> PAGE  \* Arabic  \* MERGEFORMAT </w:instrText>
    </w:r>
    <w:r w:rsidR="00DC3492">
      <w:fldChar w:fldCharType="separate"/>
    </w:r>
    <w:r w:rsidR="00DC3492">
      <w:t>1</w:t>
    </w:r>
    <w:r w:rsidR="00DC3492">
      <w:fldChar w:fldCharType="end"/>
    </w:r>
    <w:r w:rsidR="00DC3492" w:rsidRPr="003E79E5">
      <w:t xml:space="preserve"> of </w:t>
    </w:r>
    <w:r w:rsidR="00DC3492">
      <w:rPr>
        <w:noProof/>
      </w:rPr>
      <w:fldChar w:fldCharType="begin"/>
    </w:r>
    <w:r w:rsidR="00DC3492">
      <w:rPr>
        <w:noProof/>
      </w:rPr>
      <w:instrText xml:space="preserve"> NUMPAGES  \* Arabic  \* MERGEFORMAT </w:instrText>
    </w:r>
    <w:r w:rsidR="00DC3492">
      <w:rPr>
        <w:noProof/>
      </w:rPr>
      <w:fldChar w:fldCharType="separate"/>
    </w:r>
    <w:r w:rsidR="00DC3492">
      <w:rPr>
        <w:noProof/>
      </w:rPr>
      <w:t>3</w:t>
    </w:r>
    <w:r w:rsidR="00DC3492">
      <w:rPr>
        <w:noProof/>
      </w:rPr>
      <w:fldChar w:fldCharType="end"/>
    </w:r>
  </w:p>
  <w:p w14:paraId="5C5685B5" w14:textId="77777777" w:rsidR="00DC3492" w:rsidRDefault="00DC3492" w:rsidP="00DC3492">
    <w:pPr>
      <w:pStyle w:val="Footer"/>
    </w:pPr>
  </w:p>
  <w:p w14:paraId="28C4359D" w14:textId="2B00105A" w:rsidR="00DC3492" w:rsidRDefault="00DC3492">
    <w:pPr>
      <w:pStyle w:val="Footer"/>
    </w:pPr>
  </w:p>
  <w:p w14:paraId="273161D0" w14:textId="77777777" w:rsidR="00DC3492" w:rsidRDefault="00DC34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3CB33" w14:textId="77777777" w:rsidR="00BC3404" w:rsidRDefault="00BC34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8127DD" w14:textId="77777777" w:rsidR="00D30992" w:rsidRDefault="00D30992" w:rsidP="007E37CB">
      <w:r>
        <w:separator/>
      </w:r>
    </w:p>
  </w:footnote>
  <w:footnote w:type="continuationSeparator" w:id="0">
    <w:p w14:paraId="075D501B" w14:textId="77777777" w:rsidR="00D30992" w:rsidRDefault="00D30992" w:rsidP="007E37CB">
      <w:r>
        <w:continuationSeparator/>
      </w:r>
    </w:p>
  </w:footnote>
  <w:footnote w:type="continuationNotice" w:id="1">
    <w:p w14:paraId="49568FA1" w14:textId="77777777" w:rsidR="00D30992" w:rsidRDefault="00D309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AA091" w14:textId="77777777" w:rsidR="00BC3404" w:rsidRDefault="00BC34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B98C41" w14:textId="5984C96E" w:rsidR="00BC3404" w:rsidRPr="00BC3404" w:rsidRDefault="00BC3404">
    <w:pPr>
      <w:pStyle w:val="Header"/>
      <w:rPr>
        <w:lang w:val="en-US"/>
      </w:rPr>
    </w:pPr>
    <w:r>
      <w:rPr>
        <w:lang w:val="en-US"/>
      </w:rPr>
      <w:t>Digital Forensics -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92A08" w14:textId="77777777" w:rsidR="00BC3404" w:rsidRDefault="00BC340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157uhZ4vLS1Sqa" int2:id="kkIQsnt3">
      <int2:state int2:value="Rejected" int2:type="AugLoop_Text_Critique"/>
    </int2:textHash>
    <int2:textHash int2:hashCode="eS7lrFZTwjd6Nz" int2:id="rQZnSEYB">
      <int2:state int2:value="Rejected" int2:type="AugLoop_Text_Critique"/>
    </int2:textHash>
    <int2:textHash int2:hashCode="w/6W6murHfYHcs" int2:id="nnujFXCx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FFFFFFFF"/>
    <w:lvl w:ilvl="0">
      <w:numFmt w:val="bullet"/>
      <w:lvlText w:val="•"/>
      <w:lvlJc w:val="left"/>
      <w:pPr>
        <w:ind w:left="812" w:hanging="200"/>
      </w:pPr>
      <w:rPr>
        <w:rFonts w:ascii="Arial" w:hAnsi="Arial" w:cs="Arial"/>
        <w:b w:val="0"/>
        <w:bCs w:val="0"/>
        <w:i/>
        <w:iCs/>
        <w:w w:val="142"/>
        <w:sz w:val="20"/>
        <w:szCs w:val="20"/>
      </w:rPr>
    </w:lvl>
    <w:lvl w:ilvl="1">
      <w:numFmt w:val="bullet"/>
      <w:lvlText w:val="•"/>
      <w:lvlJc w:val="left"/>
      <w:pPr>
        <w:ind w:left="1698" w:hanging="200"/>
      </w:pPr>
    </w:lvl>
    <w:lvl w:ilvl="2">
      <w:numFmt w:val="bullet"/>
      <w:lvlText w:val="•"/>
      <w:lvlJc w:val="left"/>
      <w:pPr>
        <w:ind w:left="2576" w:hanging="200"/>
      </w:pPr>
    </w:lvl>
    <w:lvl w:ilvl="3">
      <w:numFmt w:val="bullet"/>
      <w:lvlText w:val="•"/>
      <w:lvlJc w:val="left"/>
      <w:pPr>
        <w:ind w:left="3454" w:hanging="200"/>
      </w:pPr>
    </w:lvl>
    <w:lvl w:ilvl="4">
      <w:numFmt w:val="bullet"/>
      <w:lvlText w:val="•"/>
      <w:lvlJc w:val="left"/>
      <w:pPr>
        <w:ind w:left="4332" w:hanging="200"/>
      </w:pPr>
    </w:lvl>
    <w:lvl w:ilvl="5">
      <w:numFmt w:val="bullet"/>
      <w:lvlText w:val="•"/>
      <w:lvlJc w:val="left"/>
      <w:pPr>
        <w:ind w:left="5210" w:hanging="200"/>
      </w:pPr>
    </w:lvl>
    <w:lvl w:ilvl="6">
      <w:numFmt w:val="bullet"/>
      <w:lvlText w:val="•"/>
      <w:lvlJc w:val="left"/>
      <w:pPr>
        <w:ind w:left="6088" w:hanging="200"/>
      </w:pPr>
    </w:lvl>
    <w:lvl w:ilvl="7">
      <w:numFmt w:val="bullet"/>
      <w:lvlText w:val="•"/>
      <w:lvlJc w:val="left"/>
      <w:pPr>
        <w:ind w:left="6966" w:hanging="200"/>
      </w:pPr>
    </w:lvl>
    <w:lvl w:ilvl="8">
      <w:numFmt w:val="bullet"/>
      <w:lvlText w:val="•"/>
      <w:lvlJc w:val="left"/>
      <w:pPr>
        <w:ind w:left="7844" w:hanging="200"/>
      </w:pPr>
    </w:lvl>
  </w:abstractNum>
  <w:abstractNum w:abstractNumId="1" w15:restartNumberingAfterBreak="0">
    <w:nsid w:val="00000403"/>
    <w:multiLevelType w:val="multilevel"/>
    <w:tmpl w:val="FFFFFFFF"/>
    <w:lvl w:ilvl="0">
      <w:start w:val="1"/>
      <w:numFmt w:val="decimal"/>
      <w:lvlText w:val="(%1)"/>
      <w:lvlJc w:val="left"/>
      <w:pPr>
        <w:ind w:left="812" w:hanging="355"/>
      </w:pPr>
      <w:rPr>
        <w:rFonts w:ascii="Book Antiqua" w:hAnsi="Book Antiqua" w:cs="Book Antiqua"/>
        <w:b w:val="0"/>
        <w:bCs w:val="0"/>
        <w:i w:val="0"/>
        <w:iCs w:val="0"/>
        <w:spacing w:val="-1"/>
        <w:w w:val="109"/>
        <w:sz w:val="20"/>
        <w:szCs w:val="20"/>
      </w:rPr>
    </w:lvl>
    <w:lvl w:ilvl="1">
      <w:numFmt w:val="bullet"/>
      <w:lvlText w:val="•"/>
      <w:lvlJc w:val="left"/>
      <w:pPr>
        <w:ind w:left="1698" w:hanging="355"/>
      </w:pPr>
    </w:lvl>
    <w:lvl w:ilvl="2">
      <w:numFmt w:val="bullet"/>
      <w:lvlText w:val="•"/>
      <w:lvlJc w:val="left"/>
      <w:pPr>
        <w:ind w:left="2576" w:hanging="355"/>
      </w:pPr>
    </w:lvl>
    <w:lvl w:ilvl="3">
      <w:numFmt w:val="bullet"/>
      <w:lvlText w:val="•"/>
      <w:lvlJc w:val="left"/>
      <w:pPr>
        <w:ind w:left="3454" w:hanging="355"/>
      </w:pPr>
    </w:lvl>
    <w:lvl w:ilvl="4">
      <w:numFmt w:val="bullet"/>
      <w:lvlText w:val="•"/>
      <w:lvlJc w:val="left"/>
      <w:pPr>
        <w:ind w:left="4332" w:hanging="355"/>
      </w:pPr>
    </w:lvl>
    <w:lvl w:ilvl="5">
      <w:numFmt w:val="bullet"/>
      <w:lvlText w:val="•"/>
      <w:lvlJc w:val="left"/>
      <w:pPr>
        <w:ind w:left="5210" w:hanging="355"/>
      </w:pPr>
    </w:lvl>
    <w:lvl w:ilvl="6">
      <w:numFmt w:val="bullet"/>
      <w:lvlText w:val="•"/>
      <w:lvlJc w:val="left"/>
      <w:pPr>
        <w:ind w:left="6088" w:hanging="355"/>
      </w:pPr>
    </w:lvl>
    <w:lvl w:ilvl="7">
      <w:numFmt w:val="bullet"/>
      <w:lvlText w:val="•"/>
      <w:lvlJc w:val="left"/>
      <w:pPr>
        <w:ind w:left="6966" w:hanging="355"/>
      </w:pPr>
    </w:lvl>
    <w:lvl w:ilvl="8">
      <w:numFmt w:val="bullet"/>
      <w:lvlText w:val="•"/>
      <w:lvlJc w:val="left"/>
      <w:pPr>
        <w:ind w:left="7844" w:hanging="355"/>
      </w:pPr>
    </w:lvl>
  </w:abstractNum>
  <w:abstractNum w:abstractNumId="2" w15:restartNumberingAfterBreak="0">
    <w:nsid w:val="02FE711D"/>
    <w:multiLevelType w:val="multilevel"/>
    <w:tmpl w:val="521EC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0070B9"/>
    <w:multiLevelType w:val="multilevel"/>
    <w:tmpl w:val="96408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7477003"/>
    <w:multiLevelType w:val="hybridMultilevel"/>
    <w:tmpl w:val="DC0A28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31077"/>
    <w:multiLevelType w:val="multilevel"/>
    <w:tmpl w:val="8E1A1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25F7601"/>
    <w:multiLevelType w:val="multilevel"/>
    <w:tmpl w:val="384C2A80"/>
    <w:lvl w:ilvl="0">
      <w:start w:val="1"/>
      <w:numFmt w:val="decimal"/>
      <w:pStyle w:val="TableListNumber"/>
      <w:lvlText w:val="%1."/>
      <w:lvlJc w:val="left"/>
      <w:pPr>
        <w:ind w:left="925" w:hanging="357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4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1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8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5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0" w:hanging="180"/>
      </w:pPr>
      <w:rPr>
        <w:rFonts w:hint="default"/>
      </w:rPr>
    </w:lvl>
  </w:abstractNum>
  <w:abstractNum w:abstractNumId="7" w15:restartNumberingAfterBreak="0">
    <w:nsid w:val="1CE64EF6"/>
    <w:multiLevelType w:val="multilevel"/>
    <w:tmpl w:val="D44CE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1C113F3"/>
    <w:multiLevelType w:val="multilevel"/>
    <w:tmpl w:val="E74E2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941BC3"/>
    <w:multiLevelType w:val="hybridMultilevel"/>
    <w:tmpl w:val="5C06D2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0573B6"/>
    <w:multiLevelType w:val="multilevel"/>
    <w:tmpl w:val="A658E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670441F"/>
    <w:multiLevelType w:val="hybridMultilevel"/>
    <w:tmpl w:val="1804A5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703E2"/>
    <w:multiLevelType w:val="hybridMultilevel"/>
    <w:tmpl w:val="7ED67158"/>
    <w:lvl w:ilvl="0" w:tplc="E3F25E70">
      <w:start w:val="6"/>
      <w:numFmt w:val="bullet"/>
      <w:pStyle w:val="Table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B615FA"/>
    <w:multiLevelType w:val="multilevel"/>
    <w:tmpl w:val="CE5A1010"/>
    <w:lvl w:ilvl="0">
      <w:start w:val="1"/>
      <w:numFmt w:val="decimal"/>
      <w:pStyle w:val="ListNumber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15" w15:restartNumberingAfterBreak="0">
    <w:nsid w:val="313505A9"/>
    <w:multiLevelType w:val="multilevel"/>
    <w:tmpl w:val="B2643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0CD3725"/>
    <w:multiLevelType w:val="multilevel"/>
    <w:tmpl w:val="9E0A8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4DE1717"/>
    <w:multiLevelType w:val="multilevel"/>
    <w:tmpl w:val="EEFE4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91F55E0"/>
    <w:multiLevelType w:val="hybridMultilevel"/>
    <w:tmpl w:val="54908C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36105"/>
    <w:multiLevelType w:val="hybridMultilevel"/>
    <w:tmpl w:val="BCC09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D96105"/>
    <w:multiLevelType w:val="hybridMultilevel"/>
    <w:tmpl w:val="8E4448B0"/>
    <w:lvl w:ilvl="0" w:tplc="728CD7D8">
      <w:numFmt w:val="bullet"/>
      <w:lvlText w:val="–"/>
      <w:lvlJc w:val="left"/>
      <w:pPr>
        <w:ind w:left="1800" w:hanging="360"/>
      </w:pPr>
      <w:rPr>
        <w:rFonts w:ascii="Calibri" w:eastAsiaTheme="minorEastAsia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33C3C4A"/>
    <w:multiLevelType w:val="multilevel"/>
    <w:tmpl w:val="59126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885A25"/>
    <w:multiLevelType w:val="hybridMultilevel"/>
    <w:tmpl w:val="FAFC39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EB2BA8"/>
    <w:multiLevelType w:val="hybridMultilevel"/>
    <w:tmpl w:val="B706E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4B1475"/>
    <w:multiLevelType w:val="hybridMultilevel"/>
    <w:tmpl w:val="0408EE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951369"/>
    <w:multiLevelType w:val="multilevel"/>
    <w:tmpl w:val="A6FEC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8B623B3"/>
    <w:multiLevelType w:val="hybridMultilevel"/>
    <w:tmpl w:val="79563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2576958">
    <w:abstractNumId w:val="13"/>
  </w:num>
  <w:num w:numId="2" w16cid:durableId="1824540872">
    <w:abstractNumId w:val="14"/>
  </w:num>
  <w:num w:numId="3" w16cid:durableId="882251123">
    <w:abstractNumId w:val="12"/>
  </w:num>
  <w:num w:numId="4" w16cid:durableId="7484111">
    <w:abstractNumId w:val="6"/>
  </w:num>
  <w:num w:numId="5" w16cid:durableId="1319307359">
    <w:abstractNumId w:val="11"/>
  </w:num>
  <w:num w:numId="6" w16cid:durableId="1781413490">
    <w:abstractNumId w:val="20"/>
  </w:num>
  <w:num w:numId="7" w16cid:durableId="1265579680">
    <w:abstractNumId w:val="18"/>
  </w:num>
  <w:num w:numId="8" w16cid:durableId="1709836457">
    <w:abstractNumId w:val="23"/>
  </w:num>
  <w:num w:numId="9" w16cid:durableId="2012415891">
    <w:abstractNumId w:val="26"/>
  </w:num>
  <w:num w:numId="10" w16cid:durableId="2033798216">
    <w:abstractNumId w:val="21"/>
  </w:num>
  <w:num w:numId="11" w16cid:durableId="555509591">
    <w:abstractNumId w:val="16"/>
  </w:num>
  <w:num w:numId="12" w16cid:durableId="1130854431">
    <w:abstractNumId w:val="5"/>
  </w:num>
  <w:num w:numId="13" w16cid:durableId="192427970">
    <w:abstractNumId w:val="15"/>
  </w:num>
  <w:num w:numId="14" w16cid:durableId="1448112235">
    <w:abstractNumId w:val="25"/>
  </w:num>
  <w:num w:numId="15" w16cid:durableId="1995641027">
    <w:abstractNumId w:val="9"/>
  </w:num>
  <w:num w:numId="16" w16cid:durableId="386420226">
    <w:abstractNumId w:val="24"/>
  </w:num>
  <w:num w:numId="17" w16cid:durableId="1909875237">
    <w:abstractNumId w:val="22"/>
  </w:num>
  <w:num w:numId="18" w16cid:durableId="600913166">
    <w:abstractNumId w:val="4"/>
  </w:num>
  <w:num w:numId="19" w16cid:durableId="1024095772">
    <w:abstractNumId w:val="19"/>
  </w:num>
  <w:num w:numId="20" w16cid:durableId="1400597229">
    <w:abstractNumId w:val="1"/>
  </w:num>
  <w:num w:numId="21" w16cid:durableId="2091273254">
    <w:abstractNumId w:val="0"/>
  </w:num>
  <w:num w:numId="22" w16cid:durableId="891696817">
    <w:abstractNumId w:val="2"/>
  </w:num>
  <w:num w:numId="23" w16cid:durableId="1093168215">
    <w:abstractNumId w:val="17"/>
  </w:num>
  <w:num w:numId="24" w16cid:durableId="1534272684">
    <w:abstractNumId w:val="8"/>
  </w:num>
  <w:num w:numId="25" w16cid:durableId="1810704299">
    <w:abstractNumId w:val="10"/>
  </w:num>
  <w:num w:numId="26" w16cid:durableId="43063281">
    <w:abstractNumId w:val="3"/>
  </w:num>
  <w:num w:numId="27" w16cid:durableId="589580744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zexNLQwNjSytDRT0lEKTi0uzszPAymwqAUAZiJ7LSwAAAA="/>
  </w:docVars>
  <w:rsids>
    <w:rsidRoot w:val="007E37CB"/>
    <w:rsid w:val="000054B2"/>
    <w:rsid w:val="00006BFF"/>
    <w:rsid w:val="00012FD5"/>
    <w:rsid w:val="00015EB0"/>
    <w:rsid w:val="000170C5"/>
    <w:rsid w:val="000173A0"/>
    <w:rsid w:val="00017456"/>
    <w:rsid w:val="00017B5F"/>
    <w:rsid w:val="00017F1B"/>
    <w:rsid w:val="00023890"/>
    <w:rsid w:val="00023F0A"/>
    <w:rsid w:val="0002469A"/>
    <w:rsid w:val="000270B8"/>
    <w:rsid w:val="000372F5"/>
    <w:rsid w:val="0004244A"/>
    <w:rsid w:val="00042457"/>
    <w:rsid w:val="000538E0"/>
    <w:rsid w:val="00056935"/>
    <w:rsid w:val="000607DB"/>
    <w:rsid w:val="000708BD"/>
    <w:rsid w:val="00084816"/>
    <w:rsid w:val="0008547B"/>
    <w:rsid w:val="0008794E"/>
    <w:rsid w:val="00095221"/>
    <w:rsid w:val="000967E3"/>
    <w:rsid w:val="000A144D"/>
    <w:rsid w:val="000A5FCC"/>
    <w:rsid w:val="000B3055"/>
    <w:rsid w:val="000B37F2"/>
    <w:rsid w:val="000B6537"/>
    <w:rsid w:val="000C3B74"/>
    <w:rsid w:val="000C4476"/>
    <w:rsid w:val="000C4DC8"/>
    <w:rsid w:val="000C65B6"/>
    <w:rsid w:val="000C662C"/>
    <w:rsid w:val="000C6876"/>
    <w:rsid w:val="000D0DCC"/>
    <w:rsid w:val="000D16FB"/>
    <w:rsid w:val="000D75C7"/>
    <w:rsid w:val="000E5196"/>
    <w:rsid w:val="000F072F"/>
    <w:rsid w:val="000F1353"/>
    <w:rsid w:val="000F3999"/>
    <w:rsid w:val="000F6CAA"/>
    <w:rsid w:val="000F7A88"/>
    <w:rsid w:val="00100DBE"/>
    <w:rsid w:val="00101A0E"/>
    <w:rsid w:val="001029F1"/>
    <w:rsid w:val="0010380B"/>
    <w:rsid w:val="0010456F"/>
    <w:rsid w:val="001056A2"/>
    <w:rsid w:val="001162F6"/>
    <w:rsid w:val="00123300"/>
    <w:rsid w:val="00130F99"/>
    <w:rsid w:val="00136209"/>
    <w:rsid w:val="00136B20"/>
    <w:rsid w:val="00140111"/>
    <w:rsid w:val="00143FF8"/>
    <w:rsid w:val="001476D1"/>
    <w:rsid w:val="00151EBB"/>
    <w:rsid w:val="001573C4"/>
    <w:rsid w:val="00157EB5"/>
    <w:rsid w:val="00163C21"/>
    <w:rsid w:val="00164D94"/>
    <w:rsid w:val="00167D20"/>
    <w:rsid w:val="00172852"/>
    <w:rsid w:val="001728DF"/>
    <w:rsid w:val="0017355A"/>
    <w:rsid w:val="001763BB"/>
    <w:rsid w:val="0018021E"/>
    <w:rsid w:val="001805FD"/>
    <w:rsid w:val="001874D5"/>
    <w:rsid w:val="00194DA3"/>
    <w:rsid w:val="00195AF2"/>
    <w:rsid w:val="001961CE"/>
    <w:rsid w:val="001974B4"/>
    <w:rsid w:val="001A5C7A"/>
    <w:rsid w:val="001A719C"/>
    <w:rsid w:val="001B2918"/>
    <w:rsid w:val="001B47B8"/>
    <w:rsid w:val="001B494E"/>
    <w:rsid w:val="001B4B76"/>
    <w:rsid w:val="001C1591"/>
    <w:rsid w:val="001C2123"/>
    <w:rsid w:val="001C6A2B"/>
    <w:rsid w:val="001D4CCC"/>
    <w:rsid w:val="001E004C"/>
    <w:rsid w:val="001E2CBA"/>
    <w:rsid w:val="001E3155"/>
    <w:rsid w:val="001F4F6E"/>
    <w:rsid w:val="001F7A4D"/>
    <w:rsid w:val="0020358F"/>
    <w:rsid w:val="002109B1"/>
    <w:rsid w:val="00221AC9"/>
    <w:rsid w:val="00222354"/>
    <w:rsid w:val="002226AA"/>
    <w:rsid w:val="00227236"/>
    <w:rsid w:val="002314D4"/>
    <w:rsid w:val="00232AF3"/>
    <w:rsid w:val="002358E6"/>
    <w:rsid w:val="00240D9F"/>
    <w:rsid w:val="00244898"/>
    <w:rsid w:val="002524EC"/>
    <w:rsid w:val="00253D49"/>
    <w:rsid w:val="002550CC"/>
    <w:rsid w:val="002572CC"/>
    <w:rsid w:val="002614BF"/>
    <w:rsid w:val="0026525E"/>
    <w:rsid w:val="002800E7"/>
    <w:rsid w:val="002829FD"/>
    <w:rsid w:val="002952EE"/>
    <w:rsid w:val="00296AEC"/>
    <w:rsid w:val="002A507B"/>
    <w:rsid w:val="002B1515"/>
    <w:rsid w:val="002B50CA"/>
    <w:rsid w:val="002C1935"/>
    <w:rsid w:val="002C3AEC"/>
    <w:rsid w:val="002D19A2"/>
    <w:rsid w:val="002D69B0"/>
    <w:rsid w:val="002E544E"/>
    <w:rsid w:val="002E5DFE"/>
    <w:rsid w:val="002F116E"/>
    <w:rsid w:val="002F585B"/>
    <w:rsid w:val="002F673B"/>
    <w:rsid w:val="00304102"/>
    <w:rsid w:val="00307AA5"/>
    <w:rsid w:val="00316DDF"/>
    <w:rsid w:val="00317EE1"/>
    <w:rsid w:val="00325ECF"/>
    <w:rsid w:val="003272B6"/>
    <w:rsid w:val="00327A93"/>
    <w:rsid w:val="003343BC"/>
    <w:rsid w:val="003355AD"/>
    <w:rsid w:val="00340429"/>
    <w:rsid w:val="00344623"/>
    <w:rsid w:val="00344800"/>
    <w:rsid w:val="003618BB"/>
    <w:rsid w:val="00362289"/>
    <w:rsid w:val="0037175D"/>
    <w:rsid w:val="00376BDB"/>
    <w:rsid w:val="00393269"/>
    <w:rsid w:val="00393723"/>
    <w:rsid w:val="003A28B1"/>
    <w:rsid w:val="003A7A65"/>
    <w:rsid w:val="003B23EB"/>
    <w:rsid w:val="003B3656"/>
    <w:rsid w:val="003B6920"/>
    <w:rsid w:val="003C198A"/>
    <w:rsid w:val="003C4703"/>
    <w:rsid w:val="003C5F3F"/>
    <w:rsid w:val="003E573B"/>
    <w:rsid w:val="003E7717"/>
    <w:rsid w:val="003F0226"/>
    <w:rsid w:val="003F36AA"/>
    <w:rsid w:val="003F7F24"/>
    <w:rsid w:val="004058A5"/>
    <w:rsid w:val="004115C9"/>
    <w:rsid w:val="004173C1"/>
    <w:rsid w:val="00417561"/>
    <w:rsid w:val="004220BF"/>
    <w:rsid w:val="00423295"/>
    <w:rsid w:val="00425E4E"/>
    <w:rsid w:val="00430126"/>
    <w:rsid w:val="004343CA"/>
    <w:rsid w:val="00434FED"/>
    <w:rsid w:val="004359C3"/>
    <w:rsid w:val="00437462"/>
    <w:rsid w:val="004376F6"/>
    <w:rsid w:val="004514ED"/>
    <w:rsid w:val="00453D07"/>
    <w:rsid w:val="00454FDB"/>
    <w:rsid w:val="00473B71"/>
    <w:rsid w:val="00473DEC"/>
    <w:rsid w:val="00477122"/>
    <w:rsid w:val="004809F0"/>
    <w:rsid w:val="00486113"/>
    <w:rsid w:val="004929FA"/>
    <w:rsid w:val="00492B99"/>
    <w:rsid w:val="004A3AFA"/>
    <w:rsid w:val="004A42CA"/>
    <w:rsid w:val="004A6D3B"/>
    <w:rsid w:val="004A78FF"/>
    <w:rsid w:val="004B2D81"/>
    <w:rsid w:val="004B45E7"/>
    <w:rsid w:val="004B6AE6"/>
    <w:rsid w:val="004B708C"/>
    <w:rsid w:val="004C3302"/>
    <w:rsid w:val="004C3D38"/>
    <w:rsid w:val="004C4711"/>
    <w:rsid w:val="004C6101"/>
    <w:rsid w:val="004D2E5E"/>
    <w:rsid w:val="004D3DA8"/>
    <w:rsid w:val="004D44A0"/>
    <w:rsid w:val="004E0CBB"/>
    <w:rsid w:val="004E2A23"/>
    <w:rsid w:val="004E6BBC"/>
    <w:rsid w:val="004F0A8B"/>
    <w:rsid w:val="004F2454"/>
    <w:rsid w:val="004F31DA"/>
    <w:rsid w:val="004F47A6"/>
    <w:rsid w:val="00505E9E"/>
    <w:rsid w:val="00507E33"/>
    <w:rsid w:val="00510010"/>
    <w:rsid w:val="005102DD"/>
    <w:rsid w:val="0051535F"/>
    <w:rsid w:val="0051796C"/>
    <w:rsid w:val="0052573E"/>
    <w:rsid w:val="00526B1A"/>
    <w:rsid w:val="00526B6C"/>
    <w:rsid w:val="005375B6"/>
    <w:rsid w:val="00537C06"/>
    <w:rsid w:val="00542755"/>
    <w:rsid w:val="00542AA6"/>
    <w:rsid w:val="00543790"/>
    <w:rsid w:val="00551CEB"/>
    <w:rsid w:val="00552E10"/>
    <w:rsid w:val="005546CA"/>
    <w:rsid w:val="005617F3"/>
    <w:rsid w:val="00572DF2"/>
    <w:rsid w:val="00574685"/>
    <w:rsid w:val="005759A3"/>
    <w:rsid w:val="00591705"/>
    <w:rsid w:val="00592943"/>
    <w:rsid w:val="00593E0F"/>
    <w:rsid w:val="005A2948"/>
    <w:rsid w:val="005A3D2E"/>
    <w:rsid w:val="005A3F3F"/>
    <w:rsid w:val="005B6E80"/>
    <w:rsid w:val="005C0EC2"/>
    <w:rsid w:val="005C425C"/>
    <w:rsid w:val="005C689D"/>
    <w:rsid w:val="005D73E0"/>
    <w:rsid w:val="005E0DFB"/>
    <w:rsid w:val="005E0EE7"/>
    <w:rsid w:val="005F6C25"/>
    <w:rsid w:val="00606A0C"/>
    <w:rsid w:val="00613827"/>
    <w:rsid w:val="00616E37"/>
    <w:rsid w:val="00620417"/>
    <w:rsid w:val="0062138F"/>
    <w:rsid w:val="00624FEA"/>
    <w:rsid w:val="0064015C"/>
    <w:rsid w:val="00640E37"/>
    <w:rsid w:val="00641339"/>
    <w:rsid w:val="00641739"/>
    <w:rsid w:val="0064320D"/>
    <w:rsid w:val="0064341D"/>
    <w:rsid w:val="00647C90"/>
    <w:rsid w:val="00655C8D"/>
    <w:rsid w:val="006575B8"/>
    <w:rsid w:val="00661A82"/>
    <w:rsid w:val="00661D63"/>
    <w:rsid w:val="00662096"/>
    <w:rsid w:val="00663177"/>
    <w:rsid w:val="00672C2C"/>
    <w:rsid w:val="00673BC0"/>
    <w:rsid w:val="00674DAF"/>
    <w:rsid w:val="00676D77"/>
    <w:rsid w:val="006771F1"/>
    <w:rsid w:val="00682C5D"/>
    <w:rsid w:val="00684072"/>
    <w:rsid w:val="00687870"/>
    <w:rsid w:val="00687B5D"/>
    <w:rsid w:val="00693F49"/>
    <w:rsid w:val="006954BA"/>
    <w:rsid w:val="00696C06"/>
    <w:rsid w:val="006A1DC6"/>
    <w:rsid w:val="006B2866"/>
    <w:rsid w:val="006B721F"/>
    <w:rsid w:val="006C16B7"/>
    <w:rsid w:val="006C1964"/>
    <w:rsid w:val="006C2810"/>
    <w:rsid w:val="006C65F5"/>
    <w:rsid w:val="006C6B17"/>
    <w:rsid w:val="006C7C84"/>
    <w:rsid w:val="006D06A6"/>
    <w:rsid w:val="006E126B"/>
    <w:rsid w:val="006E14E9"/>
    <w:rsid w:val="006E357B"/>
    <w:rsid w:val="006E359A"/>
    <w:rsid w:val="006E36E6"/>
    <w:rsid w:val="006E4FB0"/>
    <w:rsid w:val="006E6C2D"/>
    <w:rsid w:val="006F60DE"/>
    <w:rsid w:val="006F6BA9"/>
    <w:rsid w:val="006F70C8"/>
    <w:rsid w:val="006F74E0"/>
    <w:rsid w:val="00701902"/>
    <w:rsid w:val="00710111"/>
    <w:rsid w:val="00711E8F"/>
    <w:rsid w:val="00711E91"/>
    <w:rsid w:val="00721DDC"/>
    <w:rsid w:val="00722695"/>
    <w:rsid w:val="0072354A"/>
    <w:rsid w:val="00725EE5"/>
    <w:rsid w:val="007315D6"/>
    <w:rsid w:val="00735CC8"/>
    <w:rsid w:val="00737039"/>
    <w:rsid w:val="00737827"/>
    <w:rsid w:val="00746023"/>
    <w:rsid w:val="00746D43"/>
    <w:rsid w:val="0075114D"/>
    <w:rsid w:val="00751A52"/>
    <w:rsid w:val="00752867"/>
    <w:rsid w:val="007619F0"/>
    <w:rsid w:val="00765A7D"/>
    <w:rsid w:val="0076710B"/>
    <w:rsid w:val="00772152"/>
    <w:rsid w:val="007746C9"/>
    <w:rsid w:val="00776CB1"/>
    <w:rsid w:val="00783F1B"/>
    <w:rsid w:val="00785447"/>
    <w:rsid w:val="00792463"/>
    <w:rsid w:val="007979E5"/>
    <w:rsid w:val="007A1036"/>
    <w:rsid w:val="007A6902"/>
    <w:rsid w:val="007B3F3D"/>
    <w:rsid w:val="007B4919"/>
    <w:rsid w:val="007B7723"/>
    <w:rsid w:val="007C1025"/>
    <w:rsid w:val="007C4ABE"/>
    <w:rsid w:val="007C5937"/>
    <w:rsid w:val="007C6809"/>
    <w:rsid w:val="007D11F2"/>
    <w:rsid w:val="007D48D4"/>
    <w:rsid w:val="007E2F16"/>
    <w:rsid w:val="007E37CB"/>
    <w:rsid w:val="007E3DEA"/>
    <w:rsid w:val="007E3FA6"/>
    <w:rsid w:val="007E506E"/>
    <w:rsid w:val="007E669D"/>
    <w:rsid w:val="007E74FE"/>
    <w:rsid w:val="007F4771"/>
    <w:rsid w:val="0080260E"/>
    <w:rsid w:val="0080362E"/>
    <w:rsid w:val="008108F1"/>
    <w:rsid w:val="00812024"/>
    <w:rsid w:val="0081768B"/>
    <w:rsid w:val="00817CBD"/>
    <w:rsid w:val="008237E4"/>
    <w:rsid w:val="0083019B"/>
    <w:rsid w:val="008339A2"/>
    <w:rsid w:val="00835B17"/>
    <w:rsid w:val="00841B7E"/>
    <w:rsid w:val="00850996"/>
    <w:rsid w:val="00856A78"/>
    <w:rsid w:val="00862808"/>
    <w:rsid w:val="008631F0"/>
    <w:rsid w:val="00863DCD"/>
    <w:rsid w:val="0086424A"/>
    <w:rsid w:val="00866B12"/>
    <w:rsid w:val="008707B9"/>
    <w:rsid w:val="00871D67"/>
    <w:rsid w:val="008750AA"/>
    <w:rsid w:val="0087575F"/>
    <w:rsid w:val="0087646E"/>
    <w:rsid w:val="00883084"/>
    <w:rsid w:val="008869E0"/>
    <w:rsid w:val="008932CB"/>
    <w:rsid w:val="00896615"/>
    <w:rsid w:val="008970B6"/>
    <w:rsid w:val="008A190E"/>
    <w:rsid w:val="008B252A"/>
    <w:rsid w:val="008B263F"/>
    <w:rsid w:val="008B5DC8"/>
    <w:rsid w:val="008C7BA7"/>
    <w:rsid w:val="008D514C"/>
    <w:rsid w:val="008E0A02"/>
    <w:rsid w:val="008E3C2B"/>
    <w:rsid w:val="008E4994"/>
    <w:rsid w:val="008E5330"/>
    <w:rsid w:val="008E614C"/>
    <w:rsid w:val="008F6877"/>
    <w:rsid w:val="00907AE8"/>
    <w:rsid w:val="00920C40"/>
    <w:rsid w:val="009215C8"/>
    <w:rsid w:val="0092253E"/>
    <w:rsid w:val="009245AC"/>
    <w:rsid w:val="0092610A"/>
    <w:rsid w:val="009278B5"/>
    <w:rsid w:val="00931B9B"/>
    <w:rsid w:val="009327D2"/>
    <w:rsid w:val="009457AC"/>
    <w:rsid w:val="00946CC7"/>
    <w:rsid w:val="00955D5F"/>
    <w:rsid w:val="00955F63"/>
    <w:rsid w:val="009567C0"/>
    <w:rsid w:val="00962C01"/>
    <w:rsid w:val="0097040D"/>
    <w:rsid w:val="00970DAA"/>
    <w:rsid w:val="0097290A"/>
    <w:rsid w:val="00972BA1"/>
    <w:rsid w:val="00975469"/>
    <w:rsid w:val="00975F8A"/>
    <w:rsid w:val="00990103"/>
    <w:rsid w:val="00990BCB"/>
    <w:rsid w:val="00996703"/>
    <w:rsid w:val="009A0036"/>
    <w:rsid w:val="009A5967"/>
    <w:rsid w:val="009B182F"/>
    <w:rsid w:val="009B2978"/>
    <w:rsid w:val="009B3187"/>
    <w:rsid w:val="009B581F"/>
    <w:rsid w:val="009B6504"/>
    <w:rsid w:val="009B7BFB"/>
    <w:rsid w:val="009C549A"/>
    <w:rsid w:val="009C5B16"/>
    <w:rsid w:val="009D085A"/>
    <w:rsid w:val="009D34BD"/>
    <w:rsid w:val="009E0265"/>
    <w:rsid w:val="009E54E3"/>
    <w:rsid w:val="009E6273"/>
    <w:rsid w:val="009F29A0"/>
    <w:rsid w:val="009F3185"/>
    <w:rsid w:val="009F3B30"/>
    <w:rsid w:val="009F4CBC"/>
    <w:rsid w:val="00A03EAD"/>
    <w:rsid w:val="00A05DD6"/>
    <w:rsid w:val="00A16783"/>
    <w:rsid w:val="00A16BB3"/>
    <w:rsid w:val="00A2081A"/>
    <w:rsid w:val="00A22A15"/>
    <w:rsid w:val="00A24B32"/>
    <w:rsid w:val="00A26663"/>
    <w:rsid w:val="00A31B6E"/>
    <w:rsid w:val="00A31C66"/>
    <w:rsid w:val="00A3569C"/>
    <w:rsid w:val="00A37C68"/>
    <w:rsid w:val="00A46EA1"/>
    <w:rsid w:val="00A52B45"/>
    <w:rsid w:val="00A560EC"/>
    <w:rsid w:val="00A605C2"/>
    <w:rsid w:val="00A613E3"/>
    <w:rsid w:val="00A6235F"/>
    <w:rsid w:val="00A6240F"/>
    <w:rsid w:val="00A64525"/>
    <w:rsid w:val="00A72080"/>
    <w:rsid w:val="00A80761"/>
    <w:rsid w:val="00A80A43"/>
    <w:rsid w:val="00A8351A"/>
    <w:rsid w:val="00A840BD"/>
    <w:rsid w:val="00A91435"/>
    <w:rsid w:val="00A94AAD"/>
    <w:rsid w:val="00A96A2C"/>
    <w:rsid w:val="00AA1AD1"/>
    <w:rsid w:val="00AA7375"/>
    <w:rsid w:val="00AB1183"/>
    <w:rsid w:val="00AB3832"/>
    <w:rsid w:val="00AB4B7B"/>
    <w:rsid w:val="00AB7126"/>
    <w:rsid w:val="00AC39DC"/>
    <w:rsid w:val="00AD38DC"/>
    <w:rsid w:val="00AD3F3D"/>
    <w:rsid w:val="00AD676A"/>
    <w:rsid w:val="00AE0648"/>
    <w:rsid w:val="00AE0C08"/>
    <w:rsid w:val="00AE1F02"/>
    <w:rsid w:val="00AE32FC"/>
    <w:rsid w:val="00AE5551"/>
    <w:rsid w:val="00AF249F"/>
    <w:rsid w:val="00B017ED"/>
    <w:rsid w:val="00B04239"/>
    <w:rsid w:val="00B05D74"/>
    <w:rsid w:val="00B06248"/>
    <w:rsid w:val="00B06AB1"/>
    <w:rsid w:val="00B12226"/>
    <w:rsid w:val="00B13EAD"/>
    <w:rsid w:val="00B14D52"/>
    <w:rsid w:val="00B171AC"/>
    <w:rsid w:val="00B203D4"/>
    <w:rsid w:val="00B3158F"/>
    <w:rsid w:val="00B3603B"/>
    <w:rsid w:val="00B375A1"/>
    <w:rsid w:val="00B44C06"/>
    <w:rsid w:val="00B4508F"/>
    <w:rsid w:val="00B538FE"/>
    <w:rsid w:val="00B552B6"/>
    <w:rsid w:val="00B56DB6"/>
    <w:rsid w:val="00B60096"/>
    <w:rsid w:val="00B61424"/>
    <w:rsid w:val="00B6233F"/>
    <w:rsid w:val="00B64B69"/>
    <w:rsid w:val="00B70FF7"/>
    <w:rsid w:val="00B80E04"/>
    <w:rsid w:val="00B820ED"/>
    <w:rsid w:val="00B856BE"/>
    <w:rsid w:val="00BA249C"/>
    <w:rsid w:val="00BA3878"/>
    <w:rsid w:val="00BB064A"/>
    <w:rsid w:val="00BB07A3"/>
    <w:rsid w:val="00BC3404"/>
    <w:rsid w:val="00BC5031"/>
    <w:rsid w:val="00BC5817"/>
    <w:rsid w:val="00BD0559"/>
    <w:rsid w:val="00BD3049"/>
    <w:rsid w:val="00BD506A"/>
    <w:rsid w:val="00BE13A0"/>
    <w:rsid w:val="00BE44F8"/>
    <w:rsid w:val="00BE46CA"/>
    <w:rsid w:val="00BE7BEB"/>
    <w:rsid w:val="00BF1CDC"/>
    <w:rsid w:val="00BF364E"/>
    <w:rsid w:val="00BF5B6A"/>
    <w:rsid w:val="00BF6429"/>
    <w:rsid w:val="00BF7B3F"/>
    <w:rsid w:val="00C00A5F"/>
    <w:rsid w:val="00C02783"/>
    <w:rsid w:val="00C1390E"/>
    <w:rsid w:val="00C140AC"/>
    <w:rsid w:val="00C175CC"/>
    <w:rsid w:val="00C2064B"/>
    <w:rsid w:val="00C2408E"/>
    <w:rsid w:val="00C3327B"/>
    <w:rsid w:val="00C34C4C"/>
    <w:rsid w:val="00C35328"/>
    <w:rsid w:val="00C43B6F"/>
    <w:rsid w:val="00C44E71"/>
    <w:rsid w:val="00C454D4"/>
    <w:rsid w:val="00C575E6"/>
    <w:rsid w:val="00C60B86"/>
    <w:rsid w:val="00C66097"/>
    <w:rsid w:val="00C70B44"/>
    <w:rsid w:val="00C718E9"/>
    <w:rsid w:val="00C776A9"/>
    <w:rsid w:val="00C77BFB"/>
    <w:rsid w:val="00C817B8"/>
    <w:rsid w:val="00C820BD"/>
    <w:rsid w:val="00C933AA"/>
    <w:rsid w:val="00CA3329"/>
    <w:rsid w:val="00CC1F6D"/>
    <w:rsid w:val="00CD465A"/>
    <w:rsid w:val="00CD4C74"/>
    <w:rsid w:val="00CD51CB"/>
    <w:rsid w:val="00CD6A9E"/>
    <w:rsid w:val="00CE094D"/>
    <w:rsid w:val="00CE14B1"/>
    <w:rsid w:val="00CE1799"/>
    <w:rsid w:val="00CE2922"/>
    <w:rsid w:val="00CF10A8"/>
    <w:rsid w:val="00CF4E4E"/>
    <w:rsid w:val="00CF7269"/>
    <w:rsid w:val="00D028E6"/>
    <w:rsid w:val="00D12C34"/>
    <w:rsid w:val="00D13CE5"/>
    <w:rsid w:val="00D20F64"/>
    <w:rsid w:val="00D217A9"/>
    <w:rsid w:val="00D254DE"/>
    <w:rsid w:val="00D25699"/>
    <w:rsid w:val="00D26F40"/>
    <w:rsid w:val="00D303A2"/>
    <w:rsid w:val="00D30992"/>
    <w:rsid w:val="00D33090"/>
    <w:rsid w:val="00D36D14"/>
    <w:rsid w:val="00D40C5B"/>
    <w:rsid w:val="00D414A1"/>
    <w:rsid w:val="00D46645"/>
    <w:rsid w:val="00D4791B"/>
    <w:rsid w:val="00D54FB0"/>
    <w:rsid w:val="00D61540"/>
    <w:rsid w:val="00D6457F"/>
    <w:rsid w:val="00D709AA"/>
    <w:rsid w:val="00D71620"/>
    <w:rsid w:val="00D72930"/>
    <w:rsid w:val="00D732A4"/>
    <w:rsid w:val="00D740D7"/>
    <w:rsid w:val="00D743BF"/>
    <w:rsid w:val="00D76542"/>
    <w:rsid w:val="00D815EA"/>
    <w:rsid w:val="00D81AA6"/>
    <w:rsid w:val="00D8224C"/>
    <w:rsid w:val="00D84321"/>
    <w:rsid w:val="00D94004"/>
    <w:rsid w:val="00D94891"/>
    <w:rsid w:val="00D965CD"/>
    <w:rsid w:val="00DA059E"/>
    <w:rsid w:val="00DA272E"/>
    <w:rsid w:val="00DA3912"/>
    <w:rsid w:val="00DA3D4D"/>
    <w:rsid w:val="00DB5296"/>
    <w:rsid w:val="00DB639E"/>
    <w:rsid w:val="00DB7C5B"/>
    <w:rsid w:val="00DC0769"/>
    <w:rsid w:val="00DC0850"/>
    <w:rsid w:val="00DC0D5C"/>
    <w:rsid w:val="00DC3424"/>
    <w:rsid w:val="00DC3492"/>
    <w:rsid w:val="00DD06DC"/>
    <w:rsid w:val="00DD1F3A"/>
    <w:rsid w:val="00DD4138"/>
    <w:rsid w:val="00DD54E0"/>
    <w:rsid w:val="00DD7592"/>
    <w:rsid w:val="00DE16DB"/>
    <w:rsid w:val="00DE2514"/>
    <w:rsid w:val="00DE6397"/>
    <w:rsid w:val="00DE6E36"/>
    <w:rsid w:val="00E02128"/>
    <w:rsid w:val="00E02A3C"/>
    <w:rsid w:val="00E0388A"/>
    <w:rsid w:val="00E23C9A"/>
    <w:rsid w:val="00E2475A"/>
    <w:rsid w:val="00E354D4"/>
    <w:rsid w:val="00E40AC4"/>
    <w:rsid w:val="00E41033"/>
    <w:rsid w:val="00E44D01"/>
    <w:rsid w:val="00E55ED1"/>
    <w:rsid w:val="00E57909"/>
    <w:rsid w:val="00E62A80"/>
    <w:rsid w:val="00E630FD"/>
    <w:rsid w:val="00E64523"/>
    <w:rsid w:val="00E65C26"/>
    <w:rsid w:val="00E7081D"/>
    <w:rsid w:val="00E738B7"/>
    <w:rsid w:val="00E76E59"/>
    <w:rsid w:val="00E77E1C"/>
    <w:rsid w:val="00E80C00"/>
    <w:rsid w:val="00E87C2A"/>
    <w:rsid w:val="00E91B7A"/>
    <w:rsid w:val="00E936F8"/>
    <w:rsid w:val="00E94AED"/>
    <w:rsid w:val="00EA2455"/>
    <w:rsid w:val="00EA2E2C"/>
    <w:rsid w:val="00EA4496"/>
    <w:rsid w:val="00EB6AE9"/>
    <w:rsid w:val="00EC12FF"/>
    <w:rsid w:val="00EC54DC"/>
    <w:rsid w:val="00EC61DE"/>
    <w:rsid w:val="00EE1904"/>
    <w:rsid w:val="00EE1A87"/>
    <w:rsid w:val="00EE2176"/>
    <w:rsid w:val="00EF75B3"/>
    <w:rsid w:val="00F0476C"/>
    <w:rsid w:val="00F063F6"/>
    <w:rsid w:val="00F106D1"/>
    <w:rsid w:val="00F11834"/>
    <w:rsid w:val="00F22A05"/>
    <w:rsid w:val="00F27DF6"/>
    <w:rsid w:val="00F331CE"/>
    <w:rsid w:val="00F34692"/>
    <w:rsid w:val="00F46B5C"/>
    <w:rsid w:val="00F510DE"/>
    <w:rsid w:val="00F529C9"/>
    <w:rsid w:val="00F54A68"/>
    <w:rsid w:val="00F63091"/>
    <w:rsid w:val="00F6418A"/>
    <w:rsid w:val="00F6451E"/>
    <w:rsid w:val="00F67750"/>
    <w:rsid w:val="00F73635"/>
    <w:rsid w:val="00F77A4D"/>
    <w:rsid w:val="00F8156A"/>
    <w:rsid w:val="00F83CA5"/>
    <w:rsid w:val="00F84008"/>
    <w:rsid w:val="00F8409E"/>
    <w:rsid w:val="00F908C0"/>
    <w:rsid w:val="00F91CE6"/>
    <w:rsid w:val="00F91D48"/>
    <w:rsid w:val="00FA3512"/>
    <w:rsid w:val="00FA4A92"/>
    <w:rsid w:val="00FA5E4C"/>
    <w:rsid w:val="00FB1E88"/>
    <w:rsid w:val="00FB2C58"/>
    <w:rsid w:val="00FB5457"/>
    <w:rsid w:val="00FB691B"/>
    <w:rsid w:val="00FC0F8D"/>
    <w:rsid w:val="00FC2C40"/>
    <w:rsid w:val="00FC6C99"/>
    <w:rsid w:val="00FC7E4C"/>
    <w:rsid w:val="00FD4831"/>
    <w:rsid w:val="00FD4C6A"/>
    <w:rsid w:val="00FD5CFF"/>
    <w:rsid w:val="00FD6564"/>
    <w:rsid w:val="00FE37D2"/>
    <w:rsid w:val="00FE78A8"/>
    <w:rsid w:val="00FF2593"/>
    <w:rsid w:val="00FF3FF0"/>
    <w:rsid w:val="02277EC8"/>
    <w:rsid w:val="03CA6F62"/>
    <w:rsid w:val="07A6764F"/>
    <w:rsid w:val="082C6F36"/>
    <w:rsid w:val="08FEAC3A"/>
    <w:rsid w:val="095CD6EB"/>
    <w:rsid w:val="0AB12913"/>
    <w:rsid w:val="0BA86F6F"/>
    <w:rsid w:val="0D5D2905"/>
    <w:rsid w:val="0DCD6460"/>
    <w:rsid w:val="0EBC150D"/>
    <w:rsid w:val="0FEE7C17"/>
    <w:rsid w:val="1201CDAD"/>
    <w:rsid w:val="120CEFBF"/>
    <w:rsid w:val="162ED1D4"/>
    <w:rsid w:val="17341C18"/>
    <w:rsid w:val="17474F46"/>
    <w:rsid w:val="18975DF5"/>
    <w:rsid w:val="18CFEC79"/>
    <w:rsid w:val="18F1D427"/>
    <w:rsid w:val="19ECA9DB"/>
    <w:rsid w:val="1A4F0B62"/>
    <w:rsid w:val="1A6BBCDA"/>
    <w:rsid w:val="1A6DD664"/>
    <w:rsid w:val="1B04FD55"/>
    <w:rsid w:val="1D86AC24"/>
    <w:rsid w:val="2128724C"/>
    <w:rsid w:val="216103E1"/>
    <w:rsid w:val="2572EE87"/>
    <w:rsid w:val="25C4D448"/>
    <w:rsid w:val="2662F282"/>
    <w:rsid w:val="27E45AF3"/>
    <w:rsid w:val="288C72E2"/>
    <w:rsid w:val="2A5BF3E2"/>
    <w:rsid w:val="2B622C15"/>
    <w:rsid w:val="2B7E853D"/>
    <w:rsid w:val="2BB0D0C7"/>
    <w:rsid w:val="2C44C78C"/>
    <w:rsid w:val="2F57A8A3"/>
    <w:rsid w:val="2F6B5C7D"/>
    <w:rsid w:val="30618784"/>
    <w:rsid w:val="34401DDB"/>
    <w:rsid w:val="34E6AC08"/>
    <w:rsid w:val="358173ED"/>
    <w:rsid w:val="361AD21E"/>
    <w:rsid w:val="3661AF4B"/>
    <w:rsid w:val="370B17C6"/>
    <w:rsid w:val="3759531C"/>
    <w:rsid w:val="39FD7D69"/>
    <w:rsid w:val="3B816049"/>
    <w:rsid w:val="3BBA30B6"/>
    <w:rsid w:val="3C45E728"/>
    <w:rsid w:val="3EA9FBFA"/>
    <w:rsid w:val="3EDB5A8C"/>
    <w:rsid w:val="3FDE91EE"/>
    <w:rsid w:val="40C9CFE3"/>
    <w:rsid w:val="40F015EC"/>
    <w:rsid w:val="4173559C"/>
    <w:rsid w:val="41B868D2"/>
    <w:rsid w:val="44D778AF"/>
    <w:rsid w:val="477BB166"/>
    <w:rsid w:val="47ACD2D5"/>
    <w:rsid w:val="48605594"/>
    <w:rsid w:val="488595D9"/>
    <w:rsid w:val="4B75B84C"/>
    <w:rsid w:val="4C44E62D"/>
    <w:rsid w:val="4DB021DD"/>
    <w:rsid w:val="4DFD56BC"/>
    <w:rsid w:val="5091926B"/>
    <w:rsid w:val="51CE694F"/>
    <w:rsid w:val="535005B0"/>
    <w:rsid w:val="54536FE3"/>
    <w:rsid w:val="55AB838D"/>
    <w:rsid w:val="5763F487"/>
    <w:rsid w:val="577D2FCD"/>
    <w:rsid w:val="59081F7D"/>
    <w:rsid w:val="5AB54FEE"/>
    <w:rsid w:val="5B35DD56"/>
    <w:rsid w:val="5D738C6B"/>
    <w:rsid w:val="5DA64B72"/>
    <w:rsid w:val="5F42BE06"/>
    <w:rsid w:val="60B3A76F"/>
    <w:rsid w:val="63759EE4"/>
    <w:rsid w:val="63878EB5"/>
    <w:rsid w:val="64BE4CDB"/>
    <w:rsid w:val="64EFF96D"/>
    <w:rsid w:val="650A7ED9"/>
    <w:rsid w:val="69B85877"/>
    <w:rsid w:val="6AA224BC"/>
    <w:rsid w:val="6C3EA740"/>
    <w:rsid w:val="6C6A6F7D"/>
    <w:rsid w:val="6D136069"/>
    <w:rsid w:val="6D2E667D"/>
    <w:rsid w:val="6DB3EB39"/>
    <w:rsid w:val="6E9204EE"/>
    <w:rsid w:val="6EA1E454"/>
    <w:rsid w:val="6F73B071"/>
    <w:rsid w:val="6FBA8CCE"/>
    <w:rsid w:val="70D5D692"/>
    <w:rsid w:val="719463B2"/>
    <w:rsid w:val="7267DB0B"/>
    <w:rsid w:val="73531900"/>
    <w:rsid w:val="76CD2967"/>
    <w:rsid w:val="772E6440"/>
    <w:rsid w:val="78097F6B"/>
    <w:rsid w:val="79017BFD"/>
    <w:rsid w:val="7A10D290"/>
    <w:rsid w:val="7E15FE7F"/>
    <w:rsid w:val="7EB07628"/>
    <w:rsid w:val="7F076FC7"/>
    <w:rsid w:val="7FCA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64C25"/>
  <w15:chartTrackingRefBased/>
  <w15:docId w15:val="{28D9834A-B9B7-46F8-A7E7-DB4D1493D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935"/>
    <w:pPr>
      <w:spacing w:after="0" w:line="240" w:lineRule="auto"/>
    </w:pPr>
    <w:rPr>
      <w:rFonts w:ascii="Calibri" w:hAnsi="Calibri"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246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4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3B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064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7">
    <w:name w:val="heading 7"/>
    <w:next w:val="Normal"/>
    <w:link w:val="Heading7Char"/>
    <w:uiPriority w:val="9"/>
    <w:semiHidden/>
    <w:rsid w:val="006C6B17"/>
    <w:pPr>
      <w:keepNext/>
      <w:keepLines/>
      <w:spacing w:before="200" w:after="200" w:line="276" w:lineRule="auto"/>
      <w:outlineLvl w:val="6"/>
    </w:pPr>
    <w:rPr>
      <w:rFonts w:eastAsiaTheme="majorEastAsia" w:cstheme="majorBid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E37C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37CB"/>
    <w:rPr>
      <w:rFonts w:ascii="Calibri" w:hAnsi="Calibri" w:cstheme="minorHAnsi"/>
    </w:rPr>
  </w:style>
  <w:style w:type="paragraph" w:styleId="Footer">
    <w:name w:val="footer"/>
    <w:basedOn w:val="Normal"/>
    <w:link w:val="FooterChar"/>
    <w:uiPriority w:val="99"/>
    <w:rsid w:val="007E37C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37CB"/>
    <w:rPr>
      <w:rFonts w:ascii="Calibri" w:hAnsi="Calibri" w:cstheme="minorHAnsi"/>
    </w:rPr>
  </w:style>
  <w:style w:type="table" w:styleId="TableGrid">
    <w:name w:val="Table Grid"/>
    <w:aliases w:val="Compliant Table Grid,FedU Table Grid"/>
    <w:basedOn w:val="TableNormal"/>
    <w:rsid w:val="007E37CB"/>
    <w:pPr>
      <w:spacing w:after="0" w:line="240" w:lineRule="auto"/>
    </w:pPr>
    <w:rPr>
      <w:rFonts w:ascii="Calibri" w:eastAsia="Times New Roman" w:hAnsi="Calibri" w:cs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1"/>
    <w:qFormat/>
    <w:rsid w:val="007E37CB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E37C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E37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E37CB"/>
    <w:rPr>
      <w:rFonts w:ascii="Calibri" w:hAnsi="Calibr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37CB"/>
    <w:pPr>
      <w:jc w:val="right"/>
    </w:pPr>
    <w:rPr>
      <w:rFonts w:asciiTheme="minorHAnsi" w:hAnsiTheme="minorHAnsi" w:cstheme="minorBidi"/>
      <w:b/>
      <w:caps/>
      <w:color w:val="4596CA"/>
      <w:spacing w:val="8"/>
      <w:sz w:val="36"/>
      <w:szCs w:val="19"/>
    </w:rPr>
  </w:style>
  <w:style w:type="character" w:customStyle="1" w:styleId="TitleChar">
    <w:name w:val="Title Char"/>
    <w:basedOn w:val="DefaultParagraphFont"/>
    <w:link w:val="Title"/>
    <w:uiPriority w:val="10"/>
    <w:rsid w:val="007E37CB"/>
    <w:rPr>
      <w:b/>
      <w:caps/>
      <w:color w:val="4596CA"/>
      <w:spacing w:val="8"/>
      <w:sz w:val="36"/>
      <w:szCs w:val="19"/>
    </w:rPr>
  </w:style>
  <w:style w:type="paragraph" w:customStyle="1" w:styleId="TableBullet">
    <w:name w:val="Table Bullet"/>
    <w:basedOn w:val="TableText"/>
    <w:qFormat/>
    <w:rsid w:val="00A840BD"/>
    <w:pPr>
      <w:numPr>
        <w:numId w:val="3"/>
      </w:numPr>
      <w:tabs>
        <w:tab w:val="num" w:pos="360"/>
      </w:tabs>
      <w:spacing w:before="120" w:after="120"/>
      <w:ind w:left="0" w:firstLine="0"/>
      <w:contextualSpacing/>
    </w:pPr>
  </w:style>
  <w:style w:type="paragraph" w:customStyle="1" w:styleId="TableText">
    <w:name w:val="Table Text"/>
    <w:qFormat/>
    <w:rsid w:val="00A840BD"/>
    <w:pPr>
      <w:spacing w:after="0" w:line="264" w:lineRule="auto"/>
    </w:pPr>
    <w:rPr>
      <w:rFonts w:ascii="Calibri" w:eastAsiaTheme="minorEastAsia" w:hAnsi="Calibri"/>
      <w:kern w:val="22"/>
      <w:szCs w:val="18"/>
      <w:lang w:eastAsia="en-AU"/>
    </w:rPr>
  </w:style>
  <w:style w:type="paragraph" w:customStyle="1" w:styleId="TableHeading">
    <w:name w:val="Table Heading"/>
    <w:basedOn w:val="Normal"/>
    <w:qFormat/>
    <w:rsid w:val="00A840BD"/>
    <w:pPr>
      <w:keepLines/>
    </w:pPr>
    <w:rPr>
      <w:rFonts w:asciiTheme="majorHAnsi" w:eastAsia="Calibri" w:hAnsiTheme="majorHAnsi" w:cstheme="majorHAnsi"/>
      <w:b/>
      <w:color w:val="FFFFFF" w:themeColor="background1"/>
    </w:rPr>
  </w:style>
  <w:style w:type="paragraph" w:customStyle="1" w:styleId="Tablebody">
    <w:name w:val="Table body"/>
    <w:basedOn w:val="Normal"/>
    <w:link w:val="TablebodyChar"/>
    <w:qFormat/>
    <w:rsid w:val="00A840BD"/>
    <w:pPr>
      <w:keepLines/>
    </w:pPr>
    <w:rPr>
      <w:rFonts w:asciiTheme="majorHAnsi" w:eastAsia="Calibri" w:hAnsiTheme="majorHAnsi" w:cs="Times New Roman"/>
    </w:rPr>
  </w:style>
  <w:style w:type="character" w:customStyle="1" w:styleId="TablebodyChar">
    <w:name w:val="Table body Char"/>
    <w:basedOn w:val="DefaultParagraphFont"/>
    <w:link w:val="Tablebody"/>
    <w:rsid w:val="00A840BD"/>
    <w:rPr>
      <w:rFonts w:asciiTheme="majorHAnsi" w:eastAsia="Calibri" w:hAnsiTheme="majorHAnsi" w:cs="Times New Roman"/>
    </w:rPr>
  </w:style>
  <w:style w:type="table" w:styleId="GridTable4-Accent1">
    <w:name w:val="Grid Table 4 Accent 1"/>
    <w:basedOn w:val="TableNormal"/>
    <w:uiPriority w:val="49"/>
    <w:rsid w:val="00A840B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rsid w:val="00A840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ragraph">
    <w:name w:val="paragraph"/>
    <w:basedOn w:val="Normal"/>
    <w:rsid w:val="0052573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52573E"/>
  </w:style>
  <w:style w:type="character" w:customStyle="1" w:styleId="eop">
    <w:name w:val="eop"/>
    <w:basedOn w:val="DefaultParagraphFont"/>
    <w:rsid w:val="0052573E"/>
  </w:style>
  <w:style w:type="character" w:customStyle="1" w:styleId="Heading1Char">
    <w:name w:val="Heading 1 Char"/>
    <w:basedOn w:val="DefaultParagraphFont"/>
    <w:link w:val="Heading1"/>
    <w:uiPriority w:val="9"/>
    <w:rsid w:val="007924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24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uiPriority w:val="99"/>
    <w:unhideWhenUsed/>
    <w:rsid w:val="0087575F"/>
    <w:rPr>
      <w:color w:val="0000C0"/>
      <w:u w:val="single"/>
    </w:rPr>
  </w:style>
  <w:style w:type="paragraph" w:styleId="ListBullet">
    <w:name w:val="List Bullet"/>
    <w:basedOn w:val="Normal"/>
    <w:uiPriority w:val="99"/>
    <w:unhideWhenUsed/>
    <w:qFormat/>
    <w:rsid w:val="0087575F"/>
    <w:pPr>
      <w:keepLines/>
      <w:spacing w:before="200" w:after="200" w:line="276" w:lineRule="auto"/>
      <w:ind w:left="714" w:hanging="357"/>
      <w:contextualSpacing/>
    </w:pPr>
    <w:rPr>
      <w:rFonts w:cstheme="minorBidi"/>
      <w:sz w:val="24"/>
      <w:szCs w:val="24"/>
      <w:lang w:eastAsia="en-AU"/>
    </w:rPr>
  </w:style>
  <w:style w:type="paragraph" w:styleId="ListNumber">
    <w:name w:val="List Number"/>
    <w:basedOn w:val="Normal"/>
    <w:uiPriority w:val="99"/>
    <w:unhideWhenUsed/>
    <w:qFormat/>
    <w:rsid w:val="00B203D4"/>
    <w:pPr>
      <w:keepLines/>
      <w:numPr>
        <w:numId w:val="1"/>
      </w:numPr>
      <w:spacing w:before="200" w:after="200" w:line="276" w:lineRule="auto"/>
      <w:ind w:left="714" w:hanging="357"/>
      <w:contextualSpacing/>
    </w:pPr>
    <w:rPr>
      <w:rFonts w:cstheme="minorBidi"/>
      <w:sz w:val="24"/>
      <w:szCs w:val="24"/>
    </w:rPr>
  </w:style>
  <w:style w:type="numbering" w:customStyle="1" w:styleId="Body-ListNumbered">
    <w:name w:val="Body - List Numbered"/>
    <w:rsid w:val="00F67750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0C08"/>
    <w:rPr>
      <w:rFonts w:ascii="Calibri" w:hAnsi="Calibri" w:cstheme="minorHAns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6B17"/>
    <w:rPr>
      <w:rFonts w:eastAsiaTheme="majorEastAsia" w:cstheme="majorBidi"/>
      <w:i/>
      <w:iCs/>
      <w:sz w:val="24"/>
      <w:szCs w:val="24"/>
    </w:rPr>
  </w:style>
  <w:style w:type="paragraph" w:styleId="TOCHeading">
    <w:name w:val="TOC Heading"/>
    <w:next w:val="Normal"/>
    <w:uiPriority w:val="39"/>
    <w:unhideWhenUsed/>
    <w:qFormat/>
    <w:rsid w:val="00FF2593"/>
    <w:pPr>
      <w:keepNext/>
      <w:keepLines/>
      <w:spacing w:after="120" w:line="276" w:lineRule="auto"/>
    </w:pPr>
    <w:rPr>
      <w:rFonts w:ascii="Calibri" w:eastAsiaTheme="majorEastAsia" w:hAnsi="Calibri" w:cstheme="majorBidi"/>
      <w:bCs/>
      <w:color w:val="4472C4" w:themeColor="accent1"/>
      <w:sz w:val="48"/>
      <w:szCs w:val="44"/>
      <w:lang w:eastAsia="ja-JP"/>
    </w:rPr>
  </w:style>
  <w:style w:type="paragraph" w:customStyle="1" w:styleId="TableListNumber">
    <w:name w:val="Table List Number"/>
    <w:qFormat/>
    <w:rsid w:val="008707B9"/>
    <w:pPr>
      <w:numPr>
        <w:numId w:val="4"/>
      </w:numPr>
      <w:spacing w:before="200" w:after="200" w:line="240" w:lineRule="auto"/>
      <w:contextualSpacing/>
    </w:pPr>
    <w:rPr>
      <w:rFonts w:ascii="Calibri" w:hAnsi="Calibri"/>
      <w:sz w:val="24"/>
      <w:szCs w:val="24"/>
    </w:rPr>
  </w:style>
  <w:style w:type="paragraph" w:styleId="TOC2">
    <w:name w:val="toc 2"/>
    <w:next w:val="Normal"/>
    <w:autoRedefine/>
    <w:uiPriority w:val="39"/>
    <w:unhideWhenUsed/>
    <w:qFormat/>
    <w:rsid w:val="004A6D3B"/>
    <w:pPr>
      <w:tabs>
        <w:tab w:val="right" w:leader="dot" w:pos="9072"/>
      </w:tabs>
      <w:spacing w:before="60" w:after="0" w:line="240" w:lineRule="auto"/>
      <w:ind w:left="284"/>
    </w:pPr>
    <w:rPr>
      <w:rFonts w:ascii="Calibri" w:eastAsia="Times New Roman" w:hAnsi="Calibri" w:cstheme="minorHAnsi"/>
      <w:noProof/>
      <w:color w:val="ED7D31" w:themeColor="accent2"/>
      <w:kern w:val="22"/>
      <w:sz w:val="24"/>
      <w:szCs w:val="24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673B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footer">
    <w:name w:val="Body footer"/>
    <w:basedOn w:val="Normal"/>
    <w:autoRedefine/>
    <w:qFormat/>
    <w:rsid w:val="00DC3492"/>
    <w:pPr>
      <w:tabs>
        <w:tab w:val="center" w:pos="5245"/>
        <w:tab w:val="right" w:pos="9639"/>
      </w:tabs>
      <w:spacing w:after="120" w:line="220" w:lineRule="exact"/>
      <w:ind w:right="-1"/>
    </w:pPr>
    <w:rPr>
      <w:rFonts w:eastAsiaTheme="minorEastAsia" w:cs="Arial"/>
      <w:kern w:val="22"/>
      <w:sz w:val="15"/>
      <w:szCs w:val="15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6525E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3B3656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3B3656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3B692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F331CE"/>
    <w:pPr>
      <w:widowControl w:val="0"/>
      <w:autoSpaceDE w:val="0"/>
      <w:autoSpaceDN w:val="0"/>
      <w:adjustRightInd w:val="0"/>
      <w:jc w:val="both"/>
    </w:pPr>
    <w:rPr>
      <w:rFonts w:ascii="Book Antiqua" w:eastAsiaTheme="minorEastAsia" w:hAnsi="Book Antiqua" w:cs="Book Antiqua"/>
      <w:sz w:val="20"/>
      <w:szCs w:val="20"/>
      <w:lang w:eastAsia="en-AU"/>
    </w:rPr>
  </w:style>
  <w:style w:type="character" w:customStyle="1" w:styleId="BodyTextChar">
    <w:name w:val="Body Text Char"/>
    <w:basedOn w:val="DefaultParagraphFont"/>
    <w:link w:val="BodyText"/>
    <w:uiPriority w:val="1"/>
    <w:rsid w:val="00F331CE"/>
    <w:rPr>
      <w:rFonts w:ascii="Book Antiqua" w:eastAsiaTheme="minorEastAsia" w:hAnsi="Book Antiqua" w:cs="Book Antiqua"/>
      <w:sz w:val="20"/>
      <w:szCs w:val="20"/>
      <w:lang w:eastAsia="en-AU"/>
    </w:rPr>
  </w:style>
  <w:style w:type="paragraph" w:styleId="Bibliography">
    <w:name w:val="Bibliography"/>
    <w:basedOn w:val="Normal"/>
    <w:next w:val="Normal"/>
    <w:uiPriority w:val="37"/>
    <w:unhideWhenUsed/>
    <w:rsid w:val="000F6CAA"/>
  </w:style>
  <w:style w:type="table" w:styleId="GridTable4-Accent2">
    <w:name w:val="Grid Table 4 Accent 2"/>
    <w:basedOn w:val="TableNormal"/>
    <w:uiPriority w:val="49"/>
    <w:rsid w:val="005E0EE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AE0648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0226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38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5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27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7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04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7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4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13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78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44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1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28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19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89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20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42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15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60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894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96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79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1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839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53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50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77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02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05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3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1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84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31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37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97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16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74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32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60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75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27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78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77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31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97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46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6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5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07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34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220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973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9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54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15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4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13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28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85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26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84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20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106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70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12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5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03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97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4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5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458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10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14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10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46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07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83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81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67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9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55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1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6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3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4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emf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ai03</b:Tag>
    <b:SourceType>InternetSite</b:SourceType>
    <b:Guid>{3E639978-8CEE-460C-B95F-EA1AE9FD539F}</b:Guid>
    <b:Author>
      <b:Author>
        <b:NameList>
          <b:Person>
            <b:Last>Team</b:Last>
            <b:First>Daisie</b:First>
          </b:Person>
        </b:NameList>
      </b:Author>
    </b:Author>
    <b:Title>Hash Functions in Digital Forensics: Best Practices</b:Title>
    <b:ProductionCompany>Daisie</b:ProductionCompany>
    <b:Year>2003</b:Year>
    <b:Month>August</b:Month>
    <b:Day>07</b:Day>
    <b:YearAccessed>2025</b:YearAccessed>
    <b:MonthAccessed>July</b:MonthAccessed>
    <b:DayAccessed>22</b:DayAccessed>
    <b:URL>https://blog.daisie.com/hash-functions-in-digital-forensics-best-practices/</b:URL>
    <b:RefOrder>1</b:RefOrder>
  </b:Source>
  <b:Source>
    <b:Tag>Abh24</b:Tag>
    <b:SourceType>InternetSite</b:SourceType>
    <b:Guid>{EBDA5209-CFE3-4673-8FF8-A3A91BB1F67C}</b:Guid>
    <b:Author>
      <b:Author>
        <b:NameList>
          <b:Person>
            <b:Last>Seth</b:Last>
            <b:First>Abhinav</b:First>
          </b:Person>
        </b:NameList>
      </b:Author>
    </b:Author>
    <b:Title>Importance of using MD5 and SHA1 Hash Algorithms in Digital Forensics</b:Title>
    <b:ProductionCompany>Stellar</b:ProductionCompany>
    <b:Year>2024</b:Year>
    <b:Month>August</b:Month>
    <b:Day>20</b:Day>
    <b:YearAccessed>2025</b:YearAccessed>
    <b:MonthAccessed>July</b:MonthAccessed>
    <b:DayAccessed>21</b:DayAccessed>
    <b:URL>https://www.stellarinfo.com/blog/hash-values-in-digital-forensics/</b:URL>
    <b:RefOrder>2</b:RefOrder>
  </b:Source>
  <b:Source>
    <b:Tag>Hea23</b:Tag>
    <b:SourceType>InternetSite</b:SourceType>
    <b:Guid>{B290C8E6-DB1C-4080-B57C-7541394F0E23}</b:Guid>
    <b:Title>FOR500: Windows Forensic Analysis</b:Title>
    <b:ProductionCompany>SANS</b:ProductionCompany>
    <b:Year>2023</b:Year>
    <b:Month>February</b:Month>
    <b:Day>07</b:Day>
    <b:YearAccessed>2025</b:YearAccessed>
    <b:MonthAccessed>July</b:MonthAccessed>
    <b:DayAccessed>21</b:DayAccessed>
    <b:URL>https://www.sans.org/posters/windows-forensic-analysis</b:URL>
    <b:Author>
      <b:Author>
        <b:NameList>
          <b:Person>
            <b:Last>Heather Barnhart</b:Last>
            <b:First>Ovie</b:First>
            <b:Middle>Carroll, Mattia Epifani &amp; Rob Lee</b:Middle>
          </b:Person>
        </b:NameList>
      </b:Author>
    </b:Author>
    <b:RefOrder>3</b:RefOrder>
  </b:Source>
  <b:Source>
    <b:Tag>Chi19</b:Tag>
    <b:SourceType>InternetSite</b:SourceType>
    <b:Guid>{1FF4A2EA-2374-4EE3-AD30-8DAEC2B280CF}</b:Guid>
    <b:Author>
      <b:Author>
        <b:NameList>
          <b:Person>
            <b:Last>Alwis</b:Last>
            <b:First>Chirath</b:First>
            <b:Middle>De</b:Middle>
          </b:Person>
        </b:NameList>
      </b:Author>
    </b:Author>
    <b:Title>Windows Registry Analysis 101</b:Title>
    <b:Year>2019</b:Year>
    <b:Month>April</b:Month>
    <b:Day>05</b:Day>
    <b:YearAccessed>2025</b:YearAccessed>
    <b:MonthAccessed>July</b:MonthAccessed>
    <b:DayAccessed>22</b:DayAccessed>
    <b:URL>https://www.forensicfocus.com/articles/windows-registry-analysis-101/</b:URL>
    <b:RefOrder>4</b:RefOrder>
  </b:Source>
  <b:Source>
    <b:Tag>For14</b:Tag>
    <b:SourceType>InternetSite</b:SourceType>
    <b:Guid>{50A078FB-2B0A-436A-8C14-3AF74D12C3B5}</b:Guid>
    <b:Author>
      <b:Author>
        <b:NameList>
          <b:Person>
            <b:Last>Focus</b:Last>
            <b:First>Forensic</b:First>
          </b:Person>
        </b:NameList>
      </b:Author>
    </b:Author>
    <b:Title>A guide to RegRipper and the art of timeline building</b:Title>
    <b:ProductionCompany>Forensic Focus</b:ProductionCompany>
    <b:Year>2014 </b:Year>
    <b:Month>September </b:Month>
    <b:Day>25</b:Day>
    <b:YearAccessed>2025</b:YearAccessed>
    <b:MonthAccessed>July</b:MonthAccessed>
    <b:DayAccessed>21</b:DayAccessed>
    <b:URL>https://www.forensicfocus.com/articles/a-guide-to-regripper-and-the-art-of-timeline-building/</b:URL>
    <b:RefOrder>5</b:RefOrder>
  </b:Source>
  <b:Source>
    <b:Tag>Mic25</b:Tag>
    <b:SourceType>InternetSite</b:SourceType>
    <b:Guid>{78C29CBC-6B85-429E-B12A-5A6092281FCA}</b:Guid>
    <b:Author>
      <b:Author>
        <b:NameList>
          <b:Person>
            <b:Last>Microsoft</b:Last>
          </b:Person>
        </b:NameList>
      </b:Author>
    </b:Author>
    <b:Title>Volume Shadow Copy Service (VSS)</b:Title>
    <b:ProductionCompany>Microsoft</b:ProductionCompany>
    <b:Year>2025</b:Year>
    <b:Month>July</b:Month>
    <b:Day>07</b:Day>
    <b:YearAccessed>2025</b:YearAccessed>
    <b:MonthAccessed>July</b:MonthAccessed>
    <b:DayAccessed>21</b:DayAccessed>
    <b:URL>https://learn.microsoft.com/en-us/windows-server/storage/file-server/volume-shadow-copy-service</b:URL>
    <b:RefOrder>6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32f69b1-c5a7-432b-9185-22df316831cb">
      <UserInfo>
        <DisplayName>Michael Chen</DisplayName>
        <AccountId>7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854F4FDDE29E46ABEAC3A3EE4C5305" ma:contentTypeVersion="5" ma:contentTypeDescription="Create a new document." ma:contentTypeScope="" ma:versionID="1867d1a0ee9488696313ec2a5a4172cc">
  <xsd:schema xmlns:xsd="http://www.w3.org/2001/XMLSchema" xmlns:xs="http://www.w3.org/2001/XMLSchema" xmlns:p="http://schemas.microsoft.com/office/2006/metadata/properties" xmlns:ns2="a7d7e122-9689-4365-b15d-2626f6f811b6" xmlns:ns3="d32f69b1-c5a7-432b-9185-22df316831cb" targetNamespace="http://schemas.microsoft.com/office/2006/metadata/properties" ma:root="true" ma:fieldsID="d896d9875ab3521980915a79fa0594b6" ns2:_="" ns3:_="">
    <xsd:import namespace="a7d7e122-9689-4365-b15d-2626f6f811b6"/>
    <xsd:import namespace="d32f69b1-c5a7-432b-9185-22df31683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7e122-9689-4365-b15d-2626f6f81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2f69b1-c5a7-432b-9185-22df31683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8CD837-F576-46C1-A162-23DBC76D55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057F5A-2A3B-4879-8365-A6CDECCE3662}">
  <ds:schemaRefs>
    <ds:schemaRef ds:uri="http://schemas.microsoft.com/office/2006/metadata/properties"/>
    <ds:schemaRef ds:uri="http://schemas.microsoft.com/office/infopath/2007/PartnerControls"/>
    <ds:schemaRef ds:uri="d32f69b1-c5a7-432b-9185-22df316831cb"/>
  </ds:schemaRefs>
</ds:datastoreItem>
</file>

<file path=customXml/itemProps3.xml><?xml version="1.0" encoding="utf-8"?>
<ds:datastoreItem xmlns:ds="http://schemas.openxmlformats.org/officeDocument/2006/customXml" ds:itemID="{57A13737-A3CF-4E58-82E4-E254C4275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d7e122-9689-4365-b15d-2626f6f811b6"/>
    <ds:schemaRef ds:uri="d32f69b1-c5a7-432b-9185-22df31683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91F980-5F8B-4C50-B4A7-49C6D10B6F1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3</Pages>
  <Words>1461</Words>
  <Characters>8328</Characters>
  <Application>Microsoft Office Word</Application>
  <DocSecurity>0</DocSecurity>
  <Lines>69</Lines>
  <Paragraphs>19</Paragraphs>
  <ScaleCrop>false</ScaleCrop>
  <Company/>
  <LinksUpToDate>false</LinksUpToDate>
  <CharactersWithSpaces>9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Carmody-Smith</dc:creator>
  <cp:keywords/>
  <dc:description/>
  <cp:lastModifiedBy>Bin Rashid, Laraib</cp:lastModifiedBy>
  <cp:revision>131</cp:revision>
  <cp:lastPrinted>2025-07-27T13:45:00Z</cp:lastPrinted>
  <dcterms:created xsi:type="dcterms:W3CDTF">2022-12-26T20:47:00Z</dcterms:created>
  <dcterms:modified xsi:type="dcterms:W3CDTF">2025-07-28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854F4FDDE29E46ABEAC3A3EE4C5305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2-02-27T23:18:18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774e2fc1-487c-484a-874b-00003e483ed6</vt:lpwstr>
  </property>
  <property fmtid="{D5CDD505-2E9C-101B-9397-08002B2CF9AE}" pid="9" name="MSIP_Label_1124e982-4ed1-4819-8c70-4a27f3d38393_ContentBits">
    <vt:lpwstr>0</vt:lpwstr>
  </property>
</Properties>
</file>